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26EED" w14:textId="77777777" w:rsidR="00931935" w:rsidRPr="00301FA6" w:rsidRDefault="00931935" w:rsidP="00301FA6">
      <w:pPr>
        <w:pStyle w:val="Heading1"/>
        <w:rPr>
          <w:rFonts w:ascii="Franklin Gothic Book" w:eastAsia="MS Mincho" w:hAnsi="Franklin Gothic Book" w:cs="Microsoft New Tai Lue"/>
          <w:color w:val="auto"/>
          <w:spacing w:val="0"/>
          <w:sz w:val="18"/>
          <w:szCs w:val="18"/>
          <w:lang w:eastAsia="en-US"/>
        </w:rPr>
        <w:sectPr w:rsidR="00931935" w:rsidRPr="00301FA6" w:rsidSect="001F03D7">
          <w:type w:val="continuous"/>
          <w:pgSz w:w="12240" w:h="15840" w:code="1"/>
          <w:pgMar w:top="720" w:right="720" w:bottom="720" w:left="720" w:header="720" w:footer="432" w:gutter="0"/>
          <w:cols w:space="720"/>
          <w:docGrid w:linePitch="360"/>
        </w:sectPr>
      </w:pPr>
    </w:p>
    <w:tbl>
      <w:tblPr>
        <w:tblStyle w:val="TableGrid"/>
        <w:tblW w:w="18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78"/>
        <w:gridCol w:w="7392"/>
        <w:gridCol w:w="3185"/>
        <w:gridCol w:w="3185"/>
      </w:tblGrid>
      <w:tr w:rsidR="00301FA6" w14:paraId="55860074" w14:textId="77777777" w:rsidTr="00BB5494">
        <w:trPr>
          <w:trHeight w:val="261"/>
        </w:trPr>
        <w:tc>
          <w:tcPr>
            <w:tcW w:w="4278" w:type="dxa"/>
          </w:tcPr>
          <w:p w14:paraId="5DBFA657" w14:textId="34CFD355" w:rsidR="00DC22C0" w:rsidRDefault="00301FA6" w:rsidP="002B0008">
            <w:pPr>
              <w:pStyle w:val="Heading1"/>
              <w:rPr>
                <w:rFonts w:ascii="Franklin Gothic Book" w:hAnsi="Franklin Gothic Book"/>
                <w:color w:val="auto"/>
                <w:sz w:val="16"/>
                <w:szCs w:val="16"/>
              </w:rPr>
            </w:pPr>
            <w:r w:rsidRPr="003E3766">
              <w:rPr>
                <w:rFonts w:ascii="Franklin Gothic Book" w:hAnsi="Franklin Gothic Book"/>
                <w:b/>
                <w:color w:val="auto"/>
                <w:sz w:val="18"/>
                <w:szCs w:val="18"/>
              </w:rPr>
              <w:t>JADEN RILEY</w:t>
            </w:r>
            <w:r w:rsidR="002B0008">
              <w:rPr>
                <w:rFonts w:ascii="Franklin Gothic Book" w:hAnsi="Franklin Gothic Book"/>
                <w:b/>
                <w:color w:val="auto"/>
                <w:sz w:val="18"/>
                <w:szCs w:val="18"/>
              </w:rPr>
              <w:br/>
            </w:r>
            <w:r w:rsidR="007254BD">
              <w:rPr>
                <w:rFonts w:ascii="Franklin Gothic Book" w:hAnsi="Franklin Gothic Book"/>
                <w:color w:val="auto"/>
                <w:sz w:val="16"/>
                <w:szCs w:val="16"/>
              </w:rPr>
              <w:t>[</w:t>
            </w:r>
            <w:r w:rsidR="007254BD">
              <w:rPr>
                <w:sz w:val="16"/>
                <w:szCs w:val="16"/>
              </w:rPr>
              <w:t xml:space="preserve"> Email </w:t>
            </w:r>
            <w:proofErr w:type="gramStart"/>
            <w:r w:rsidR="007254BD">
              <w:rPr>
                <w:sz w:val="16"/>
                <w:szCs w:val="16"/>
              </w:rPr>
              <w:t>Hidden ]</w:t>
            </w:r>
            <w:proofErr w:type="gramEnd"/>
            <w:r w:rsidR="00F83ADD">
              <w:rPr>
                <w:rFonts w:ascii="Franklin Gothic Book" w:hAnsi="Franklin Gothic Book"/>
                <w:color w:val="auto"/>
                <w:sz w:val="16"/>
                <w:szCs w:val="16"/>
              </w:rPr>
              <w:br/>
            </w:r>
            <w:r w:rsidR="007254BD">
              <w:rPr>
                <w:rFonts w:ascii="Franklin Gothic Book" w:hAnsi="Franklin Gothic Book"/>
                <w:color w:val="auto"/>
                <w:sz w:val="16"/>
                <w:szCs w:val="16"/>
              </w:rPr>
              <w:t>[ Phone number Hidden ]</w:t>
            </w:r>
          </w:p>
          <w:p w14:paraId="161EA4D0" w14:textId="03A7F71C" w:rsidR="00CF262E" w:rsidRPr="00CF262E" w:rsidRDefault="00EC4157" w:rsidP="002B0008">
            <w:pPr>
              <w:pStyle w:val="Heading1"/>
              <w:rPr>
                <w:rFonts w:ascii="Franklin Gothic Book" w:eastAsia="MS Mincho" w:hAnsi="Franklin Gothic Book" w:cs="Microsoft New Tai Lue"/>
                <w:color w:val="auto"/>
                <w:spacing w:val="0"/>
                <w:sz w:val="18"/>
                <w:szCs w:val="18"/>
                <w:lang w:eastAsia="en-US"/>
              </w:rPr>
            </w:pPr>
            <w:r w:rsidRPr="00EC4157">
              <w:rPr>
                <w:rFonts w:ascii="Franklin Gothic Book" w:hAnsi="Franklin Gothic Book"/>
                <w:b/>
                <w:color w:val="FFFFFF" w:themeColor="background1"/>
                <w:sz w:val="18"/>
                <w:szCs w:val="18"/>
              </w:rPr>
              <w:t>.</w:t>
            </w:r>
            <w:r w:rsidR="00301FA6" w:rsidRPr="00EC4157">
              <w:rPr>
                <w:rFonts w:ascii="Franklin Gothic Book" w:hAnsi="Franklin Gothic Book"/>
                <w:b/>
                <w:color w:val="FFFFFF" w:themeColor="background1"/>
                <w:sz w:val="18"/>
                <w:szCs w:val="18"/>
              </w:rPr>
              <w:br/>
            </w:r>
          </w:p>
        </w:tc>
        <w:tc>
          <w:tcPr>
            <w:tcW w:w="7390" w:type="dxa"/>
          </w:tcPr>
          <w:tbl>
            <w:tblPr>
              <w:tblStyle w:val="TableGrid"/>
              <w:tblW w:w="713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131"/>
            </w:tblGrid>
            <w:tr w:rsidR="00301FA6" w14:paraId="5C8482A4" w14:textId="77777777" w:rsidTr="000258DB">
              <w:tc>
                <w:tcPr>
                  <w:tcW w:w="7131" w:type="dxa"/>
                  <w:tcBorders>
                    <w:left w:val="single" w:sz="36" w:space="0" w:color="595959" w:themeColor="text1" w:themeTint="A6"/>
                  </w:tcBorders>
                </w:tcPr>
                <w:p w14:paraId="6EBCD000" w14:textId="5C433E09" w:rsidR="00301FA6" w:rsidRDefault="00F83ADD" w:rsidP="00FA0811">
                  <w:pPr>
                    <w:spacing w:line="276" w:lineRule="auto"/>
                    <w:ind w:right="720"/>
                    <w:rPr>
                      <w:rFonts w:ascii="Franklin Gothic Book" w:eastAsiaTheme="minorEastAsia" w:hAnsi="Franklin Gothic Book" w:cstheme="minorBidi"/>
                      <w:b/>
                      <w:spacing w:val="15"/>
                      <w:sz w:val="18"/>
                      <w:szCs w:val="18"/>
                      <w:lang w:eastAsia="ja-JP"/>
                    </w:rPr>
                  </w:pPr>
                  <w:r>
                    <w:rPr>
                      <w:rFonts w:ascii="Franklin Gothic Book" w:eastAsiaTheme="minorEastAsia" w:hAnsi="Franklin Gothic Book" w:cstheme="minorBidi"/>
                      <w:b/>
                      <w:spacing w:val="15"/>
                      <w:sz w:val="16"/>
                      <w:szCs w:val="16"/>
                      <w:lang w:eastAsia="ja-JP"/>
                    </w:rPr>
                    <w:t xml:space="preserve">PROJECT AND SOLUTIONS </w:t>
                  </w:r>
                  <w:r w:rsidRPr="002F1A0A">
                    <w:rPr>
                      <w:rFonts w:ascii="Franklin Gothic Book" w:eastAsiaTheme="minorEastAsia" w:hAnsi="Franklin Gothic Book" w:cstheme="minorBidi"/>
                      <w:b/>
                      <w:spacing w:val="15"/>
                      <w:sz w:val="16"/>
                      <w:szCs w:val="16"/>
                      <w:lang w:eastAsia="ja-JP"/>
                    </w:rPr>
                    <w:t>MANAGEMENT</w:t>
                  </w:r>
                  <w:r w:rsidR="000A7523" w:rsidRPr="00E56AD7">
                    <w:rPr>
                      <w:rFonts w:ascii="Franklin Gothic Book" w:eastAsiaTheme="minorEastAsia" w:hAnsi="Franklin Gothic Book" w:cstheme="minorBidi"/>
                      <w:b/>
                      <w:spacing w:val="15"/>
                      <w:sz w:val="16"/>
                      <w:szCs w:val="16"/>
                      <w:lang w:eastAsia="ja-JP"/>
                    </w:rPr>
                    <w:t>,</w:t>
                  </w:r>
                  <w:r w:rsidR="002012F3" w:rsidRPr="00E56AD7">
                    <w:rPr>
                      <w:rFonts w:ascii="Franklin Gothic Book" w:eastAsiaTheme="minorEastAsia" w:hAnsi="Franklin Gothic Book" w:cstheme="minorBidi"/>
                      <w:b/>
                      <w:spacing w:val="15"/>
                      <w:sz w:val="16"/>
                      <w:szCs w:val="16"/>
                      <w:lang w:eastAsia="ja-JP"/>
                    </w:rPr>
                    <w:t xml:space="preserve"> </w:t>
                  </w:r>
                  <w:r w:rsidR="003F77AC" w:rsidRPr="00E56AD7">
                    <w:rPr>
                      <w:rFonts w:ascii="Franklin Gothic Book" w:eastAsiaTheme="minorEastAsia" w:hAnsi="Franklin Gothic Book" w:cstheme="minorBidi"/>
                      <w:b/>
                      <w:spacing w:val="15"/>
                      <w:sz w:val="16"/>
                      <w:szCs w:val="16"/>
                      <w:lang w:eastAsia="ja-JP"/>
                    </w:rPr>
                    <w:t xml:space="preserve">GOVERNANCE, </w:t>
                  </w:r>
                  <w:r>
                    <w:rPr>
                      <w:rFonts w:ascii="Franklin Gothic Book" w:eastAsiaTheme="minorEastAsia" w:hAnsi="Franklin Gothic Book" w:cstheme="minorBidi"/>
                      <w:b/>
                      <w:spacing w:val="15"/>
                      <w:sz w:val="16"/>
                      <w:szCs w:val="16"/>
                      <w:lang w:eastAsia="ja-JP"/>
                    </w:rPr>
                    <w:t>COMPLIANCE</w:t>
                  </w:r>
                  <w:r w:rsidR="00301FA6" w:rsidRPr="002F1A0A">
                    <w:rPr>
                      <w:rFonts w:ascii="Franklin Gothic Book" w:eastAsiaTheme="minorEastAsia" w:hAnsi="Franklin Gothic Book" w:cstheme="minorBidi"/>
                      <w:b/>
                      <w:spacing w:val="15"/>
                      <w:sz w:val="16"/>
                      <w:szCs w:val="16"/>
                      <w:lang w:eastAsia="ja-JP"/>
                    </w:rPr>
                    <w:br/>
                  </w:r>
                  <w:r w:rsidR="00C26EE9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t>Cloud</w:t>
                  </w:r>
                  <w:r w:rsidR="00444BFD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t xml:space="preserve"> Solutions Business</w:t>
                  </w:r>
                  <w:r w:rsidR="00C26EE9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t xml:space="preserve"> </w:t>
                  </w:r>
                  <w:r w:rsidR="007E1C22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t>Platform</w:t>
                  </w:r>
                  <w:r w:rsidR="007763BA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t xml:space="preserve"> A</w:t>
                  </w:r>
                  <w:r w:rsidR="007E1C22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t>dministrator</w:t>
                  </w:r>
                  <w:r w:rsidR="009C499C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t xml:space="preserve"> and </w:t>
                  </w:r>
                  <w:r w:rsidR="00B562EA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t>Information Architect</w:t>
                  </w:r>
                  <w:r w:rsidR="00B562EA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br/>
                  </w:r>
                  <w:r w:rsidR="00363058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t xml:space="preserve">I </w:t>
                  </w:r>
                  <w:r w:rsidR="00411D9E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t>S</w:t>
                  </w:r>
                  <w:r w:rsidR="00363058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t xml:space="preserve">pecialize in Design, Architecture, Security, </w:t>
                  </w:r>
                  <w:r w:rsidR="00411D9E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t xml:space="preserve">Governance, </w:t>
                  </w:r>
                  <w:r w:rsidR="00363058">
                    <w:rPr>
                      <w:rFonts w:ascii="Franklin Gothic Book" w:eastAsia="Franklin Gothic Book,Arial" w:hAnsi="Franklin Gothic Book" w:cs="Franklin Gothic Book,Arial"/>
                      <w:sz w:val="18"/>
                      <w:szCs w:val="18"/>
                      <w:lang w:eastAsia="ja-JP"/>
                    </w:rPr>
                    <w:t>and Compliance</w:t>
                  </w:r>
                </w:p>
              </w:tc>
            </w:tr>
          </w:tbl>
          <w:p w14:paraId="621E8A7C" w14:textId="595B2FE0" w:rsidR="00301FA6" w:rsidRDefault="00301FA6" w:rsidP="00301FA6">
            <w:pPr>
              <w:spacing w:line="276" w:lineRule="auto"/>
              <w:ind w:right="720"/>
              <w:rPr>
                <w:rFonts w:ascii="Franklin Gothic Book" w:eastAsia="Franklin Gothic Book,Arial" w:hAnsi="Franklin Gothic Book" w:cs="Franklin Gothic Book,Arial"/>
                <w:noProof/>
                <w:sz w:val="18"/>
                <w:szCs w:val="18"/>
                <w:lang w:eastAsia="ja-JP"/>
              </w:rPr>
            </w:pPr>
          </w:p>
        </w:tc>
        <w:tc>
          <w:tcPr>
            <w:tcW w:w="3186" w:type="dxa"/>
          </w:tcPr>
          <w:p w14:paraId="26908A37" w14:textId="02070384" w:rsidR="00301FA6" w:rsidRDefault="00301FA6" w:rsidP="00301FA6">
            <w:pPr>
              <w:spacing w:line="276" w:lineRule="auto"/>
              <w:ind w:right="720"/>
              <w:rPr>
                <w:rFonts w:ascii="Franklin Gothic Book" w:eastAsia="Franklin Gothic Book,Arial" w:hAnsi="Franklin Gothic Book" w:cs="Franklin Gothic Book,Arial"/>
                <w:noProof/>
                <w:sz w:val="18"/>
                <w:szCs w:val="18"/>
                <w:lang w:eastAsia="ja-JP"/>
              </w:rPr>
            </w:pPr>
          </w:p>
        </w:tc>
        <w:tc>
          <w:tcPr>
            <w:tcW w:w="3186" w:type="dxa"/>
          </w:tcPr>
          <w:p w14:paraId="30A56E52" w14:textId="736C8E00" w:rsidR="00301FA6" w:rsidRDefault="00301FA6" w:rsidP="00301FA6">
            <w:pPr>
              <w:spacing w:line="276" w:lineRule="auto"/>
              <w:ind w:right="720"/>
              <w:rPr>
                <w:rFonts w:ascii="Franklin Gothic Book" w:eastAsia="Franklin Gothic Book,Arial" w:hAnsi="Franklin Gothic Book" w:cs="Franklin Gothic Book,Arial"/>
                <w:noProof/>
                <w:sz w:val="18"/>
                <w:szCs w:val="18"/>
                <w:lang w:eastAsia="ja-JP"/>
              </w:rPr>
            </w:pPr>
          </w:p>
        </w:tc>
      </w:tr>
    </w:tbl>
    <w:p w14:paraId="04203B36" w14:textId="05BD6AB5" w:rsidR="00FA1C02" w:rsidRPr="0000096B" w:rsidRDefault="008D78A6" w:rsidP="002D3E90">
      <w:pPr>
        <w:pStyle w:val="Heading1"/>
        <w:pBdr>
          <w:bottom w:val="single" w:sz="4" w:space="1" w:color="auto"/>
        </w:pBdr>
        <w:rPr>
          <w:rFonts w:ascii="Franklin Gothic Book" w:hAnsi="Franklin Gothic Book"/>
          <w:b/>
          <w:color w:val="auto"/>
          <w:sz w:val="24"/>
          <w:szCs w:val="24"/>
        </w:rPr>
      </w:pPr>
      <w:r w:rsidRPr="0000096B">
        <w:rPr>
          <w:rFonts w:ascii="Franklin Gothic Book" w:hAnsi="Franklin Gothic Book"/>
          <w:b/>
          <w:color w:val="auto"/>
          <w:sz w:val="24"/>
          <w:szCs w:val="24"/>
        </w:rPr>
        <w:t>SUMMARY</w:t>
      </w:r>
    </w:p>
    <w:p w14:paraId="41897274" w14:textId="5A3568F4" w:rsidR="005A1CB4" w:rsidRDefault="005A1CB4" w:rsidP="005A1CB4">
      <w:pPr>
        <w:ind w:right="720"/>
        <w:jc w:val="both"/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</w:pPr>
      <w:r w:rsidRPr="007862F7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I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 am an information architect and </w:t>
      </w:r>
      <w:r w:rsidRPr="007862F7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Microsoft 365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 business applications</w:t>
      </w:r>
      <w:r w:rsidRPr="007862F7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 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professional</w:t>
      </w:r>
      <w:r w:rsidRPr="003D6BBF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 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with </w:t>
      </w:r>
      <w:r w:rsidR="007254BD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content management and web administration background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. I</w:t>
      </w:r>
      <w:r w:rsidRPr="007862F7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 build and maintain local and cloud environments by creating and managing custom/out-of-the-box, reli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able, and easy-to-use technical and information architecture</w:t>
      </w:r>
      <w:r w:rsidRPr="007862F7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 solutions designed to grow and adapt to mee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t evolving needs. </w:t>
      </w:r>
      <w:bookmarkStart w:id="0" w:name="_Hlk68175472"/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My holistic approach to business needs, my enterprise </w:t>
      </w:r>
      <w:r w:rsidRPr="007862F7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experience, my emphas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i</w:t>
      </w:r>
      <w:r w:rsidRPr="007862F7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s on simplicity,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 my clear communication,</w:t>
      </w:r>
      <w:r w:rsidRPr="007862F7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 and my ability to analyze business and 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functional</w:t>
      </w:r>
      <w:r w:rsidRPr="007862F7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 requirements permit me to help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 </w:t>
      </w:r>
      <w:r w:rsidRPr="007862F7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organizations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, vendors, clients, and </w:t>
      </w:r>
      <w:bookmarkStart w:id="1" w:name="_Hlk68175350"/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customers</w:t>
      </w:r>
      <w:r w:rsidRPr="007862F7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 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create </w:t>
      </w:r>
      <w:r w:rsidR="00BA323F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cost-effective and 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scalable solutions, solve problems</w:t>
      </w:r>
      <w:r w:rsidRPr="007862F7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, lessen administrative overhead, and increase productivit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y</w:t>
      </w:r>
      <w:r w:rsidRPr="007862F7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.</w:t>
      </w:r>
      <w:bookmarkEnd w:id="0"/>
      <w:bookmarkEnd w:id="1"/>
    </w:p>
    <w:p w14:paraId="4BEC56E6" w14:textId="77777777" w:rsidR="00C331CB" w:rsidRPr="0000096B" w:rsidRDefault="00C331CB" w:rsidP="00C331CB">
      <w:pPr>
        <w:ind w:right="720"/>
        <w:jc w:val="both"/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</w:pPr>
    </w:p>
    <w:p w14:paraId="3E5CE560" w14:textId="3E41038E" w:rsidR="009D31E1" w:rsidRPr="0000096B" w:rsidRDefault="009D31E1" w:rsidP="009D31E1">
      <w:pPr>
        <w:ind w:left="720" w:right="720"/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</w:pPr>
    </w:p>
    <w:p w14:paraId="04830DB2" w14:textId="408AD28C" w:rsidR="009D31E1" w:rsidRPr="0000096B" w:rsidRDefault="00663F71" w:rsidP="005257F6">
      <w:pPr>
        <w:pStyle w:val="Heading1"/>
        <w:pBdr>
          <w:bottom w:val="single" w:sz="4" w:space="1" w:color="auto"/>
        </w:pBdr>
        <w:rPr>
          <w:rFonts w:ascii="Franklin Gothic Book" w:hAnsi="Franklin Gothic Book"/>
          <w:b/>
          <w:color w:val="auto"/>
        </w:rPr>
      </w:pPr>
      <w:r w:rsidRPr="0000096B">
        <w:rPr>
          <w:rFonts w:ascii="Franklin Gothic Book" w:hAnsi="Franklin Gothic Book"/>
          <w:b/>
          <w:color w:val="auto"/>
          <w:sz w:val="24"/>
          <w:szCs w:val="24"/>
        </w:rPr>
        <w:t>EXPERIENCE</w:t>
      </w:r>
    </w:p>
    <w:p w14:paraId="1582AE02" w14:textId="76768F92" w:rsidR="0049473E" w:rsidRPr="00FA0811" w:rsidRDefault="00F83ADD" w:rsidP="0049473E">
      <w:pPr>
        <w:pStyle w:val="ListParagraph"/>
        <w:numPr>
          <w:ilvl w:val="0"/>
          <w:numId w:val="8"/>
        </w:numPr>
        <w:spacing w:line="276" w:lineRule="auto"/>
        <w:ind w:right="720"/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</w:pPr>
      <w:r>
        <w:rPr>
          <w:rFonts w:ascii="Franklin Gothic Book" w:eastAsia="Franklin Gothic Book,Arial" w:hAnsi="Franklin Gothic Book" w:cs="Franklin Gothic Book,Arial"/>
          <w:noProof/>
          <w:sz w:val="18"/>
          <w:szCs w:val="18"/>
          <w:lang w:eastAsia="ja-JP"/>
        </w:rPr>
        <w:t xml:space="preserve">IT </w:t>
      </w:r>
      <w:r w:rsidR="0049473E" w:rsidRPr="00467116">
        <w:rPr>
          <w:rFonts w:ascii="Franklin Gothic Book" w:eastAsia="Franklin Gothic Book,Arial" w:hAnsi="Franklin Gothic Book" w:cs="Franklin Gothic Book,Arial"/>
          <w:noProof/>
          <w:sz w:val="18"/>
          <w:szCs w:val="18"/>
          <w:lang w:eastAsia="ja-JP"/>
        </w:rPr>
        <w:t>ADMINISTRATION</w:t>
      </w:r>
      <w:r w:rsidR="0049473E" w:rsidRPr="0000096B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ab/>
      </w:r>
      <w:r w:rsidR="0049473E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Managed Infrastructure/Application Services ▪ Enterprise Systems </w:t>
      </w:r>
      <w:r w:rsidR="0049473E" w:rsidRPr="0000096B"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>▪</w:t>
      </w:r>
      <w:r w:rsidR="0049473E"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 xml:space="preserve"> Comprehensive Start-to-End Solutions</w:t>
      </w:r>
    </w:p>
    <w:p w14:paraId="515A4A82" w14:textId="5253D637" w:rsidR="0049473E" w:rsidRPr="009F1304" w:rsidRDefault="0049473E" w:rsidP="0049473E">
      <w:pPr>
        <w:pStyle w:val="ListParagraph"/>
        <w:numPr>
          <w:ilvl w:val="0"/>
          <w:numId w:val="8"/>
        </w:numPr>
        <w:spacing w:line="276" w:lineRule="auto"/>
        <w:ind w:right="720"/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</w:pPr>
      <w:r>
        <w:rPr>
          <w:rFonts w:ascii="Franklin Gothic Book" w:eastAsia="Franklin Gothic Book,Arial" w:hAnsi="Franklin Gothic Book" w:cs="Franklin Gothic Book,Arial"/>
          <w:noProof/>
          <w:sz w:val="18"/>
          <w:szCs w:val="18"/>
          <w:lang w:eastAsia="ja-JP"/>
        </w:rPr>
        <w:t>ANALYSIS</w:t>
      </w:r>
      <w:r>
        <w:rPr>
          <w:rFonts w:ascii="Franklin Gothic Book" w:eastAsia="Franklin Gothic Book,Arial" w:hAnsi="Franklin Gothic Book" w:cs="Franklin Gothic Book,Arial"/>
          <w:noProof/>
          <w:sz w:val="18"/>
          <w:szCs w:val="18"/>
          <w:lang w:eastAsia="ja-JP"/>
        </w:rPr>
        <w:tab/>
      </w:r>
      <w:r>
        <w:rPr>
          <w:rFonts w:ascii="Franklin Gothic Book" w:eastAsia="Franklin Gothic Book,Arial" w:hAnsi="Franklin Gothic Book" w:cs="Franklin Gothic Book,Arial"/>
          <w:noProof/>
          <w:sz w:val="18"/>
          <w:szCs w:val="18"/>
          <w:lang w:eastAsia="ja-JP"/>
        </w:rPr>
        <w:tab/>
      </w:r>
      <w:r w:rsidR="00F83ADD">
        <w:rPr>
          <w:rFonts w:ascii="Franklin Gothic Book" w:eastAsia="Franklin Gothic Book,Arial" w:hAnsi="Franklin Gothic Book" w:cs="Franklin Gothic Book,Arial"/>
          <w:noProof/>
          <w:sz w:val="18"/>
          <w:szCs w:val="18"/>
          <w:lang w:eastAsia="ja-JP"/>
        </w:rPr>
        <w:t xml:space="preserve">Business Analysis </w:t>
      </w:r>
      <w:r w:rsidR="00F83ADD" w:rsidRPr="0000096B"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>▪</w:t>
      </w:r>
      <w:r w:rsidR="00F83ADD" w:rsidRPr="00FA0811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D</w:t>
      </w:r>
      <w:r w:rsidRPr="00FA0811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econstruct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ion </w:t>
      </w:r>
      <w:r w:rsidRPr="0000096B"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>▪</w:t>
      </w:r>
      <w:r w:rsidRPr="00FA0811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Complex Problem Solving </w:t>
      </w:r>
      <w:r w:rsidRPr="0000096B"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>▪</w:t>
      </w:r>
      <w:r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 xml:space="preserve"> Out of the Box Thinking</w:t>
      </w:r>
    </w:p>
    <w:p w14:paraId="0FE93785" w14:textId="77777777" w:rsidR="0049473E" w:rsidRPr="00FA0811" w:rsidRDefault="0049473E" w:rsidP="0049473E">
      <w:pPr>
        <w:pStyle w:val="ListParagraph"/>
        <w:numPr>
          <w:ilvl w:val="0"/>
          <w:numId w:val="8"/>
        </w:numPr>
        <w:spacing w:line="276" w:lineRule="auto"/>
        <w:ind w:right="720"/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</w:pPr>
      <w:r>
        <w:rPr>
          <w:rFonts w:ascii="Franklin Gothic Book" w:eastAsia="Franklin Gothic Book,Arial" w:hAnsi="Franklin Gothic Book" w:cs="Franklin Gothic Book,Arial"/>
          <w:noProof/>
          <w:sz w:val="18"/>
          <w:szCs w:val="18"/>
          <w:lang w:eastAsia="ja-JP"/>
        </w:rPr>
        <w:t>KNOWLEDGE MGMNT</w:t>
      </w:r>
      <w:r>
        <w:rPr>
          <w:rFonts w:ascii="Franklin Gothic Book" w:eastAsia="Franklin Gothic Book,Arial" w:hAnsi="Franklin Gothic Book" w:cs="Franklin Gothic Book,Arial"/>
          <w:noProof/>
          <w:sz w:val="18"/>
          <w:szCs w:val="18"/>
          <w:lang w:eastAsia="ja-JP"/>
        </w:rPr>
        <w:tab/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I</w:t>
      </w:r>
      <w:r w:rsidRPr="009F1304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ntuitive and fluid information architecture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▪ Structure and context using SharePoint, Office 365, and Azure</w:t>
      </w:r>
    </w:p>
    <w:p w14:paraId="01039813" w14:textId="7E4B7133" w:rsidR="0049473E" w:rsidRPr="0000096B" w:rsidRDefault="0049473E" w:rsidP="0049473E">
      <w:pPr>
        <w:pStyle w:val="ListParagraph"/>
        <w:numPr>
          <w:ilvl w:val="0"/>
          <w:numId w:val="8"/>
        </w:numPr>
        <w:spacing w:line="276" w:lineRule="auto"/>
        <w:ind w:right="720"/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TRAINING &amp; SUPPORT</w:t>
      </w:r>
      <w:r w:rsidRPr="0000096B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ab/>
      </w:r>
      <w:r w:rsidRPr="00AA5575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Level 3 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▪ </w:t>
      </w:r>
      <w:r w:rsidRPr="0000096B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Technology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Trainer ▪ H</w:t>
      </w:r>
      <w:r w:rsidRPr="0000096B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igh-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T</w:t>
      </w:r>
      <w:r w:rsidRPr="0000096B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e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ch to Low-Tech Translation ▪ Issue Triage </w:t>
      </w:r>
      <w:r w:rsidR="00F83ADD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and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Resolution</w:t>
      </w:r>
    </w:p>
    <w:p w14:paraId="01EDD192" w14:textId="77777777" w:rsidR="0049473E" w:rsidRPr="0000096B" w:rsidRDefault="0049473E" w:rsidP="0049473E">
      <w:pPr>
        <w:pStyle w:val="ListParagraph"/>
        <w:numPr>
          <w:ilvl w:val="0"/>
          <w:numId w:val="8"/>
        </w:numPr>
        <w:spacing w:line="276" w:lineRule="auto"/>
        <w:ind w:right="720"/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 xml:space="preserve">WEB </w:t>
      </w:r>
      <w:r w:rsidRPr="00467116">
        <w:rPr>
          <w:rFonts w:ascii="Franklin Gothic Book" w:eastAsia="Franklin Gothic Book,Arial" w:hAnsi="Franklin Gothic Book" w:cs="Franklin Gothic Book,Arial"/>
          <w:noProof/>
          <w:sz w:val="18"/>
          <w:szCs w:val="18"/>
          <w:lang w:eastAsia="ja-JP"/>
        </w:rPr>
        <w:t>DEVELOPMENT</w:t>
      </w:r>
      <w:r w:rsidRPr="0069054C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ab/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Business Intelligence </w:t>
      </w:r>
      <w:r w:rsidRPr="0000096B"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>▪</w:t>
      </w:r>
      <w:r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 xml:space="preserve"> 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Linux, WordPress, Joomla, Drupal Developer</w:t>
      </w:r>
      <w:r w:rsidRPr="0069054C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</w:t>
      </w:r>
      <w:r w:rsidRPr="0000096B"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>▪</w:t>
      </w:r>
      <w:r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 xml:space="preserve"> LAMP Administrator &amp; Developer</w:t>
      </w:r>
    </w:p>
    <w:p w14:paraId="1B8D7827" w14:textId="3B4A6037" w:rsidR="0049473E" w:rsidRPr="008C479B" w:rsidRDefault="0049473E" w:rsidP="0049473E">
      <w:pPr>
        <w:pStyle w:val="ListParagraph"/>
        <w:numPr>
          <w:ilvl w:val="0"/>
          <w:numId w:val="8"/>
        </w:numPr>
        <w:spacing w:line="276" w:lineRule="auto"/>
        <w:ind w:right="720"/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MANAGEMENT</w:t>
      </w:r>
      <w:r w:rsidRPr="0000096B"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ab/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ab/>
      </w:r>
      <w:r w:rsidR="00F83ADD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Project Management </w:t>
      </w:r>
      <w:r w:rsidR="00F83ADD" w:rsidRPr="0000096B"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>▪</w:t>
      </w:r>
      <w:r w:rsidR="00F83ADD"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 xml:space="preserve"> Customer and Client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</w:t>
      </w:r>
      <w:r w:rsidRPr="008F1C5A">
        <w:rPr>
          <w:rFonts w:ascii="Franklin Gothic Book" w:eastAsia="Franklin Gothic Book,Arial" w:hAnsi="Franklin Gothic Book" w:cs="Franklin Gothic Book,Arial"/>
          <w:noProof/>
          <w:sz w:val="16"/>
          <w:szCs w:val="16"/>
          <w:lang w:eastAsia="ja-JP"/>
        </w:rPr>
        <w:t>Supp</w:t>
      </w:r>
      <w:r>
        <w:rPr>
          <w:rFonts w:ascii="Franklin Gothic Book" w:eastAsia="Franklin Gothic Book,Arial" w:hAnsi="Franklin Gothic Book" w:cs="Franklin Gothic Book,Arial"/>
          <w:noProof/>
          <w:sz w:val="16"/>
          <w:szCs w:val="16"/>
          <w:lang w:eastAsia="ja-JP"/>
        </w:rPr>
        <w:t>o</w:t>
      </w:r>
      <w:r w:rsidRPr="008F1C5A">
        <w:rPr>
          <w:rFonts w:ascii="Franklin Gothic Book" w:eastAsia="Franklin Gothic Book,Arial" w:hAnsi="Franklin Gothic Book" w:cs="Franklin Gothic Book,Arial"/>
          <w:noProof/>
          <w:sz w:val="16"/>
          <w:szCs w:val="16"/>
          <w:lang w:eastAsia="ja-JP"/>
        </w:rPr>
        <w:t>rt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Manager </w:t>
      </w:r>
      <w:r w:rsidRPr="0000096B"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>▪</w:t>
      </w:r>
      <w:r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 xml:space="preserve"> 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Technical S</w:t>
      </w:r>
      <w:r w:rsidR="00F83ADD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ervices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Manager</w:t>
      </w:r>
    </w:p>
    <w:p w14:paraId="1D47324B" w14:textId="77777777" w:rsidR="0049473E" w:rsidRPr="000A1C91" w:rsidRDefault="0049473E" w:rsidP="0049473E">
      <w:pPr>
        <w:pStyle w:val="ListParagraph"/>
        <w:numPr>
          <w:ilvl w:val="0"/>
          <w:numId w:val="8"/>
        </w:numPr>
        <w:spacing w:line="276" w:lineRule="auto"/>
        <w:ind w:right="720"/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TECHNOLOGIST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ab/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ab/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DNS</w:t>
      </w:r>
      <w:r w:rsidRPr="0069054C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▪ 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TCP/IP Networking </w:t>
      </w:r>
      <w:r w:rsidRPr="0069054C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▪ 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Systems Analysis </w:t>
      </w:r>
      <w:r w:rsidRPr="0000096B"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>▪</w:t>
      </w:r>
      <w:r>
        <w:rPr>
          <w:rFonts w:ascii="Franklin Gothic Book" w:eastAsia="Arial Unicode MS" w:hAnsi="Franklin Gothic Book" w:cs="Arial Unicode MS"/>
          <w:sz w:val="16"/>
          <w:szCs w:val="16"/>
          <w:lang w:eastAsia="ja-JP"/>
        </w:rPr>
        <w:t xml:space="preserve"> 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Troubleshooting</w:t>
      </w:r>
      <w:r w:rsidRPr="0069054C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▪ 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Creative Cross Technology Solutions</w:t>
      </w:r>
    </w:p>
    <w:p w14:paraId="4F612254" w14:textId="77777777" w:rsidR="0049473E" w:rsidRPr="00BD228B" w:rsidRDefault="0049473E" w:rsidP="0049473E">
      <w:pPr>
        <w:pStyle w:val="ListParagraph"/>
        <w:numPr>
          <w:ilvl w:val="0"/>
          <w:numId w:val="8"/>
        </w:numPr>
        <w:spacing w:line="276" w:lineRule="auto"/>
        <w:ind w:right="720"/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>AFFILIATIONS</w:t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ab/>
      </w:r>
      <w: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  <w:tab/>
      </w:r>
      <w:r w:rsidRPr="000A1C91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SafePlace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</w:t>
      </w:r>
      <w:r w:rsidRPr="000A1C91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Victim Advocate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</w:t>
      </w:r>
      <w:r w:rsidRPr="000A1C91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▪ Hospice Patient Caregiver 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>▪</w:t>
      </w:r>
      <w:r w:rsidRPr="000A1C91"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 </w:t>
      </w:r>
      <w:r>
        <w:rPr>
          <w:rFonts w:ascii="Franklin Gothic Book" w:eastAsia="Franklin Gothic Book,Arial" w:hAnsi="Franklin Gothic Book" w:cs="Franklin Gothic Book,Arial"/>
          <w:sz w:val="16"/>
          <w:szCs w:val="16"/>
          <w:lang w:eastAsia="ja-JP"/>
        </w:rPr>
        <w:t xml:space="preserve">Austin Pets Alive ▪ Austin Disaster Relief Network </w:t>
      </w:r>
    </w:p>
    <w:p w14:paraId="0A07754C" w14:textId="69B8DE15" w:rsidR="00164652" w:rsidRPr="0000096B" w:rsidRDefault="00164652" w:rsidP="00AE7976">
      <w:pPr>
        <w:pBdr>
          <w:bottom w:val="single" w:sz="4" w:space="1" w:color="auto"/>
        </w:pBdr>
        <w:rPr>
          <w:rFonts w:ascii="Franklin Gothic Book" w:eastAsia="Franklin Gothic Book,Arial" w:hAnsi="Franklin Gothic Book" w:cs="Franklin Gothic Book,Arial"/>
          <w:sz w:val="18"/>
          <w:szCs w:val="18"/>
          <w:lang w:eastAsia="ja-JP"/>
        </w:rPr>
      </w:pPr>
    </w:p>
    <w:p w14:paraId="742CB1D4" w14:textId="77777777" w:rsidR="00164652" w:rsidRPr="0000096B" w:rsidRDefault="00164652" w:rsidP="00AE7976">
      <w:pPr>
        <w:pBdr>
          <w:bottom w:val="single" w:sz="4" w:space="1" w:color="auto"/>
        </w:pBdr>
        <w:rPr>
          <w:rFonts w:ascii="Franklin Gothic Book" w:hAnsi="Franklin Gothic Book" w:cs="Arial"/>
          <w:b/>
          <w:sz w:val="18"/>
          <w:szCs w:val="18"/>
          <w:lang w:eastAsia="ja-JP"/>
        </w:rPr>
      </w:pPr>
    </w:p>
    <w:p w14:paraId="641F7841" w14:textId="51F657B4" w:rsidR="008D78A6" w:rsidRPr="0000096B" w:rsidRDefault="00DC6FA2" w:rsidP="008E6D47">
      <w:pPr>
        <w:pStyle w:val="Heading1"/>
        <w:pBdr>
          <w:bottom w:val="single" w:sz="4" w:space="1" w:color="auto"/>
        </w:pBdr>
        <w:rPr>
          <w:rFonts w:ascii="Franklin Gothic Book" w:hAnsi="Franklin Gothic Book"/>
          <w:b/>
          <w:color w:val="auto"/>
          <w:sz w:val="24"/>
          <w:szCs w:val="24"/>
        </w:rPr>
        <w:sectPr w:rsidR="008D78A6" w:rsidRPr="0000096B" w:rsidSect="00C629B8">
          <w:type w:val="continuous"/>
          <w:pgSz w:w="12240" w:h="15840" w:code="1"/>
          <w:pgMar w:top="720" w:right="720" w:bottom="720" w:left="720" w:header="720" w:footer="432" w:gutter="0"/>
          <w:cols w:space="720"/>
          <w:docGrid w:linePitch="360"/>
        </w:sectPr>
      </w:pPr>
      <w:r w:rsidRPr="0000096B">
        <w:rPr>
          <w:rFonts w:ascii="Franklin Gothic Book" w:hAnsi="Franklin Gothic Book"/>
          <w:b/>
          <w:color w:val="auto"/>
          <w:sz w:val="24"/>
          <w:szCs w:val="24"/>
        </w:rPr>
        <w:t>KNOWLEDGE</w:t>
      </w:r>
      <w:r w:rsidR="008D5DE6">
        <w:rPr>
          <w:rFonts w:ascii="Franklin Gothic Book" w:hAnsi="Franklin Gothic Book"/>
          <w:b/>
          <w:color w:val="auto"/>
          <w:sz w:val="24"/>
          <w:szCs w:val="24"/>
        </w:rPr>
        <w:t xml:space="preserve">  </w:t>
      </w:r>
    </w:p>
    <w:p w14:paraId="73349368" w14:textId="484A718C" w:rsidR="00060335" w:rsidRPr="0000096B" w:rsidRDefault="00F83ADD" w:rsidP="00060335">
      <w:pPr>
        <w:spacing w:line="276" w:lineRule="auto"/>
        <w:ind w:left="360"/>
        <w:rPr>
          <w:rFonts w:ascii="Franklin Gothic Book" w:eastAsia="Franklin Gothic Book,Arial" w:hAnsi="Franklin Gothic Book" w:cs="Franklin Gothic Book,Arial"/>
          <w:b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b/>
          <w:sz w:val="18"/>
          <w:szCs w:val="18"/>
        </w:rPr>
        <w:t>LEADERSHIP</w:t>
      </w:r>
    </w:p>
    <w:p w14:paraId="710B3A2C" w14:textId="77777777" w:rsidR="00F83ADD" w:rsidRDefault="00F83ADD" w:rsidP="00AA1184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 w:rsidRPr="00F83ADD">
        <w:rPr>
          <w:rFonts w:ascii="Franklin Gothic Book" w:eastAsia="Franklin Gothic Book,Arial" w:hAnsi="Franklin Gothic Book" w:cs="Franklin Gothic Book,Arial"/>
          <w:sz w:val="18"/>
          <w:szCs w:val="18"/>
        </w:rPr>
        <w:t>Resource and Capacity Scoping/Planning/Allocation</w:t>
      </w:r>
    </w:p>
    <w:p w14:paraId="7D43DF8A" w14:textId="233337EA" w:rsidR="006937B8" w:rsidRDefault="00F83ADD" w:rsidP="00AA1184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Metrics/Tracking/Monitoring and Status Reporting</w:t>
      </w:r>
    </w:p>
    <w:p w14:paraId="30A72BE2" w14:textId="2360BEF5" w:rsidR="0082612B" w:rsidRPr="0000096B" w:rsidRDefault="00F83ADD" w:rsidP="0082612B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Conflict Resolution, Training, Mentoring</w:t>
      </w:r>
    </w:p>
    <w:p w14:paraId="5928BB32" w14:textId="3D998B7D" w:rsidR="00060335" w:rsidRPr="006937B8" w:rsidRDefault="00F83ADD" w:rsidP="006937B8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 w:rsidRPr="00F83ADD">
        <w:rPr>
          <w:rFonts w:ascii="Franklin Gothic Book" w:eastAsia="Franklin Gothic Book,Arial" w:hAnsi="Franklin Gothic Book" w:cs="Franklin Gothic Book,Arial"/>
          <w:sz w:val="18"/>
          <w:szCs w:val="18"/>
        </w:rPr>
        <w:t>Governance, Policy, and Standards Development</w:t>
      </w:r>
    </w:p>
    <w:p w14:paraId="1CB5AD4B" w14:textId="54B11FFA" w:rsidR="006937B8" w:rsidRPr="001F39AC" w:rsidRDefault="00F83ADD" w:rsidP="001F39AC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Project and Process Efficiency Development</w:t>
      </w:r>
    </w:p>
    <w:p w14:paraId="0AA26115" w14:textId="44E7A981" w:rsidR="00060335" w:rsidRPr="0000096B" w:rsidRDefault="00F83ADD" w:rsidP="00060335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Business Continuity and Disaster Recovery</w:t>
      </w:r>
    </w:p>
    <w:p w14:paraId="12731608" w14:textId="77777777" w:rsidR="00060335" w:rsidRPr="0000096B" w:rsidRDefault="00060335" w:rsidP="00060335">
      <w:pPr>
        <w:pStyle w:val="ListParagraph"/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</w:p>
    <w:p w14:paraId="38D361E2" w14:textId="54A56A91" w:rsidR="00BA5B99" w:rsidRPr="00BA5B99" w:rsidRDefault="005A6D56" w:rsidP="00BA5B99">
      <w:pPr>
        <w:spacing w:line="276" w:lineRule="auto"/>
        <w:ind w:left="360"/>
        <w:rPr>
          <w:rFonts w:ascii="Franklin Gothic Book" w:eastAsia="Franklin Gothic Book,Arial" w:hAnsi="Franklin Gothic Book" w:cs="Franklin Gothic Book,Arial"/>
          <w:b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b/>
          <w:sz w:val="18"/>
          <w:szCs w:val="18"/>
        </w:rPr>
        <w:t>ARCHITECT</w:t>
      </w:r>
      <w:r w:rsidR="00837435">
        <w:rPr>
          <w:rFonts w:ascii="Franklin Gothic Book" w:eastAsia="Franklin Gothic Book,Arial" w:hAnsi="Franklin Gothic Book" w:cs="Franklin Gothic Book,Arial"/>
          <w:b/>
          <w:sz w:val="18"/>
          <w:szCs w:val="18"/>
        </w:rPr>
        <w:t>URE</w:t>
      </w:r>
    </w:p>
    <w:p w14:paraId="582253F6" w14:textId="254337A6" w:rsidR="00B562EA" w:rsidRPr="00B562EA" w:rsidRDefault="00B562EA" w:rsidP="00B562EA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Information Architecture</w:t>
      </w:r>
      <w:r w:rsidR="00F83ADD">
        <w:rPr>
          <w:rFonts w:ascii="Franklin Gothic Book" w:eastAsia="Franklin Gothic Book,Arial" w:hAnsi="Franklin Gothic Book" w:cs="Franklin Gothic Book,Arial"/>
          <w:sz w:val="18"/>
          <w:szCs w:val="18"/>
        </w:rPr>
        <w:t>/Knowledge Mgmt.</w:t>
      </w:r>
    </w:p>
    <w:p w14:paraId="57D03ABA" w14:textId="3714F3F5" w:rsidR="009374FF" w:rsidRDefault="00F83ADD" w:rsidP="00BA5B99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Network and </w:t>
      </w:r>
      <w:r w:rsidR="00BA5B99"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Server </w:t>
      </w:r>
      <w:r w:rsidR="00BA5B99" w:rsidRPr="006132C1">
        <w:rPr>
          <w:rFonts w:ascii="Franklin Gothic Book" w:eastAsia="Franklin Gothic Book,Arial" w:hAnsi="Franklin Gothic Book" w:cs="Franklin Gothic Book,Arial"/>
          <w:sz w:val="18"/>
          <w:szCs w:val="18"/>
        </w:rPr>
        <w:t>Architecture</w:t>
      </w:r>
      <w:r w:rsidR="002D4398"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 </w:t>
      </w:r>
    </w:p>
    <w:p w14:paraId="205EDC97" w14:textId="2AE05AD6" w:rsidR="00BA5B99" w:rsidRDefault="002D4398" w:rsidP="00BA5B99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Web A</w:t>
      </w:r>
      <w:r w:rsidR="00320220">
        <w:rPr>
          <w:rFonts w:ascii="Franklin Gothic Book" w:eastAsia="Franklin Gothic Book,Arial" w:hAnsi="Franklin Gothic Book" w:cs="Franklin Gothic Book,Arial"/>
          <w:sz w:val="18"/>
          <w:szCs w:val="18"/>
        </w:rPr>
        <w:t>pplication</w:t>
      </w:r>
      <w:r w:rsidR="009374FF">
        <w:rPr>
          <w:rFonts w:ascii="Franklin Gothic Book" w:eastAsia="Franklin Gothic Book,Arial" w:hAnsi="Franklin Gothic Book" w:cs="Franklin Gothic Book,Arial"/>
          <w:sz w:val="18"/>
          <w:szCs w:val="18"/>
        </w:rPr>
        <w:t>, Database, Load Balancing</w:t>
      </w:r>
    </w:p>
    <w:p w14:paraId="5393E60A" w14:textId="06F2F548" w:rsidR="00FB41FA" w:rsidRDefault="0046309D" w:rsidP="00FB41FA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Data Classification</w:t>
      </w:r>
      <w:r w:rsidR="002F5CB0">
        <w:rPr>
          <w:rFonts w:ascii="Franklin Gothic Book" w:eastAsia="Franklin Gothic Book,Arial" w:hAnsi="Franklin Gothic Book" w:cs="Franklin Gothic Book,Arial"/>
          <w:sz w:val="18"/>
          <w:szCs w:val="18"/>
        </w:rPr>
        <w:t>, Taxonomy</w:t>
      </w:r>
    </w:p>
    <w:p w14:paraId="5B5447BF" w14:textId="5A926D13" w:rsidR="00442FE1" w:rsidRDefault="00A33E94" w:rsidP="00442FE1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Cloud </w:t>
      </w:r>
      <w:r w:rsidR="00260359">
        <w:rPr>
          <w:rFonts w:ascii="Franklin Gothic Book" w:eastAsia="Franklin Gothic Book,Arial" w:hAnsi="Franklin Gothic Book" w:cs="Franklin Gothic Book,Arial"/>
          <w:sz w:val="18"/>
          <w:szCs w:val="18"/>
        </w:rPr>
        <w:t>Services</w:t>
      </w:r>
      <w:r w:rsidR="00F83ADD"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 and Infrastructure </w:t>
      </w:r>
      <w:r w:rsidR="00837435">
        <w:rPr>
          <w:rFonts w:ascii="Franklin Gothic Book" w:eastAsia="Franklin Gothic Book,Arial" w:hAnsi="Franklin Gothic Book" w:cs="Franklin Gothic Book,Arial"/>
          <w:sz w:val="18"/>
          <w:szCs w:val="18"/>
        </w:rPr>
        <w:t>Virtualization</w:t>
      </w:r>
    </w:p>
    <w:p w14:paraId="59B327EF" w14:textId="775C2F93" w:rsidR="00590488" w:rsidRPr="00DC2DC9" w:rsidRDefault="00596DD2" w:rsidP="00DC2DC9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Planning</w:t>
      </w:r>
      <w:r w:rsidR="00F83ADD">
        <w:rPr>
          <w:rFonts w:ascii="Franklin Gothic Book" w:eastAsia="Franklin Gothic Book,Arial" w:hAnsi="Franklin Gothic Book" w:cs="Franklin Gothic Book,Arial"/>
          <w:sz w:val="18"/>
          <w:szCs w:val="18"/>
        </w:rPr>
        <w:t>, Migrations, Deployment</w:t>
      </w:r>
    </w:p>
    <w:p w14:paraId="7F57B55A" w14:textId="77777777" w:rsidR="00442FE1" w:rsidRDefault="00442FE1" w:rsidP="00060335">
      <w:pPr>
        <w:spacing w:line="276" w:lineRule="auto"/>
        <w:ind w:left="360"/>
        <w:rPr>
          <w:rFonts w:ascii="Franklin Gothic Book" w:eastAsia="Franklin Gothic Book,Arial" w:hAnsi="Franklin Gothic Book" w:cs="Franklin Gothic Book,Arial"/>
          <w:b/>
          <w:sz w:val="18"/>
          <w:szCs w:val="18"/>
        </w:rPr>
      </w:pPr>
    </w:p>
    <w:p w14:paraId="6C003B54" w14:textId="76859FFD" w:rsidR="00060335" w:rsidRPr="0000096B" w:rsidRDefault="00060335" w:rsidP="00060335">
      <w:pPr>
        <w:spacing w:line="276" w:lineRule="auto"/>
        <w:ind w:left="360"/>
        <w:rPr>
          <w:rFonts w:ascii="Franklin Gothic Book" w:eastAsia="Franklin Gothic Book,Arial" w:hAnsi="Franklin Gothic Book" w:cs="Franklin Gothic Book,Arial"/>
          <w:b/>
          <w:sz w:val="18"/>
          <w:szCs w:val="18"/>
        </w:rPr>
      </w:pPr>
      <w:r w:rsidRPr="0000096B">
        <w:rPr>
          <w:rFonts w:ascii="Franklin Gothic Book" w:eastAsia="Franklin Gothic Book,Arial" w:hAnsi="Franklin Gothic Book" w:cs="Franklin Gothic Book,Arial"/>
          <w:b/>
          <w:sz w:val="18"/>
          <w:szCs w:val="18"/>
        </w:rPr>
        <w:t>ADMINISTRATION</w:t>
      </w:r>
    </w:p>
    <w:p w14:paraId="721B5804" w14:textId="7B626282" w:rsidR="00CD61A7" w:rsidRDefault="00F83ADD" w:rsidP="0069054C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Multiple Operations &amp; Content Mgmt. Systems</w:t>
      </w:r>
    </w:p>
    <w:p w14:paraId="5DCCDB6B" w14:textId="3DE59D76" w:rsidR="0069054C" w:rsidRPr="0069054C" w:rsidRDefault="00F83ADD" w:rsidP="0069054C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365/24/7 Scheduling and Time Management</w:t>
      </w:r>
    </w:p>
    <w:p w14:paraId="0AA73787" w14:textId="76D8F59E" w:rsidR="0069054C" w:rsidRPr="00DC3687" w:rsidRDefault="00F83ADD" w:rsidP="00DC3687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Arrange and Facilitate Meetings/Group Activities</w:t>
      </w:r>
    </w:p>
    <w:p w14:paraId="00F5CA38" w14:textId="53DB3AAF" w:rsidR="00047E11" w:rsidRDefault="00F83ADD" w:rsidP="0069054C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Travel and Expense Tracking/Reporting</w:t>
      </w:r>
    </w:p>
    <w:p w14:paraId="3EC85BD9" w14:textId="25BA0523" w:rsidR="005B61DE" w:rsidRPr="0069054C" w:rsidRDefault="00F83ADD" w:rsidP="0069054C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Budgeting</w:t>
      </w:r>
    </w:p>
    <w:p w14:paraId="5541D16E" w14:textId="3F21729C" w:rsidR="0069054C" w:rsidRPr="00895678" w:rsidRDefault="00F83ADD" w:rsidP="00895678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Task Delegation</w:t>
      </w:r>
    </w:p>
    <w:p w14:paraId="14F8E622" w14:textId="77777777" w:rsidR="00060335" w:rsidRPr="0000096B" w:rsidRDefault="00060335" w:rsidP="00060335">
      <w:pPr>
        <w:spacing w:line="276" w:lineRule="auto"/>
        <w:ind w:left="360"/>
        <w:rPr>
          <w:rFonts w:ascii="Franklin Gothic Book" w:eastAsia="Franklin Gothic Book,Arial" w:hAnsi="Franklin Gothic Book" w:cs="Franklin Gothic Book,Arial"/>
          <w:b/>
          <w:sz w:val="18"/>
          <w:szCs w:val="18"/>
        </w:rPr>
      </w:pPr>
      <w:r w:rsidRPr="0000096B">
        <w:rPr>
          <w:rFonts w:ascii="Franklin Gothic Book" w:eastAsia="Franklin Gothic Book,Arial" w:hAnsi="Franklin Gothic Book" w:cs="Franklin Gothic Book,Arial"/>
          <w:b/>
          <w:sz w:val="18"/>
          <w:szCs w:val="18"/>
        </w:rPr>
        <w:t>SECURITY</w:t>
      </w:r>
    </w:p>
    <w:p w14:paraId="2BA174A7" w14:textId="337E2EB6" w:rsidR="00060335" w:rsidRPr="0000096B" w:rsidRDefault="00F83ADD" w:rsidP="00060335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PII/HIPAA Data Compliance</w:t>
      </w:r>
    </w:p>
    <w:p w14:paraId="6C04FD63" w14:textId="03D0D80A" w:rsidR="00060335" w:rsidRPr="0000096B" w:rsidRDefault="00060335" w:rsidP="00060335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 w:rsidRPr="0000096B">
        <w:rPr>
          <w:rFonts w:ascii="Franklin Gothic Book" w:eastAsia="Franklin Gothic Book,Arial" w:hAnsi="Franklin Gothic Book" w:cs="Franklin Gothic Book,Arial"/>
          <w:sz w:val="18"/>
          <w:szCs w:val="18"/>
        </w:rPr>
        <w:t>Azure Information Protectio</w:t>
      </w:r>
      <w:r w:rsidR="007D62A5">
        <w:rPr>
          <w:rFonts w:ascii="Franklin Gothic Book" w:eastAsia="Franklin Gothic Book,Arial" w:hAnsi="Franklin Gothic Book" w:cs="Franklin Gothic Book,Arial"/>
          <w:sz w:val="18"/>
          <w:szCs w:val="18"/>
        </w:rPr>
        <w:t>n</w:t>
      </w:r>
    </w:p>
    <w:p w14:paraId="1679AD30" w14:textId="2860100E" w:rsidR="00060335" w:rsidRPr="0000096B" w:rsidRDefault="009B6403" w:rsidP="00060335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Access </w:t>
      </w:r>
      <w:r w:rsidR="00126BC1"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and Rights </w:t>
      </w:r>
      <w:r>
        <w:rPr>
          <w:rFonts w:ascii="Franklin Gothic Book" w:eastAsia="Franklin Gothic Book,Arial" w:hAnsi="Franklin Gothic Book" w:cs="Franklin Gothic Book,Arial"/>
          <w:sz w:val="18"/>
          <w:szCs w:val="18"/>
        </w:rPr>
        <w:t>Management</w:t>
      </w:r>
    </w:p>
    <w:p w14:paraId="0879E56F" w14:textId="23C6B8C9" w:rsidR="00B67232" w:rsidRPr="00B67232" w:rsidRDefault="00060335" w:rsidP="00060335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 w:rsidRPr="0000096B">
        <w:rPr>
          <w:rFonts w:ascii="Franklin Gothic Book" w:eastAsia="Franklin Gothic Book,Arial" w:hAnsi="Franklin Gothic Book" w:cs="Franklin Gothic Book,Arial"/>
          <w:sz w:val="18"/>
          <w:szCs w:val="18"/>
        </w:rPr>
        <w:t>Data Loss Prevention</w:t>
      </w:r>
      <w:r w:rsidR="00130689"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, Retention </w:t>
      </w:r>
    </w:p>
    <w:p w14:paraId="54F5C568" w14:textId="22D70DE8" w:rsidR="00060335" w:rsidRPr="0000096B" w:rsidRDefault="00126BC1" w:rsidP="00060335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External Sharing, Guest Access</w:t>
      </w:r>
    </w:p>
    <w:p w14:paraId="4F13C8AB" w14:textId="67B79903" w:rsidR="00060335" w:rsidRPr="0000096B" w:rsidRDefault="00135730" w:rsidP="00060335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Implementation</w:t>
      </w:r>
      <w:r w:rsidR="0020351F">
        <w:rPr>
          <w:rFonts w:ascii="Franklin Gothic Book" w:eastAsia="Franklin Gothic Book,Arial" w:hAnsi="Franklin Gothic Book" w:cs="Franklin Gothic Book,Arial"/>
          <w:sz w:val="18"/>
          <w:szCs w:val="18"/>
        </w:rPr>
        <w:t>, Enforcement</w:t>
      </w:r>
    </w:p>
    <w:p w14:paraId="45061586" w14:textId="77777777" w:rsidR="00060335" w:rsidRPr="0000096B" w:rsidRDefault="00060335" w:rsidP="00060335">
      <w:pPr>
        <w:pStyle w:val="ListParagraph"/>
        <w:spacing w:line="276" w:lineRule="auto"/>
        <w:ind w:left="1440"/>
        <w:rPr>
          <w:rFonts w:ascii="Franklin Gothic Book" w:eastAsia="Franklin Gothic Book" w:hAnsi="Franklin Gothic Book" w:cs="Franklin Gothic Book"/>
          <w:sz w:val="18"/>
          <w:szCs w:val="18"/>
        </w:rPr>
      </w:pPr>
    </w:p>
    <w:p w14:paraId="15748183" w14:textId="77777777" w:rsidR="00060335" w:rsidRPr="0000096B" w:rsidRDefault="00060335" w:rsidP="00060335">
      <w:pPr>
        <w:spacing w:line="276" w:lineRule="auto"/>
        <w:ind w:left="360"/>
        <w:rPr>
          <w:rFonts w:ascii="Franklin Gothic Book" w:eastAsia="Franklin Gothic Book" w:hAnsi="Franklin Gothic Book" w:cs="Franklin Gothic Book"/>
          <w:b/>
          <w:sz w:val="18"/>
          <w:szCs w:val="18"/>
        </w:rPr>
      </w:pPr>
      <w:r w:rsidRPr="0000096B">
        <w:rPr>
          <w:rFonts w:ascii="Franklin Gothic Book" w:eastAsia="Franklin Gothic Book" w:hAnsi="Franklin Gothic Book" w:cs="Franklin Gothic Book"/>
          <w:b/>
          <w:sz w:val="18"/>
          <w:szCs w:val="18"/>
        </w:rPr>
        <w:t>DEVELOPMENT</w:t>
      </w:r>
    </w:p>
    <w:p w14:paraId="31992B2C" w14:textId="2A676A82" w:rsidR="00060335" w:rsidRPr="0000096B" w:rsidRDefault="00F83ADD" w:rsidP="00060335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" w:hAnsi="Franklin Gothic Book" w:cs="Franklin Gothic Book"/>
          <w:sz w:val="18"/>
          <w:szCs w:val="18"/>
        </w:rPr>
        <w:t xml:space="preserve">PowerShell </w:t>
      </w:r>
      <w:r w:rsidR="00A17725">
        <w:rPr>
          <w:rFonts w:ascii="Franklin Gothic Book" w:eastAsia="Franklin Gothic Book" w:hAnsi="Franklin Gothic Book" w:cs="Franklin Gothic Book"/>
          <w:sz w:val="18"/>
          <w:szCs w:val="18"/>
        </w:rPr>
        <w:t>Automation</w:t>
      </w:r>
      <w:r w:rsidR="00146C50">
        <w:rPr>
          <w:rFonts w:ascii="Franklin Gothic Book" w:eastAsia="Franklin Gothic Book" w:hAnsi="Franklin Gothic Book" w:cs="Franklin Gothic Book"/>
          <w:sz w:val="18"/>
          <w:szCs w:val="18"/>
        </w:rPr>
        <w:t>, PnP</w:t>
      </w:r>
      <w:r>
        <w:rPr>
          <w:rFonts w:ascii="Franklin Gothic Book" w:eastAsia="Franklin Gothic Book" w:hAnsi="Franklin Gothic Book" w:cs="Franklin Gothic Book"/>
          <w:sz w:val="18"/>
          <w:szCs w:val="18"/>
        </w:rPr>
        <w:t xml:space="preserve"> </w:t>
      </w:r>
      <w:r w:rsidR="00BC4A15">
        <w:rPr>
          <w:rFonts w:ascii="Franklin Gothic Book" w:eastAsia="Franklin Gothic Book" w:hAnsi="Franklin Gothic Book" w:cs="Franklin Gothic Book"/>
          <w:sz w:val="18"/>
          <w:szCs w:val="18"/>
        </w:rPr>
        <w:t>Framework</w:t>
      </w:r>
    </w:p>
    <w:p w14:paraId="009A9A71" w14:textId="3549C2A6" w:rsidR="00A17725" w:rsidRDefault="00790E37" w:rsidP="00060335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" w:hAnsi="Franklin Gothic Book" w:cs="Franklin Gothic Book"/>
          <w:sz w:val="18"/>
          <w:szCs w:val="18"/>
        </w:rPr>
        <w:t xml:space="preserve">Site </w:t>
      </w:r>
      <w:r w:rsidR="008E189D">
        <w:rPr>
          <w:rFonts w:ascii="Franklin Gothic Book" w:eastAsia="Franklin Gothic Book" w:hAnsi="Franklin Gothic Book" w:cs="Franklin Gothic Book"/>
          <w:sz w:val="18"/>
          <w:szCs w:val="18"/>
        </w:rPr>
        <w:t xml:space="preserve">and List </w:t>
      </w:r>
      <w:r>
        <w:rPr>
          <w:rFonts w:ascii="Franklin Gothic Book" w:eastAsia="Franklin Gothic Book" w:hAnsi="Franklin Gothic Book" w:cs="Franklin Gothic Book"/>
          <w:sz w:val="18"/>
          <w:szCs w:val="18"/>
        </w:rPr>
        <w:t>Templates</w:t>
      </w:r>
      <w:r w:rsidR="002F4904">
        <w:rPr>
          <w:rFonts w:ascii="Franklin Gothic Book" w:eastAsia="Franklin Gothic Book" w:hAnsi="Franklin Gothic Book" w:cs="Franklin Gothic Book"/>
          <w:sz w:val="18"/>
          <w:szCs w:val="18"/>
        </w:rPr>
        <w:t>, Workflow</w:t>
      </w:r>
    </w:p>
    <w:p w14:paraId="215997EE" w14:textId="33DB9791" w:rsidR="00BB58CB" w:rsidRDefault="00BB58CB" w:rsidP="00060335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" w:hAnsi="Franklin Gothic Book" w:cs="Franklin Gothic Book"/>
          <w:sz w:val="18"/>
          <w:szCs w:val="18"/>
        </w:rPr>
        <w:t>SharePoint Designer, InfoPath</w:t>
      </w:r>
    </w:p>
    <w:p w14:paraId="5DDEAB47" w14:textId="3BD391CE" w:rsidR="00060335" w:rsidRPr="0000096B" w:rsidRDefault="000E64A6" w:rsidP="00060335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" w:hAnsi="Franklin Gothic Book" w:cs="Franklin Gothic Book"/>
          <w:sz w:val="18"/>
          <w:szCs w:val="18"/>
        </w:rPr>
        <w:t>GitHub</w:t>
      </w:r>
      <w:r w:rsidR="00A6294A">
        <w:rPr>
          <w:rFonts w:ascii="Franklin Gothic Book" w:eastAsia="Franklin Gothic Book" w:hAnsi="Franklin Gothic Book" w:cs="Franklin Gothic Book"/>
          <w:sz w:val="18"/>
          <w:szCs w:val="18"/>
        </w:rPr>
        <w:t>, Version Control</w:t>
      </w:r>
    </w:p>
    <w:p w14:paraId="425D9FA1" w14:textId="0C83DC00" w:rsidR="00060335" w:rsidRPr="002F4904" w:rsidRDefault="00BB58CB" w:rsidP="002F4904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" w:hAnsi="Franklin Gothic Book" w:cs="Franklin Gothic Book"/>
          <w:sz w:val="18"/>
          <w:szCs w:val="18"/>
        </w:rPr>
        <w:t>HTML, CSS, JavaScript,</w:t>
      </w:r>
      <w:r w:rsidR="009C0E4E">
        <w:rPr>
          <w:rFonts w:ascii="Franklin Gothic Book" w:eastAsia="Franklin Gothic Book" w:hAnsi="Franklin Gothic Book" w:cs="Franklin Gothic Book"/>
          <w:sz w:val="18"/>
          <w:szCs w:val="18"/>
        </w:rPr>
        <w:t xml:space="preserve"> </w:t>
      </w:r>
      <w:r w:rsidR="009C0E4E" w:rsidRPr="0000096B">
        <w:rPr>
          <w:rFonts w:ascii="Franklin Gothic Book" w:eastAsia="Franklin Gothic Book" w:hAnsi="Franklin Gothic Book" w:cs="Franklin Gothic Book"/>
          <w:sz w:val="18"/>
          <w:szCs w:val="18"/>
        </w:rPr>
        <w:t>Section 508 Accessibility</w:t>
      </w:r>
    </w:p>
    <w:p w14:paraId="1CC1BF5A" w14:textId="0B9239A2" w:rsidR="00060335" w:rsidRPr="0000096B" w:rsidRDefault="00BB58CB" w:rsidP="00060335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" w:hAnsi="Franklin Gothic Book" w:cs="Franklin Gothic Book"/>
          <w:sz w:val="18"/>
          <w:szCs w:val="18"/>
        </w:rPr>
        <w:t>Branding,</w:t>
      </w:r>
      <w:r w:rsidR="002F4904">
        <w:rPr>
          <w:rFonts w:ascii="Franklin Gothic Book" w:eastAsia="Franklin Gothic Book" w:hAnsi="Franklin Gothic Book" w:cs="Franklin Gothic Book"/>
          <w:sz w:val="18"/>
          <w:szCs w:val="18"/>
        </w:rPr>
        <w:t xml:space="preserve"> User Experience</w:t>
      </w:r>
      <w:r w:rsidR="00B07C2B">
        <w:rPr>
          <w:rFonts w:ascii="Franklin Gothic Book" w:eastAsia="Franklin Gothic Book" w:hAnsi="Franklin Gothic Book" w:cs="Franklin Gothic Book"/>
          <w:sz w:val="18"/>
          <w:szCs w:val="18"/>
        </w:rPr>
        <w:t xml:space="preserve"> (UX)</w:t>
      </w:r>
    </w:p>
    <w:p w14:paraId="4FD6ADB2" w14:textId="77777777" w:rsidR="00060335" w:rsidRPr="00C71069" w:rsidRDefault="00060335" w:rsidP="00060335">
      <w:pPr>
        <w:pStyle w:val="ListParagraph"/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  <w:vertAlign w:val="subscript"/>
        </w:rPr>
      </w:pPr>
    </w:p>
    <w:p w14:paraId="79D262DF" w14:textId="26DF2B3C" w:rsidR="00060335" w:rsidRPr="0000096B" w:rsidRDefault="0086075B" w:rsidP="00060335">
      <w:pPr>
        <w:spacing w:line="276" w:lineRule="auto"/>
        <w:ind w:left="360"/>
        <w:rPr>
          <w:rFonts w:ascii="Franklin Gothic Book" w:eastAsia="Franklin Gothic Book" w:hAnsi="Franklin Gothic Book" w:cs="Franklin Gothic Book"/>
          <w:b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b/>
          <w:sz w:val="18"/>
          <w:szCs w:val="18"/>
        </w:rPr>
        <w:t>INFORMATION</w:t>
      </w:r>
    </w:p>
    <w:p w14:paraId="278FB79F" w14:textId="52AC2127" w:rsidR="005F36FD" w:rsidRPr="005F36FD" w:rsidRDefault="00DF7086" w:rsidP="00013B60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" w:hAnsi="Franklin Gothic Book" w:cs="Franklin Gothic Book"/>
          <w:sz w:val="18"/>
          <w:szCs w:val="18"/>
        </w:rPr>
        <w:t xml:space="preserve">Data Utilization, </w:t>
      </w:r>
      <w:r w:rsidR="00484D66">
        <w:rPr>
          <w:rFonts w:ascii="Franklin Gothic Book" w:eastAsia="Franklin Gothic Book" w:hAnsi="Franklin Gothic Book" w:cs="Franklin Gothic Book"/>
          <w:sz w:val="18"/>
          <w:szCs w:val="18"/>
        </w:rPr>
        <w:t xml:space="preserve">Reporting, </w:t>
      </w:r>
      <w:r w:rsidR="00C96A8B">
        <w:rPr>
          <w:rFonts w:ascii="Franklin Gothic Book" w:eastAsia="Franklin Gothic Book" w:hAnsi="Franklin Gothic Book" w:cs="Franklin Gothic Book"/>
          <w:sz w:val="18"/>
          <w:szCs w:val="18"/>
        </w:rPr>
        <w:t xml:space="preserve">Knowledge </w:t>
      </w:r>
      <w:r w:rsidR="00A37B7E">
        <w:rPr>
          <w:rFonts w:ascii="Franklin Gothic Book" w:eastAsia="Franklin Gothic Book" w:hAnsi="Franklin Gothic Book" w:cs="Franklin Gothic Book"/>
          <w:sz w:val="18"/>
          <w:szCs w:val="18"/>
        </w:rPr>
        <w:t>Acquisition</w:t>
      </w:r>
    </w:p>
    <w:p w14:paraId="12A3880A" w14:textId="5ACB3DF4" w:rsidR="006132C1" w:rsidRPr="0000096B" w:rsidRDefault="002C731A" w:rsidP="006132C1">
      <w:pPr>
        <w:numPr>
          <w:ilvl w:val="0"/>
          <w:numId w:val="1"/>
        </w:numPr>
        <w:spacing w:line="276" w:lineRule="auto"/>
        <w:rPr>
          <w:rFonts w:ascii="Franklin Gothic Book" w:hAnsi="Franklin Gothic Book" w:cs="Arial"/>
          <w:sz w:val="18"/>
          <w:szCs w:val="18"/>
          <w:lang w:eastAsia="ja-JP"/>
        </w:rPr>
      </w:pPr>
      <w:r>
        <w:rPr>
          <w:rFonts w:ascii="Franklin Gothic Book" w:hAnsi="Franklin Gothic Book" w:cs="Arial"/>
          <w:sz w:val="18"/>
          <w:szCs w:val="18"/>
          <w:lang w:eastAsia="ja-JP"/>
        </w:rPr>
        <w:t>Business and Technical Requirements</w:t>
      </w:r>
    </w:p>
    <w:p w14:paraId="4912C72D" w14:textId="09AA14E6" w:rsidR="00013B60" w:rsidRPr="0000096B" w:rsidRDefault="00F04AE6" w:rsidP="00013B60">
      <w:pPr>
        <w:pStyle w:val="ListParagraph"/>
        <w:numPr>
          <w:ilvl w:val="0"/>
          <w:numId w:val="1"/>
        </w:numPr>
        <w:spacing w:line="276" w:lineRule="auto"/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Training, </w:t>
      </w:r>
      <w:r w:rsidR="00EE561F">
        <w:rPr>
          <w:rFonts w:ascii="Franklin Gothic Book" w:eastAsia="Franklin Gothic Book,Arial" w:hAnsi="Franklin Gothic Book" w:cs="Franklin Gothic Book,Arial"/>
          <w:sz w:val="18"/>
          <w:szCs w:val="18"/>
        </w:rPr>
        <w:t>Support</w:t>
      </w:r>
      <w:r>
        <w:rPr>
          <w:rFonts w:ascii="Franklin Gothic Book" w:eastAsia="Franklin Gothic Book,Arial" w:hAnsi="Franklin Gothic Book" w:cs="Franklin Gothic Book,Arial"/>
          <w:sz w:val="18"/>
          <w:szCs w:val="18"/>
        </w:rPr>
        <w:t>, Documentation</w:t>
      </w:r>
    </w:p>
    <w:p w14:paraId="706FEF2C" w14:textId="14B15893" w:rsidR="00013B60" w:rsidRPr="00164E78" w:rsidRDefault="00E106E1" w:rsidP="00164E78">
      <w:pPr>
        <w:numPr>
          <w:ilvl w:val="0"/>
          <w:numId w:val="2"/>
        </w:numPr>
        <w:spacing w:line="276" w:lineRule="auto"/>
        <w:rPr>
          <w:rFonts w:ascii="Franklin Gothic Book" w:hAnsi="Franklin Gothic Book" w:cs="Arial"/>
          <w:sz w:val="18"/>
          <w:szCs w:val="18"/>
          <w:lang w:eastAsia="ja-JP"/>
        </w:rPr>
      </w:pPr>
      <w:r>
        <w:rPr>
          <w:rFonts w:ascii="Franklin Gothic Book" w:eastAsia="Franklin Gothic Book" w:hAnsi="Franklin Gothic Book" w:cs="Franklin Gothic Book"/>
          <w:sz w:val="18"/>
          <w:szCs w:val="18"/>
        </w:rPr>
        <w:t>Plain Language</w:t>
      </w:r>
      <w:r w:rsidR="000217D5">
        <w:rPr>
          <w:rFonts w:ascii="Franklin Gothic Book" w:eastAsia="Franklin Gothic Book" w:hAnsi="Franklin Gothic Book" w:cs="Franklin Gothic Book"/>
          <w:sz w:val="18"/>
          <w:szCs w:val="18"/>
        </w:rPr>
        <w:t xml:space="preserve">, </w:t>
      </w:r>
      <w:r w:rsidR="001B013F">
        <w:rPr>
          <w:rFonts w:ascii="Franklin Gothic Book" w:eastAsia="Franklin Gothic Book" w:hAnsi="Franklin Gothic Book" w:cs="Franklin Gothic Book"/>
          <w:sz w:val="18"/>
          <w:szCs w:val="18"/>
        </w:rPr>
        <w:t xml:space="preserve">Content </w:t>
      </w:r>
      <w:r w:rsidR="004F74C1" w:rsidRPr="004F74C1">
        <w:rPr>
          <w:rFonts w:ascii="Franklin Gothic Book" w:eastAsia="Franklin Gothic Book" w:hAnsi="Franklin Gothic Book" w:cs="Franklin Gothic Book"/>
          <w:sz w:val="18"/>
          <w:szCs w:val="18"/>
        </w:rPr>
        <w:t>Consumablity</w:t>
      </w:r>
    </w:p>
    <w:p w14:paraId="153A8C38" w14:textId="575FD538" w:rsidR="00013B60" w:rsidRDefault="000264F1" w:rsidP="006132C1">
      <w:pPr>
        <w:pStyle w:val="ListParagraph"/>
        <w:numPr>
          <w:ilvl w:val="0"/>
          <w:numId w:val="1"/>
        </w:numPr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" w:hAnsi="Franklin Gothic Book" w:cs="Franklin Gothic Book"/>
          <w:sz w:val="18"/>
          <w:szCs w:val="18"/>
        </w:rPr>
        <w:t>Policy</w:t>
      </w:r>
      <w:r w:rsidR="008E7268">
        <w:rPr>
          <w:rFonts w:ascii="Franklin Gothic Book" w:eastAsia="Franklin Gothic Book" w:hAnsi="Franklin Gothic Book" w:cs="Franklin Gothic Book"/>
          <w:sz w:val="18"/>
          <w:szCs w:val="18"/>
        </w:rPr>
        <w:t xml:space="preserve">, Governance, </w:t>
      </w:r>
      <w:r w:rsidR="00456506">
        <w:rPr>
          <w:rFonts w:ascii="Franklin Gothic Book" w:eastAsia="Franklin Gothic Book" w:hAnsi="Franklin Gothic Book" w:cs="Franklin Gothic Book"/>
          <w:sz w:val="18"/>
          <w:szCs w:val="18"/>
        </w:rPr>
        <w:t xml:space="preserve">Standards </w:t>
      </w:r>
      <w:r w:rsidR="00BF5F39">
        <w:rPr>
          <w:rFonts w:ascii="Franklin Gothic Book" w:eastAsia="Franklin Gothic Book" w:hAnsi="Franklin Gothic Book" w:cs="Franklin Gothic Book"/>
          <w:sz w:val="18"/>
          <w:szCs w:val="18"/>
        </w:rPr>
        <w:t>Development</w:t>
      </w:r>
    </w:p>
    <w:p w14:paraId="12839D8A" w14:textId="47A2FACA" w:rsidR="009F1304" w:rsidRDefault="009F1304" w:rsidP="006132C1">
      <w:pPr>
        <w:pStyle w:val="ListParagraph"/>
        <w:numPr>
          <w:ilvl w:val="0"/>
          <w:numId w:val="1"/>
        </w:numPr>
        <w:rPr>
          <w:rFonts w:ascii="Franklin Gothic Book" w:eastAsia="Franklin Gothic Book" w:hAnsi="Franklin Gothic Book" w:cs="Franklin Gothic Book"/>
          <w:sz w:val="18"/>
          <w:szCs w:val="18"/>
        </w:rPr>
      </w:pPr>
      <w:r>
        <w:rPr>
          <w:rFonts w:ascii="Franklin Gothic Book" w:eastAsia="Franklin Gothic Book" w:hAnsi="Franklin Gothic Book" w:cs="Franklin Gothic Book"/>
          <w:sz w:val="18"/>
          <w:szCs w:val="18"/>
        </w:rPr>
        <w:t>Knowledge Management</w:t>
      </w:r>
      <w:r w:rsidR="001B013F">
        <w:rPr>
          <w:rFonts w:ascii="Franklin Gothic Book" w:eastAsia="Franklin Gothic Book" w:hAnsi="Franklin Gothic Book" w:cs="Franklin Gothic Book"/>
          <w:sz w:val="18"/>
          <w:szCs w:val="18"/>
        </w:rPr>
        <w:t xml:space="preserve">, </w:t>
      </w:r>
      <w:r w:rsidR="00151B36">
        <w:rPr>
          <w:rFonts w:ascii="Franklin Gothic Book" w:eastAsia="Franklin Gothic Book" w:hAnsi="Franklin Gothic Book" w:cs="Franklin Gothic Book"/>
          <w:sz w:val="18"/>
          <w:szCs w:val="18"/>
        </w:rPr>
        <w:t>Content</w:t>
      </w:r>
      <w:r w:rsidR="001B013F">
        <w:rPr>
          <w:rFonts w:ascii="Franklin Gothic Book" w:eastAsia="Franklin Gothic Book" w:hAnsi="Franklin Gothic Book" w:cs="Franklin Gothic Book"/>
          <w:sz w:val="18"/>
          <w:szCs w:val="18"/>
        </w:rPr>
        <w:t xml:space="preserve"> Discovery</w:t>
      </w:r>
    </w:p>
    <w:p w14:paraId="02220BBA" w14:textId="47A3B6CE" w:rsidR="00013B60" w:rsidRPr="009F1304" w:rsidRDefault="00013B60" w:rsidP="009F1304">
      <w:pPr>
        <w:spacing w:line="276" w:lineRule="auto"/>
        <w:rPr>
          <w:rFonts w:ascii="Franklin Gothic Book" w:hAnsi="Franklin Gothic Book" w:cs="Arial"/>
          <w:sz w:val="18"/>
          <w:szCs w:val="18"/>
          <w:lang w:eastAsia="ja-JP"/>
        </w:rPr>
        <w:sectPr w:rsidR="00013B60" w:rsidRPr="009F1304" w:rsidSect="0045170B">
          <w:type w:val="continuous"/>
          <w:pgSz w:w="12240" w:h="15840" w:code="1"/>
          <w:pgMar w:top="1080" w:right="1080" w:bottom="1080" w:left="1080" w:header="720" w:footer="432" w:gutter="0"/>
          <w:cols w:num="2" w:space="720"/>
          <w:docGrid w:linePitch="360"/>
        </w:sectPr>
      </w:pPr>
    </w:p>
    <w:p w14:paraId="09992724" w14:textId="77777777" w:rsidR="00B13FEF" w:rsidRDefault="00B13FEF" w:rsidP="00E60B37">
      <w:pPr>
        <w:tabs>
          <w:tab w:val="left" w:pos="6634"/>
        </w:tabs>
        <w:rPr>
          <w:rFonts w:ascii="Franklin Gothic Book" w:eastAsia="Franklin Gothic Book" w:hAnsi="Franklin Gothic Book" w:cs="Franklin Gothic Book"/>
          <w:sz w:val="18"/>
          <w:szCs w:val="18"/>
        </w:rPr>
      </w:pPr>
    </w:p>
    <w:p w14:paraId="7F6C20D0" w14:textId="02F4EF9E" w:rsidR="008367CF" w:rsidRPr="0000096B" w:rsidRDefault="00E60B37" w:rsidP="00E60B37">
      <w:pPr>
        <w:tabs>
          <w:tab w:val="left" w:pos="6634"/>
        </w:tabs>
        <w:rPr>
          <w:rFonts w:ascii="Franklin Gothic Book" w:eastAsia="Franklin Gothic Book" w:hAnsi="Franklin Gothic Book" w:cs="Franklin Gothic Book"/>
          <w:sz w:val="18"/>
          <w:szCs w:val="18"/>
        </w:rPr>
        <w:sectPr w:rsidR="008367CF" w:rsidRPr="0000096B" w:rsidSect="00F02C69">
          <w:type w:val="continuous"/>
          <w:pgSz w:w="12240" w:h="15840" w:code="1"/>
          <w:pgMar w:top="1080" w:right="1080" w:bottom="1080" w:left="1080" w:header="720" w:footer="432" w:gutter="0"/>
          <w:cols w:space="720"/>
          <w:docGrid w:linePitch="360"/>
        </w:sectPr>
      </w:pPr>
      <w:r w:rsidRPr="0000096B">
        <w:rPr>
          <w:rFonts w:ascii="Franklin Gothic Book" w:eastAsia="Franklin Gothic Book" w:hAnsi="Franklin Gothic Book" w:cs="Franklin Gothic Book"/>
          <w:sz w:val="18"/>
          <w:szCs w:val="18"/>
        </w:rPr>
        <w:tab/>
      </w:r>
      <w:r w:rsidRPr="0000096B">
        <w:tab/>
      </w:r>
    </w:p>
    <w:p w14:paraId="56153C55" w14:textId="075161B1" w:rsidR="008D78A6" w:rsidRPr="0000096B" w:rsidRDefault="003C3978" w:rsidP="008F1C5A">
      <w:pPr>
        <w:pStyle w:val="Heading1"/>
        <w:pBdr>
          <w:bottom w:val="single" w:sz="4" w:space="1" w:color="auto"/>
        </w:pBdr>
        <w:tabs>
          <w:tab w:val="left" w:pos="9242"/>
        </w:tabs>
        <w:rPr>
          <w:rFonts w:ascii="Franklin Gothic Book" w:hAnsi="Franklin Gothic Book"/>
          <w:b/>
          <w:color w:val="auto"/>
          <w:sz w:val="24"/>
          <w:szCs w:val="24"/>
        </w:rPr>
      </w:pPr>
      <w:r>
        <w:rPr>
          <w:rFonts w:ascii="Franklin Gothic Book" w:hAnsi="Franklin Gothic Book"/>
          <w:b/>
          <w:color w:val="auto"/>
          <w:sz w:val="24"/>
          <w:szCs w:val="24"/>
        </w:rPr>
        <w:t>EDUCATION AND CERTIFICATION</w:t>
      </w:r>
      <w:r w:rsidR="00D55365" w:rsidRPr="0000096B">
        <w:rPr>
          <w:rFonts w:ascii="Franklin Gothic Book" w:hAnsi="Franklin Gothic Book"/>
          <w:b/>
          <w:color w:val="auto"/>
          <w:sz w:val="24"/>
          <w:szCs w:val="24"/>
        </w:rPr>
        <w:t>S</w:t>
      </w:r>
      <w:r w:rsidR="008F1C5A">
        <w:rPr>
          <w:rFonts w:ascii="Franklin Gothic Book" w:hAnsi="Franklin Gothic Book"/>
          <w:b/>
          <w:color w:val="auto"/>
          <w:sz w:val="24"/>
          <w:szCs w:val="24"/>
        </w:rPr>
        <w:tab/>
      </w:r>
    </w:p>
    <w:p w14:paraId="4315D587" w14:textId="15EE6A44" w:rsidR="008D78A6" w:rsidRPr="0000096B" w:rsidRDefault="00AE0098" w:rsidP="00A43290">
      <w:pPr>
        <w:numPr>
          <w:ilvl w:val="0"/>
          <w:numId w:val="3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noProof/>
          <w:sz w:val="18"/>
          <w:szCs w:val="18"/>
        </w:rPr>
        <w:t xml:space="preserve">The </w:t>
      </w:r>
      <w:r w:rsidR="000D1C17" w:rsidRPr="0000096B">
        <w:rPr>
          <w:rFonts w:ascii="Franklin Gothic Book" w:eastAsia="Franklin Gothic Book,Arial" w:hAnsi="Franklin Gothic Book" w:cs="Franklin Gothic Book,Arial"/>
          <w:noProof/>
          <w:sz w:val="18"/>
          <w:szCs w:val="18"/>
        </w:rPr>
        <w:t>University</w:t>
      </w:r>
      <w:r w:rsidR="000D1C17" w:rsidRPr="0000096B"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 of Texas</w:t>
      </w:r>
      <w:r w:rsidR="006B5646" w:rsidRPr="0000096B"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 at Austin</w:t>
      </w:r>
      <w:r w:rsidR="000D1C17" w:rsidRPr="0000096B">
        <w:rPr>
          <w:rFonts w:ascii="Franklin Gothic Book" w:eastAsia="Franklin Gothic Book,Arial" w:hAnsi="Franklin Gothic Book" w:cs="Franklin Gothic Book,Arial"/>
          <w:sz w:val="18"/>
          <w:szCs w:val="18"/>
        </w:rPr>
        <w:t>, Bachelor o</w:t>
      </w:r>
      <w:r w:rsidR="006F071C" w:rsidRPr="0000096B"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f Arts in Philosophy </w:t>
      </w:r>
    </w:p>
    <w:p w14:paraId="0D302B8F" w14:textId="38032864" w:rsidR="00113860" w:rsidRDefault="00E500D9" w:rsidP="00113860">
      <w:pPr>
        <w:numPr>
          <w:ilvl w:val="0"/>
          <w:numId w:val="3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noProof/>
          <w:sz w:val="18"/>
          <w:szCs w:val="18"/>
        </w:rPr>
        <w:t xml:space="preserve">The </w:t>
      </w:r>
      <w:r w:rsidR="00D55365" w:rsidRPr="0000096B">
        <w:rPr>
          <w:rFonts w:ascii="Franklin Gothic Book" w:eastAsia="Franklin Gothic Book,Arial" w:hAnsi="Franklin Gothic Book" w:cs="Franklin Gothic Book,Arial"/>
          <w:noProof/>
          <w:sz w:val="18"/>
          <w:szCs w:val="18"/>
        </w:rPr>
        <w:t>University</w:t>
      </w:r>
      <w:r w:rsidR="00D55365" w:rsidRPr="0000096B"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 </w:t>
      </w:r>
      <w:r w:rsidR="00113860">
        <w:rPr>
          <w:rFonts w:ascii="Franklin Gothic Book" w:eastAsia="Franklin Gothic Book,Arial" w:hAnsi="Franklin Gothic Book" w:cs="Franklin Gothic Book,Arial"/>
          <w:sz w:val="18"/>
          <w:szCs w:val="18"/>
        </w:rPr>
        <w:t xml:space="preserve">of Phoenix, </w:t>
      </w:r>
      <w:r w:rsidR="008E5196">
        <w:rPr>
          <w:rFonts w:ascii="Franklin Gothic Book" w:eastAsia="Franklin Gothic Book,Arial" w:hAnsi="Franklin Gothic Book" w:cs="Franklin Gothic Book,Arial"/>
          <w:sz w:val="18"/>
          <w:szCs w:val="18"/>
        </w:rPr>
        <w:t>Master of Education</w:t>
      </w:r>
    </w:p>
    <w:p w14:paraId="2E753095" w14:textId="77777777" w:rsidR="00113860" w:rsidRDefault="00113860" w:rsidP="00113860">
      <w:pPr>
        <w:numPr>
          <w:ilvl w:val="0"/>
          <w:numId w:val="3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 w:rsidRPr="00113860">
        <w:rPr>
          <w:rFonts w:ascii="Franklin Gothic Book" w:eastAsia="Franklin Gothic Book,Arial" w:hAnsi="Franklin Gothic Book" w:cs="Franklin Gothic Book,Arial"/>
          <w:sz w:val="18"/>
          <w:szCs w:val="18"/>
        </w:rPr>
        <w:t>M</w:t>
      </w:r>
      <w:r w:rsidR="00D55365" w:rsidRPr="00113860">
        <w:rPr>
          <w:rFonts w:ascii="Franklin Gothic Book" w:eastAsia="Franklin Gothic Book,Arial" w:hAnsi="Franklin Gothic Book" w:cs="Franklin Gothic Book,Arial"/>
          <w:sz w:val="18"/>
          <w:szCs w:val="18"/>
        </w:rPr>
        <w:t>icrosoft Certified Professional (MCP)</w:t>
      </w:r>
    </w:p>
    <w:p w14:paraId="1B723091" w14:textId="7111F44E" w:rsidR="00D55365" w:rsidRDefault="00D55365" w:rsidP="00113860">
      <w:pPr>
        <w:numPr>
          <w:ilvl w:val="0"/>
          <w:numId w:val="3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 w:rsidRPr="00113860">
        <w:rPr>
          <w:rFonts w:ascii="Franklin Gothic Book" w:eastAsia="Franklin Gothic Book,Arial" w:hAnsi="Franklin Gothic Book" w:cs="Franklin Gothic Book,Arial"/>
          <w:sz w:val="18"/>
          <w:szCs w:val="18"/>
        </w:rPr>
        <w:t>Microsoft Certified Solutions Associate, Office 365 Administration (MCSA)</w:t>
      </w:r>
    </w:p>
    <w:p w14:paraId="58D638D0" w14:textId="73F22137" w:rsidR="00090C71" w:rsidRPr="00113860" w:rsidRDefault="00090C71" w:rsidP="00113860">
      <w:pPr>
        <w:numPr>
          <w:ilvl w:val="0"/>
          <w:numId w:val="3"/>
        </w:numPr>
        <w:spacing w:line="276" w:lineRule="auto"/>
        <w:rPr>
          <w:rFonts w:ascii="Franklin Gothic Book" w:eastAsia="Franklin Gothic Book,Arial" w:hAnsi="Franklin Gothic Book" w:cs="Franklin Gothic Book,Arial"/>
          <w:sz w:val="18"/>
          <w:szCs w:val="18"/>
        </w:rPr>
      </w:pPr>
      <w:r>
        <w:rPr>
          <w:rFonts w:ascii="Franklin Gothic Book" w:eastAsia="Franklin Gothic Book,Arial" w:hAnsi="Franklin Gothic Book" w:cs="Franklin Gothic Book,Arial"/>
          <w:sz w:val="18"/>
          <w:szCs w:val="18"/>
        </w:rPr>
        <w:t>ITILv3</w:t>
      </w:r>
    </w:p>
    <w:p w14:paraId="590AF084" w14:textId="06BB5F6A" w:rsidR="00D76793" w:rsidRPr="00FA0811" w:rsidRDefault="00C629B8" w:rsidP="00FA0811">
      <w:pPr>
        <w:pStyle w:val="Heading1"/>
        <w:tabs>
          <w:tab w:val="center" w:pos="5400"/>
          <w:tab w:val="left" w:pos="7365"/>
        </w:tabs>
        <w:jc w:val="both"/>
        <w:rPr>
          <w:rFonts w:ascii="Franklin Gothic Book" w:hAnsi="Franklin Gothic Book"/>
          <w:b/>
          <w:color w:val="auto"/>
          <w:sz w:val="24"/>
          <w:szCs w:val="24"/>
        </w:rPr>
        <w:sectPr w:rsidR="00D76793" w:rsidRPr="00FA0811" w:rsidSect="00C629B8">
          <w:type w:val="continuous"/>
          <w:pgSz w:w="12240" w:h="15840" w:code="1"/>
          <w:pgMar w:top="720" w:right="720" w:bottom="720" w:left="720" w:header="720" w:footer="432" w:gutter="0"/>
          <w:cols w:space="720"/>
          <w:docGrid w:linePitch="360"/>
        </w:sectPr>
      </w:pPr>
      <w:r>
        <w:rPr>
          <w:rFonts w:ascii="Franklin Gothic Book" w:hAnsi="Franklin Gothic Book"/>
          <w:b/>
          <w:color w:val="auto"/>
          <w:sz w:val="24"/>
          <w:szCs w:val="24"/>
        </w:rPr>
        <w:lastRenderedPageBreak/>
        <w:t>E</w:t>
      </w:r>
      <w:r w:rsidR="00D76793" w:rsidRPr="0000096B">
        <w:rPr>
          <w:rFonts w:ascii="Franklin Gothic Book" w:hAnsi="Franklin Gothic Book"/>
          <w:b/>
          <w:color w:val="auto"/>
          <w:sz w:val="24"/>
          <w:szCs w:val="24"/>
        </w:rPr>
        <w:t>MPLOYMEN</w:t>
      </w:r>
      <w:r w:rsidR="00D32A29" w:rsidRPr="0000096B">
        <w:rPr>
          <w:rFonts w:ascii="Franklin Gothic Book" w:hAnsi="Franklin Gothic Book"/>
          <w:b/>
          <w:color w:val="auto"/>
          <w:sz w:val="24"/>
          <w:szCs w:val="24"/>
        </w:rPr>
        <w:t>T</w:t>
      </w:r>
    </w:p>
    <w:p w14:paraId="5461BFD4" w14:textId="3874AFF7" w:rsidR="00F97647" w:rsidRPr="0000096B" w:rsidRDefault="00F97647" w:rsidP="00F97647">
      <w:pPr>
        <w:pStyle w:val="Heading2"/>
        <w:pBdr>
          <w:bottom w:val="single" w:sz="4" w:space="1" w:color="auto"/>
        </w:pBdr>
        <w:rPr>
          <w:rFonts w:cs="Microsoft New Tai Lue"/>
          <w:b/>
          <w:bCs/>
          <w:color w:val="auto"/>
          <w:sz w:val="18"/>
          <w:szCs w:val="18"/>
        </w:rPr>
      </w:pPr>
      <w:r>
        <w:rPr>
          <w:rFonts w:cs="Microsoft New Tai Lue"/>
          <w:color w:val="auto"/>
          <w:sz w:val="18"/>
          <w:szCs w:val="18"/>
        </w:rPr>
        <w:t>0</w:t>
      </w:r>
      <w:r w:rsidR="00CE40F7">
        <w:rPr>
          <w:rFonts w:cs="Microsoft New Tai Lue"/>
          <w:color w:val="auto"/>
          <w:sz w:val="18"/>
          <w:szCs w:val="18"/>
        </w:rPr>
        <w:t>2</w:t>
      </w:r>
      <w:r>
        <w:rPr>
          <w:rFonts w:cs="Microsoft New Tai Lue"/>
          <w:color w:val="auto"/>
          <w:sz w:val="18"/>
          <w:szCs w:val="18"/>
        </w:rPr>
        <w:t>/20</w:t>
      </w:r>
      <w:r w:rsidR="00CE40F7">
        <w:rPr>
          <w:rFonts w:cs="Microsoft New Tai Lue"/>
          <w:color w:val="auto"/>
          <w:sz w:val="18"/>
          <w:szCs w:val="18"/>
        </w:rPr>
        <w:t>20</w:t>
      </w:r>
      <w:r w:rsidRPr="0000096B">
        <w:rPr>
          <w:rFonts w:cs="Microsoft New Tai Lue"/>
          <w:color w:val="auto"/>
          <w:sz w:val="18"/>
          <w:szCs w:val="18"/>
        </w:rPr>
        <w:tab/>
      </w:r>
      <w:r>
        <w:rPr>
          <w:rFonts w:cs="Microsoft New Tai Lue"/>
          <w:color w:val="auto"/>
          <w:sz w:val="18"/>
          <w:szCs w:val="18"/>
        </w:rPr>
        <w:t xml:space="preserve"> –</w:t>
      </w:r>
      <w:r w:rsidRPr="0000096B">
        <w:rPr>
          <w:rFonts w:cs="Microsoft New Tai Lue"/>
          <w:color w:val="auto"/>
          <w:sz w:val="18"/>
          <w:szCs w:val="18"/>
        </w:rPr>
        <w:t xml:space="preserve"> </w:t>
      </w:r>
      <w:r w:rsidR="00F83ADD">
        <w:rPr>
          <w:rFonts w:cs="Microsoft New Tai Lue"/>
          <w:color w:val="auto"/>
          <w:sz w:val="18"/>
          <w:szCs w:val="18"/>
        </w:rPr>
        <w:t>02/2021</w:t>
      </w:r>
      <w:r w:rsidRPr="001B5A68">
        <w:rPr>
          <w:rFonts w:cs="Microsoft New Tai Lue"/>
          <w:color w:val="auto"/>
          <w:sz w:val="18"/>
          <w:szCs w:val="18"/>
        </w:rPr>
        <w:t xml:space="preserve"> </w:t>
      </w:r>
      <w:r>
        <w:rPr>
          <w:rFonts w:cs="Microsoft New Tai Lue"/>
          <w:color w:val="auto"/>
          <w:sz w:val="18"/>
          <w:szCs w:val="18"/>
        </w:rPr>
        <w:tab/>
      </w:r>
      <w:r>
        <w:rPr>
          <w:rFonts w:cs="Microsoft New Tai Lue"/>
          <w:color w:val="auto"/>
          <w:sz w:val="18"/>
          <w:szCs w:val="18"/>
        </w:rPr>
        <w:tab/>
      </w:r>
      <w:r w:rsidR="007254BD">
        <w:rPr>
          <w:rFonts w:cs="Microsoft New Tai Lue"/>
          <w:b/>
          <w:bCs/>
          <w:color w:val="auto"/>
          <w:sz w:val="18"/>
          <w:szCs w:val="18"/>
        </w:rPr>
        <w:t xml:space="preserve">[ CORPORATION NAME </w:t>
      </w:r>
      <w:proofErr w:type="gramStart"/>
      <w:r w:rsidR="007254BD">
        <w:rPr>
          <w:rFonts w:cs="Microsoft New Tai Lue"/>
          <w:b/>
          <w:bCs/>
          <w:color w:val="auto"/>
          <w:sz w:val="18"/>
          <w:szCs w:val="18"/>
        </w:rPr>
        <w:t>HIDDEN ]</w:t>
      </w:r>
      <w:proofErr w:type="gramEnd"/>
      <w:r>
        <w:rPr>
          <w:rFonts w:cs="Microsoft New Tai Lue"/>
          <w:b/>
          <w:bCs/>
          <w:color w:val="auto"/>
          <w:sz w:val="18"/>
          <w:szCs w:val="18"/>
        </w:rPr>
        <w:tab/>
      </w:r>
      <w:r>
        <w:rPr>
          <w:rFonts w:cs="Microsoft New Tai Lue"/>
          <w:b/>
          <w:bCs/>
          <w:color w:val="auto"/>
          <w:sz w:val="18"/>
          <w:szCs w:val="18"/>
        </w:rPr>
        <w:tab/>
      </w:r>
      <w:r w:rsidR="007254BD">
        <w:rPr>
          <w:rFonts w:cs="Microsoft New Tai Lue"/>
          <w:b/>
          <w:bCs/>
          <w:color w:val="auto"/>
          <w:sz w:val="18"/>
          <w:szCs w:val="18"/>
        </w:rPr>
        <w:t xml:space="preserve">  </w:t>
      </w:r>
      <w:r w:rsidR="007254BD">
        <w:rPr>
          <w:rFonts w:cs="Microsoft New Tai Lue"/>
          <w:b/>
          <w:bCs/>
          <w:color w:val="auto"/>
          <w:sz w:val="18"/>
          <w:szCs w:val="18"/>
        </w:rPr>
        <w:tab/>
      </w:r>
      <w:r w:rsidR="007254BD">
        <w:rPr>
          <w:rFonts w:cs="Microsoft New Tai Lue"/>
          <w:color w:val="auto"/>
          <w:sz w:val="18"/>
          <w:szCs w:val="18"/>
        </w:rPr>
        <w:t>PRINCIPLE</w:t>
      </w:r>
      <w:r w:rsidR="00C65171">
        <w:rPr>
          <w:rFonts w:cs="Microsoft New Tai Lue"/>
          <w:color w:val="auto"/>
          <w:sz w:val="18"/>
          <w:szCs w:val="18"/>
        </w:rPr>
        <w:t xml:space="preserve"> </w:t>
      </w:r>
      <w:r w:rsidR="00F83ADD">
        <w:rPr>
          <w:rFonts w:cs="Microsoft New Tai Lue"/>
          <w:color w:val="auto"/>
          <w:sz w:val="18"/>
          <w:szCs w:val="18"/>
        </w:rPr>
        <w:t>CONSULTANT</w:t>
      </w:r>
    </w:p>
    <w:p w14:paraId="4509175C" w14:textId="77777777" w:rsidR="00F97647" w:rsidRPr="0000096B" w:rsidRDefault="00F97647" w:rsidP="00F97647">
      <w:pPr>
        <w:rPr>
          <w:rFonts w:ascii="Franklin Gothic Book" w:hAnsi="Franklin Gothic Book" w:cs="Microsoft New Tai Lue"/>
          <w:sz w:val="18"/>
          <w:szCs w:val="18"/>
        </w:rPr>
      </w:pPr>
    </w:p>
    <w:p w14:paraId="08D1FB1E" w14:textId="09C76F13" w:rsidR="00F97647" w:rsidRPr="0000096B" w:rsidRDefault="00F97647" w:rsidP="00F97647">
      <w:pPr>
        <w:pStyle w:val="Heading3"/>
        <w:spacing w:line="276" w:lineRule="auto"/>
        <w:rPr>
          <w:rFonts w:cs="Microsoft New Tai Lue"/>
          <w:color w:val="auto"/>
        </w:rPr>
      </w:pPr>
      <w:r w:rsidRPr="0000096B">
        <w:rPr>
          <w:rFonts w:cs="Microsoft New Tai Lue"/>
          <w:color w:val="auto"/>
        </w:rPr>
        <w:t xml:space="preserve">      </w:t>
      </w:r>
      <w:r w:rsidR="00DF2472">
        <w:rPr>
          <w:rFonts w:cs="Microsoft New Tai Lue"/>
          <w:color w:val="auto"/>
        </w:rPr>
        <w:t>MICROSOFT</w:t>
      </w:r>
      <w:r w:rsidRPr="0000096B">
        <w:rPr>
          <w:rFonts w:cs="Microsoft New Tai Lue"/>
          <w:color w:val="auto"/>
        </w:rPr>
        <w:t xml:space="preserve"> 365</w:t>
      </w:r>
      <w:r>
        <w:rPr>
          <w:rFonts w:cs="Microsoft New Tai Lue"/>
          <w:color w:val="auto"/>
        </w:rPr>
        <w:t xml:space="preserve"> CLOUD SOLUTIONS ARCHITECT</w:t>
      </w:r>
    </w:p>
    <w:p w14:paraId="48B3C180" w14:textId="77777777" w:rsidR="001D6F8A" w:rsidRPr="0000096B" w:rsidRDefault="001D6F8A" w:rsidP="001D6F8A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bookmarkStart w:id="2" w:name="_Hlk68173563"/>
      <w:r>
        <w:rPr>
          <w:rFonts w:ascii="Franklin Gothic Book" w:hAnsi="Franklin Gothic Book" w:cs="Microsoft New Tai Lue"/>
          <w:sz w:val="18"/>
          <w:szCs w:val="18"/>
          <w:lang w:eastAsia="ja-JP"/>
        </w:rPr>
        <w:t>Work with clients and vendors to transition daily business operations to support mobile/remote workforce solutions</w:t>
      </w:r>
    </w:p>
    <w:p w14:paraId="33132A83" w14:textId="5AA6C8FB" w:rsidR="001D6F8A" w:rsidRDefault="001D6F8A" w:rsidP="001D6F8A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>Redesign existing and create new and admini</w:t>
      </w:r>
      <w:r w:rsidR="007254BD">
        <w:rPr>
          <w:rFonts w:ascii="Franklin Gothic Book" w:hAnsi="Franklin Gothic Book" w:cs="Microsoft New Tai Lue"/>
          <w:sz w:val="18"/>
          <w:szCs w:val="18"/>
          <w:lang w:eastAsia="ja-JP"/>
        </w:rPr>
        <w:t>strator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information management portals and team collaboration systems</w:t>
      </w:r>
    </w:p>
    <w:p w14:paraId="0152A35C" w14:textId="77777777" w:rsidR="001D6F8A" w:rsidRDefault="001D6F8A" w:rsidP="001D6F8A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>Develop data security governance policies and implement required modifications to ensure compliance</w:t>
      </w:r>
    </w:p>
    <w:p w14:paraId="5A51A3A3" w14:textId="77777777" w:rsidR="001D6F8A" w:rsidRPr="0000096B" w:rsidRDefault="001D6F8A" w:rsidP="001D6F8A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Automate and create easily managed user access and user licensing solutions and reporting services </w:t>
      </w:r>
    </w:p>
    <w:bookmarkEnd w:id="2"/>
    <w:p w14:paraId="3E69047D" w14:textId="77777777" w:rsidR="00F97647" w:rsidRDefault="00F97647" w:rsidP="004B2CB1">
      <w:pPr>
        <w:pStyle w:val="Heading2"/>
        <w:pBdr>
          <w:bottom w:val="single" w:sz="4" w:space="1" w:color="auto"/>
        </w:pBdr>
        <w:rPr>
          <w:rFonts w:cs="Microsoft New Tai Lue"/>
          <w:color w:val="auto"/>
          <w:sz w:val="18"/>
          <w:szCs w:val="18"/>
        </w:rPr>
      </w:pPr>
    </w:p>
    <w:p w14:paraId="3272DEB7" w14:textId="17E48A6C" w:rsidR="004B2CB1" w:rsidRPr="0000096B" w:rsidRDefault="004B2CB1" w:rsidP="004B2CB1">
      <w:pPr>
        <w:pStyle w:val="Heading2"/>
        <w:pBdr>
          <w:bottom w:val="single" w:sz="4" w:space="1" w:color="auto"/>
        </w:pBdr>
        <w:rPr>
          <w:rFonts w:cs="Microsoft New Tai Lue"/>
          <w:b/>
          <w:bCs/>
          <w:color w:val="auto"/>
          <w:sz w:val="18"/>
          <w:szCs w:val="18"/>
        </w:rPr>
      </w:pPr>
      <w:r w:rsidRPr="001B5A68">
        <w:rPr>
          <w:rFonts w:cs="Microsoft New Tai Lue"/>
          <w:color w:val="auto"/>
          <w:sz w:val="18"/>
          <w:szCs w:val="18"/>
        </w:rPr>
        <w:t>0</w:t>
      </w:r>
      <w:r w:rsidR="00715761" w:rsidRPr="001B5A68">
        <w:rPr>
          <w:rFonts w:cs="Microsoft New Tai Lue"/>
          <w:color w:val="auto"/>
          <w:sz w:val="18"/>
          <w:szCs w:val="18"/>
        </w:rPr>
        <w:t>6</w:t>
      </w:r>
      <w:r w:rsidRPr="001B5A68">
        <w:rPr>
          <w:rFonts w:cs="Microsoft New Tai Lue"/>
          <w:color w:val="auto"/>
          <w:sz w:val="18"/>
          <w:szCs w:val="18"/>
        </w:rPr>
        <w:t>/2018</w:t>
      </w:r>
      <w:r>
        <w:rPr>
          <w:rFonts w:cs="Microsoft New Tai Lue"/>
          <w:color w:val="auto"/>
          <w:sz w:val="18"/>
          <w:szCs w:val="18"/>
        </w:rPr>
        <w:t xml:space="preserve"> –</w:t>
      </w:r>
      <w:r w:rsidRPr="0000096B">
        <w:rPr>
          <w:rFonts w:cs="Microsoft New Tai Lue"/>
          <w:color w:val="auto"/>
          <w:sz w:val="18"/>
          <w:szCs w:val="18"/>
        </w:rPr>
        <w:t xml:space="preserve"> </w:t>
      </w:r>
      <w:r w:rsidR="003D4799">
        <w:rPr>
          <w:rFonts w:cs="Microsoft New Tai Lue"/>
          <w:color w:val="auto"/>
          <w:sz w:val="18"/>
          <w:szCs w:val="18"/>
        </w:rPr>
        <w:t>01</w:t>
      </w:r>
      <w:r w:rsidR="00C031DD">
        <w:rPr>
          <w:rFonts w:cs="Microsoft New Tai Lue"/>
          <w:color w:val="auto"/>
          <w:sz w:val="18"/>
          <w:szCs w:val="18"/>
        </w:rPr>
        <w:t>/20</w:t>
      </w:r>
      <w:r w:rsidR="003D4799">
        <w:rPr>
          <w:rFonts w:cs="Microsoft New Tai Lue"/>
          <w:color w:val="auto"/>
          <w:sz w:val="18"/>
          <w:szCs w:val="18"/>
        </w:rPr>
        <w:t>20</w:t>
      </w:r>
      <w:r w:rsidRPr="0000096B">
        <w:rPr>
          <w:rFonts w:cs="Microsoft New Tai Lue"/>
          <w:color w:val="auto"/>
          <w:sz w:val="18"/>
          <w:szCs w:val="18"/>
        </w:rPr>
        <w:tab/>
      </w:r>
      <w:r w:rsidR="00A76F33">
        <w:rPr>
          <w:rFonts w:cs="Microsoft New Tai Lue"/>
          <w:color w:val="auto"/>
          <w:sz w:val="18"/>
          <w:szCs w:val="18"/>
        </w:rPr>
        <w:tab/>
      </w:r>
      <w:r w:rsidR="007254BD">
        <w:rPr>
          <w:rFonts w:cs="Microsoft New Tai Lue"/>
          <w:b/>
          <w:bCs/>
          <w:color w:val="auto"/>
          <w:sz w:val="18"/>
          <w:szCs w:val="18"/>
        </w:rPr>
        <w:t xml:space="preserve">[ </w:t>
      </w:r>
      <w:r w:rsidR="007254BD">
        <w:rPr>
          <w:rFonts w:cs="Microsoft New Tai Lue"/>
          <w:b/>
          <w:bCs/>
          <w:color w:val="auto"/>
          <w:sz w:val="18"/>
          <w:szCs w:val="18"/>
        </w:rPr>
        <w:t>INTERNATIONAL CORPORATION</w:t>
      </w:r>
      <w:r w:rsidR="007254BD">
        <w:rPr>
          <w:rFonts w:cs="Microsoft New Tai Lue"/>
          <w:b/>
          <w:bCs/>
          <w:color w:val="auto"/>
          <w:sz w:val="18"/>
          <w:szCs w:val="18"/>
        </w:rPr>
        <w:t xml:space="preserve"> NAME </w:t>
      </w:r>
      <w:proofErr w:type="gramStart"/>
      <w:r w:rsidR="007254BD">
        <w:rPr>
          <w:rFonts w:cs="Microsoft New Tai Lue"/>
          <w:b/>
          <w:bCs/>
          <w:color w:val="auto"/>
          <w:sz w:val="18"/>
          <w:szCs w:val="18"/>
        </w:rPr>
        <w:t>HIDDEN ]</w:t>
      </w:r>
      <w:proofErr w:type="gramEnd"/>
      <w:r w:rsidR="007254BD">
        <w:rPr>
          <w:rFonts w:cs="Microsoft New Tai Lue"/>
          <w:b/>
          <w:bCs/>
          <w:color w:val="auto"/>
          <w:sz w:val="18"/>
          <w:szCs w:val="18"/>
        </w:rPr>
        <w:tab/>
      </w:r>
      <w:r w:rsidR="008960B0">
        <w:rPr>
          <w:rFonts w:cs="Microsoft New Tai Lue"/>
          <w:color w:val="auto"/>
          <w:sz w:val="18"/>
          <w:szCs w:val="18"/>
        </w:rPr>
        <w:t>SENIOR SOFTWARE ENGINEER</w:t>
      </w:r>
    </w:p>
    <w:p w14:paraId="7BD6D23E" w14:textId="77777777" w:rsidR="004B2CB1" w:rsidRPr="0000096B" w:rsidRDefault="004B2CB1" w:rsidP="004B2CB1">
      <w:pPr>
        <w:rPr>
          <w:rFonts w:ascii="Franklin Gothic Book" w:hAnsi="Franklin Gothic Book" w:cs="Microsoft New Tai Lue"/>
          <w:sz w:val="18"/>
          <w:szCs w:val="18"/>
        </w:rPr>
      </w:pPr>
    </w:p>
    <w:p w14:paraId="7B4C8477" w14:textId="00951CE9" w:rsidR="004B2CB1" w:rsidRPr="0000096B" w:rsidRDefault="004B2CB1" w:rsidP="004B2CB1">
      <w:pPr>
        <w:pStyle w:val="Heading3"/>
        <w:spacing w:line="276" w:lineRule="auto"/>
        <w:rPr>
          <w:rFonts w:cs="Microsoft New Tai Lue"/>
          <w:color w:val="auto"/>
        </w:rPr>
      </w:pPr>
      <w:r w:rsidRPr="0000096B">
        <w:rPr>
          <w:rFonts w:cs="Microsoft New Tai Lue"/>
          <w:color w:val="auto"/>
        </w:rPr>
        <w:t xml:space="preserve">      </w:t>
      </w:r>
      <w:r w:rsidR="00DF2472">
        <w:rPr>
          <w:rFonts w:cs="Microsoft New Tai Lue"/>
          <w:color w:val="auto"/>
        </w:rPr>
        <w:t>MICROSOFT</w:t>
      </w:r>
      <w:r w:rsidRPr="0000096B">
        <w:rPr>
          <w:rFonts w:cs="Microsoft New Tai Lue"/>
          <w:color w:val="auto"/>
        </w:rPr>
        <w:t xml:space="preserve"> </w:t>
      </w:r>
      <w:r w:rsidR="00C65171">
        <w:rPr>
          <w:rFonts w:cs="Microsoft New Tai Lue"/>
          <w:color w:val="auto"/>
        </w:rPr>
        <w:t>AZURE</w:t>
      </w:r>
      <w:r w:rsidR="004322E8">
        <w:rPr>
          <w:rFonts w:cs="Microsoft New Tai Lue"/>
          <w:color w:val="auto"/>
        </w:rPr>
        <w:t xml:space="preserve"> </w:t>
      </w:r>
      <w:r w:rsidR="00BA087E">
        <w:rPr>
          <w:rFonts w:cs="Microsoft New Tai Lue"/>
          <w:color w:val="auto"/>
        </w:rPr>
        <w:t>SYSTEMS</w:t>
      </w:r>
      <w:r w:rsidR="003D044B">
        <w:rPr>
          <w:rFonts w:cs="Microsoft New Tai Lue"/>
          <w:color w:val="auto"/>
        </w:rPr>
        <w:t xml:space="preserve"> </w:t>
      </w:r>
      <w:r w:rsidR="004322E8">
        <w:rPr>
          <w:rFonts w:cs="Microsoft New Tai Lue"/>
          <w:color w:val="auto"/>
        </w:rPr>
        <w:t>ARCHITECT</w:t>
      </w:r>
    </w:p>
    <w:p w14:paraId="4578A484" w14:textId="77777777" w:rsidR="001D6F8A" w:rsidRPr="00F75ACA" w:rsidRDefault="001D6F8A" w:rsidP="001D6F8A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Created multiple automation scripts enabling Support staff to standardize and quickly perform complex routing tasks </w:t>
      </w:r>
    </w:p>
    <w:p w14:paraId="404C35A5" w14:textId="77777777" w:rsidR="001D6F8A" w:rsidRDefault="001D6F8A" w:rsidP="001D6F8A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 w:rsidRPr="00BC079B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Architected a 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centralized and secure </w:t>
      </w:r>
      <w:r w:rsidRPr="00BC079B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system 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to </w:t>
      </w:r>
      <w:r w:rsidRPr="00BC079B">
        <w:rPr>
          <w:rFonts w:ascii="Franklin Gothic Book" w:hAnsi="Franklin Gothic Book" w:cs="Microsoft New Tai Lue"/>
          <w:sz w:val="18"/>
          <w:szCs w:val="18"/>
          <w:lang w:eastAsia="ja-JP"/>
        </w:rPr>
        <w:t>allow privileged groups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>,</w:t>
      </w:r>
      <w:r w:rsidRPr="00BC079B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InfoSec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>, access to all security-enabled sites</w:t>
      </w:r>
    </w:p>
    <w:p w14:paraId="46B2BEAD" w14:textId="77777777" w:rsidR="001D6F8A" w:rsidRPr="00A10A78" w:rsidRDefault="001D6F8A" w:rsidP="001D6F8A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 w:rsidRPr="00BC079B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Developed a 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>strategy</w:t>
      </w:r>
      <w:r w:rsidRPr="00BC079B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to deploy, 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>update</w:t>
      </w:r>
      <w:r w:rsidRPr="00BC079B">
        <w:rPr>
          <w:rFonts w:ascii="Franklin Gothic Book" w:hAnsi="Franklin Gothic Book" w:cs="Microsoft New Tai Lue"/>
          <w:sz w:val="18"/>
          <w:szCs w:val="18"/>
          <w:lang w:eastAsia="ja-JP"/>
        </w:rPr>
        <w:t>, and track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the usage of custom scripts</w:t>
      </w:r>
      <w:r w:rsidRPr="00BC079B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</w:t>
      </w:r>
    </w:p>
    <w:p w14:paraId="5249D47A" w14:textId="77777777" w:rsidR="001D6F8A" w:rsidRDefault="001D6F8A" w:rsidP="001D6F8A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>Lead administrator for the enterprise deployment of Microsoft business applications</w:t>
      </w:r>
    </w:p>
    <w:p w14:paraId="75694028" w14:textId="77777777" w:rsidR="001D6F8A" w:rsidRPr="00CC4326" w:rsidRDefault="001D6F8A" w:rsidP="001D6F8A">
      <w:pPr>
        <w:pStyle w:val="ListParagraph"/>
        <w:numPr>
          <w:ilvl w:val="0"/>
          <w:numId w:val="4"/>
        </w:numPr>
        <w:spacing w:line="276" w:lineRule="auto"/>
        <w:rPr>
          <w:rFonts w:cs="Microsoft New Tai Lue"/>
          <w:sz w:val="18"/>
          <w:szCs w:val="18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>Integrated</w:t>
      </w:r>
      <w:r w:rsidRPr="008704C3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various 365 and Azure solutions </w:t>
      </w:r>
      <w:r w:rsidRPr="008704C3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to 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>simplify tasks and enhance next-gen productivity</w:t>
      </w:r>
    </w:p>
    <w:p w14:paraId="61CF37B0" w14:textId="77777777" w:rsidR="001D6F8A" w:rsidRDefault="001D6F8A" w:rsidP="001D6F8A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>Provided general internal and external user support for the SharePoint ecosystem and troubleshot related concerns</w:t>
      </w:r>
    </w:p>
    <w:p w14:paraId="65985033" w14:textId="77777777" w:rsidR="001D6F8A" w:rsidRPr="00F75ACA" w:rsidRDefault="001D6F8A" w:rsidP="001D6F8A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>Lead SharePoint, O365 Groups, and Teams administrator and co-administrator of O365, Azure AD, and user licensing</w:t>
      </w:r>
    </w:p>
    <w:p w14:paraId="79119DB1" w14:textId="77777777" w:rsidR="008704C3" w:rsidRPr="008704C3" w:rsidRDefault="008704C3" w:rsidP="00802275">
      <w:pPr>
        <w:pStyle w:val="ListParagraph"/>
        <w:spacing w:line="276" w:lineRule="auto"/>
        <w:ind w:left="1080"/>
        <w:rPr>
          <w:rFonts w:cs="Microsoft New Tai Lue"/>
          <w:sz w:val="18"/>
          <w:szCs w:val="18"/>
        </w:rPr>
      </w:pPr>
    </w:p>
    <w:p w14:paraId="20C1D518" w14:textId="5A297F08" w:rsidR="00010487" w:rsidRPr="0000096B" w:rsidRDefault="00010487" w:rsidP="00010487">
      <w:pPr>
        <w:pStyle w:val="Heading2"/>
        <w:pBdr>
          <w:bottom w:val="single" w:sz="4" w:space="1" w:color="auto"/>
        </w:pBdr>
        <w:rPr>
          <w:rFonts w:cs="Microsoft New Tai Lue"/>
          <w:b/>
          <w:bCs/>
          <w:color w:val="auto"/>
          <w:sz w:val="18"/>
          <w:szCs w:val="18"/>
        </w:rPr>
      </w:pPr>
      <w:r>
        <w:rPr>
          <w:rFonts w:cs="Microsoft New Tai Lue"/>
          <w:color w:val="auto"/>
          <w:sz w:val="18"/>
          <w:szCs w:val="18"/>
        </w:rPr>
        <w:t>01/2018</w:t>
      </w:r>
      <w:r w:rsidRPr="0000096B">
        <w:rPr>
          <w:rFonts w:cs="Microsoft New Tai Lue"/>
          <w:color w:val="auto"/>
          <w:sz w:val="18"/>
          <w:szCs w:val="18"/>
        </w:rPr>
        <w:tab/>
      </w:r>
      <w:r w:rsidR="00586376">
        <w:rPr>
          <w:rFonts w:cs="Microsoft New Tai Lue"/>
          <w:color w:val="auto"/>
          <w:sz w:val="18"/>
          <w:szCs w:val="18"/>
        </w:rPr>
        <w:t xml:space="preserve"> –</w:t>
      </w:r>
      <w:r w:rsidR="00586376" w:rsidRPr="0000096B">
        <w:rPr>
          <w:rFonts w:cs="Microsoft New Tai Lue"/>
          <w:color w:val="auto"/>
          <w:sz w:val="18"/>
          <w:szCs w:val="18"/>
        </w:rPr>
        <w:t xml:space="preserve"> </w:t>
      </w:r>
      <w:r w:rsidR="000C36CD" w:rsidRPr="001B5A68">
        <w:rPr>
          <w:rFonts w:cs="Microsoft New Tai Lue"/>
          <w:color w:val="auto"/>
          <w:sz w:val="18"/>
          <w:szCs w:val="18"/>
        </w:rPr>
        <w:t>6</w:t>
      </w:r>
      <w:r w:rsidR="00715761" w:rsidRPr="001B5A68">
        <w:rPr>
          <w:rFonts w:cs="Microsoft New Tai Lue"/>
          <w:color w:val="auto"/>
          <w:sz w:val="18"/>
          <w:szCs w:val="18"/>
        </w:rPr>
        <w:t>/2018</w:t>
      </w:r>
      <w:r w:rsidR="00BA087E" w:rsidRPr="001B5A68">
        <w:rPr>
          <w:rFonts w:cs="Microsoft New Tai Lue"/>
          <w:color w:val="auto"/>
          <w:sz w:val="18"/>
          <w:szCs w:val="18"/>
        </w:rPr>
        <w:t xml:space="preserve"> </w:t>
      </w:r>
      <w:r>
        <w:rPr>
          <w:rFonts w:cs="Microsoft New Tai Lue"/>
          <w:color w:val="auto"/>
          <w:sz w:val="18"/>
          <w:szCs w:val="18"/>
        </w:rPr>
        <w:tab/>
      </w:r>
      <w:r w:rsidR="00A76F33">
        <w:rPr>
          <w:rFonts w:cs="Microsoft New Tai Lue"/>
          <w:color w:val="auto"/>
          <w:sz w:val="18"/>
          <w:szCs w:val="18"/>
        </w:rPr>
        <w:tab/>
      </w:r>
      <w:r w:rsidR="007254BD">
        <w:rPr>
          <w:rFonts w:cs="Microsoft New Tai Lue"/>
          <w:b/>
          <w:bCs/>
          <w:color w:val="auto"/>
          <w:sz w:val="18"/>
          <w:szCs w:val="18"/>
        </w:rPr>
        <w:t xml:space="preserve">[ CORPORATION NAME </w:t>
      </w:r>
      <w:proofErr w:type="gramStart"/>
      <w:r w:rsidR="007254BD">
        <w:rPr>
          <w:rFonts w:cs="Microsoft New Tai Lue"/>
          <w:b/>
          <w:bCs/>
          <w:color w:val="auto"/>
          <w:sz w:val="18"/>
          <w:szCs w:val="18"/>
        </w:rPr>
        <w:t>HIDDEN ]</w:t>
      </w:r>
      <w:proofErr w:type="gramEnd"/>
      <w:r w:rsidR="00DC3C0F">
        <w:rPr>
          <w:rFonts w:cs="Microsoft New Tai Lue"/>
          <w:b/>
          <w:bCs/>
          <w:color w:val="auto"/>
          <w:sz w:val="18"/>
          <w:szCs w:val="18"/>
        </w:rPr>
        <w:tab/>
      </w:r>
      <w:r w:rsidR="00BA240B">
        <w:rPr>
          <w:rFonts w:cs="Microsoft New Tai Lue"/>
          <w:b/>
          <w:bCs/>
          <w:color w:val="auto"/>
          <w:sz w:val="18"/>
          <w:szCs w:val="18"/>
        </w:rPr>
        <w:tab/>
      </w:r>
      <w:r w:rsidR="006468D2">
        <w:rPr>
          <w:rFonts w:cs="Microsoft New Tai Lue"/>
          <w:b/>
          <w:bCs/>
          <w:color w:val="auto"/>
          <w:sz w:val="18"/>
          <w:szCs w:val="18"/>
        </w:rPr>
        <w:tab/>
      </w:r>
      <w:r w:rsidR="007254BD">
        <w:rPr>
          <w:rFonts w:cs="Microsoft New Tai Lue"/>
          <w:color w:val="auto"/>
          <w:sz w:val="18"/>
          <w:szCs w:val="18"/>
        </w:rPr>
        <w:t>PRINCIPLE</w:t>
      </w:r>
      <w:r w:rsidR="008960B0">
        <w:rPr>
          <w:rFonts w:cs="Microsoft New Tai Lue"/>
          <w:color w:val="auto"/>
          <w:sz w:val="18"/>
          <w:szCs w:val="18"/>
        </w:rPr>
        <w:t xml:space="preserve"> CONSULTANT</w:t>
      </w:r>
    </w:p>
    <w:p w14:paraId="4718C433" w14:textId="77777777" w:rsidR="00010487" w:rsidRPr="0000096B" w:rsidRDefault="00010487" w:rsidP="00010487">
      <w:pPr>
        <w:rPr>
          <w:rFonts w:ascii="Franklin Gothic Book" w:hAnsi="Franklin Gothic Book" w:cs="Microsoft New Tai Lue"/>
          <w:sz w:val="18"/>
          <w:szCs w:val="18"/>
        </w:rPr>
      </w:pPr>
    </w:p>
    <w:p w14:paraId="1C2BA123" w14:textId="0569D568" w:rsidR="00010487" w:rsidRPr="0000096B" w:rsidRDefault="00010487" w:rsidP="00010487">
      <w:pPr>
        <w:pStyle w:val="Heading3"/>
        <w:spacing w:line="276" w:lineRule="auto"/>
        <w:rPr>
          <w:rFonts w:cs="Microsoft New Tai Lue"/>
          <w:color w:val="auto"/>
        </w:rPr>
      </w:pPr>
      <w:r w:rsidRPr="0000096B">
        <w:rPr>
          <w:rFonts w:cs="Microsoft New Tai Lue"/>
          <w:color w:val="auto"/>
        </w:rPr>
        <w:t xml:space="preserve">      </w:t>
      </w:r>
      <w:r w:rsidR="00DF2472">
        <w:rPr>
          <w:rFonts w:cs="Microsoft New Tai Lue"/>
          <w:color w:val="auto"/>
        </w:rPr>
        <w:t>MICROSOFT</w:t>
      </w:r>
      <w:r w:rsidRPr="0000096B">
        <w:rPr>
          <w:rFonts w:cs="Microsoft New Tai Lue"/>
          <w:color w:val="auto"/>
        </w:rPr>
        <w:t xml:space="preserve"> 365</w:t>
      </w:r>
      <w:r w:rsidR="00935FAA">
        <w:rPr>
          <w:rFonts w:cs="Microsoft New Tai Lue"/>
          <w:color w:val="auto"/>
        </w:rPr>
        <w:t xml:space="preserve"> CLOUD</w:t>
      </w:r>
      <w:r w:rsidR="00BA240B">
        <w:rPr>
          <w:rFonts w:cs="Microsoft New Tai Lue"/>
          <w:color w:val="auto"/>
        </w:rPr>
        <w:t xml:space="preserve"> SOLUTIONS</w:t>
      </w:r>
      <w:r w:rsidR="00935FAA">
        <w:rPr>
          <w:rFonts w:cs="Microsoft New Tai Lue"/>
          <w:color w:val="auto"/>
        </w:rPr>
        <w:t xml:space="preserve"> </w:t>
      </w:r>
      <w:r w:rsidR="001D5EDB">
        <w:rPr>
          <w:rFonts w:cs="Microsoft New Tai Lue"/>
          <w:color w:val="auto"/>
        </w:rPr>
        <w:t>ARCHITECT</w:t>
      </w:r>
    </w:p>
    <w:p w14:paraId="72E86DA4" w14:textId="77777777" w:rsidR="00CE40F7" w:rsidRPr="0000096B" w:rsidRDefault="00CE40F7" w:rsidP="00CE40F7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>Worked with owner</w:t>
      </w:r>
      <w:r w:rsidRPr="009A25A8">
        <w:rPr>
          <w:rFonts w:ascii="Franklin Gothic Book" w:hAnsi="Franklin Gothic Book" w:cs="Microsoft New Tai Lue"/>
          <w:sz w:val="18"/>
          <w:szCs w:val="18"/>
          <w:lang w:eastAsia="ja-JP"/>
        </w:rPr>
        <w:t>, staff, and vendor to close th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>e office locations</w:t>
      </w:r>
      <w:r w:rsidRPr="009A25A8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and work remotely</w:t>
      </w:r>
    </w:p>
    <w:p w14:paraId="59C32BF4" w14:textId="77777777" w:rsidR="00CE40F7" w:rsidRPr="0000096B" w:rsidRDefault="00CE40F7" w:rsidP="00CE40F7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>Managed team to e</w:t>
      </w:r>
      <w:r w:rsidRPr="009A25A8">
        <w:rPr>
          <w:rFonts w:ascii="Franklin Gothic Book" w:hAnsi="Franklin Gothic Book" w:cs="Microsoft New Tai Lue"/>
          <w:sz w:val="18"/>
          <w:szCs w:val="18"/>
          <w:lang w:eastAsia="ja-JP"/>
        </w:rPr>
        <w:t>xecute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a cutover migration and</w:t>
      </w:r>
      <w:r w:rsidRPr="009A25A8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the transition of on-premises business processes to the cloud</w:t>
      </w:r>
    </w:p>
    <w:p w14:paraId="19BD0592" w14:textId="77777777" w:rsidR="00010487" w:rsidRDefault="00010487" w:rsidP="00D32A29">
      <w:pPr>
        <w:pStyle w:val="Heading2"/>
        <w:pBdr>
          <w:bottom w:val="single" w:sz="4" w:space="1" w:color="auto"/>
        </w:pBdr>
        <w:rPr>
          <w:rFonts w:cs="Microsoft New Tai Lue"/>
          <w:b/>
          <w:bCs/>
          <w:color w:val="auto"/>
          <w:sz w:val="18"/>
          <w:szCs w:val="18"/>
        </w:rPr>
      </w:pPr>
    </w:p>
    <w:p w14:paraId="01F90854" w14:textId="5CF9BA39" w:rsidR="00D76793" w:rsidRPr="00E927D0" w:rsidRDefault="0037181D" w:rsidP="00D32A29">
      <w:pPr>
        <w:pStyle w:val="Heading2"/>
        <w:pBdr>
          <w:bottom w:val="single" w:sz="4" w:space="1" w:color="auto"/>
        </w:pBdr>
        <w:rPr>
          <w:rFonts w:cs="Microsoft New Tai Lue"/>
          <w:bCs/>
          <w:color w:val="auto"/>
          <w:sz w:val="18"/>
          <w:szCs w:val="18"/>
        </w:rPr>
      </w:pPr>
      <w:r w:rsidRPr="0000096B">
        <w:rPr>
          <w:rFonts w:cs="Microsoft New Tai Lue"/>
          <w:b/>
          <w:bCs/>
          <w:color w:val="auto"/>
          <w:sz w:val="18"/>
          <w:szCs w:val="18"/>
        </w:rPr>
        <w:t xml:space="preserve"> </w:t>
      </w:r>
      <w:r w:rsidR="008E41D9" w:rsidRPr="0000096B">
        <w:rPr>
          <w:rFonts w:cs="Microsoft New Tai Lue"/>
          <w:color w:val="auto"/>
          <w:sz w:val="18"/>
          <w:szCs w:val="18"/>
        </w:rPr>
        <w:t xml:space="preserve">08/2016 </w:t>
      </w:r>
      <w:r w:rsidR="00010487">
        <w:rPr>
          <w:rFonts w:cs="Microsoft New Tai Lue"/>
          <w:color w:val="auto"/>
          <w:sz w:val="18"/>
          <w:szCs w:val="18"/>
        </w:rPr>
        <w:t>–</w:t>
      </w:r>
      <w:r w:rsidR="008E41D9" w:rsidRPr="0000096B">
        <w:rPr>
          <w:rFonts w:cs="Microsoft New Tai Lue"/>
          <w:color w:val="auto"/>
          <w:sz w:val="18"/>
          <w:szCs w:val="18"/>
        </w:rPr>
        <w:t xml:space="preserve"> </w:t>
      </w:r>
      <w:r w:rsidR="00010487">
        <w:rPr>
          <w:rFonts w:cs="Microsoft New Tai Lue"/>
          <w:color w:val="auto"/>
          <w:sz w:val="18"/>
          <w:szCs w:val="18"/>
        </w:rPr>
        <w:t>01/2018</w:t>
      </w:r>
      <w:r w:rsidR="00D32A29" w:rsidRPr="0000096B">
        <w:rPr>
          <w:rFonts w:cs="Microsoft New Tai Lue"/>
          <w:color w:val="auto"/>
          <w:sz w:val="18"/>
          <w:szCs w:val="18"/>
        </w:rPr>
        <w:tab/>
      </w:r>
      <w:r w:rsidR="00A76F33">
        <w:rPr>
          <w:rFonts w:cs="Microsoft New Tai Lue"/>
          <w:color w:val="auto"/>
          <w:sz w:val="18"/>
          <w:szCs w:val="18"/>
        </w:rPr>
        <w:tab/>
      </w:r>
      <w:r w:rsidR="007254BD">
        <w:rPr>
          <w:rFonts w:cs="Microsoft New Tai Lue"/>
          <w:b/>
          <w:bCs/>
          <w:color w:val="auto"/>
          <w:sz w:val="18"/>
          <w:szCs w:val="18"/>
        </w:rPr>
        <w:t xml:space="preserve">[ </w:t>
      </w:r>
      <w:r w:rsidR="007254BD">
        <w:rPr>
          <w:rFonts w:cs="Microsoft New Tai Lue"/>
          <w:b/>
          <w:bCs/>
          <w:color w:val="auto"/>
          <w:sz w:val="18"/>
          <w:szCs w:val="18"/>
        </w:rPr>
        <w:t>GOVERNMENT ENTITY NAME</w:t>
      </w:r>
      <w:r w:rsidR="007254BD">
        <w:rPr>
          <w:rFonts w:cs="Microsoft New Tai Lue"/>
          <w:b/>
          <w:bCs/>
          <w:color w:val="auto"/>
          <w:sz w:val="18"/>
          <w:szCs w:val="18"/>
        </w:rPr>
        <w:t xml:space="preserve"> </w:t>
      </w:r>
      <w:proofErr w:type="gramStart"/>
      <w:r w:rsidR="007254BD">
        <w:rPr>
          <w:rFonts w:cs="Microsoft New Tai Lue"/>
          <w:b/>
          <w:bCs/>
          <w:color w:val="auto"/>
          <w:sz w:val="18"/>
          <w:szCs w:val="18"/>
        </w:rPr>
        <w:t>HIDDEN ]</w:t>
      </w:r>
      <w:proofErr w:type="gramEnd"/>
      <w:r w:rsidR="003A0F4D">
        <w:rPr>
          <w:rFonts w:cs="Microsoft New Tai Lue"/>
          <w:b/>
          <w:color w:val="auto"/>
          <w:sz w:val="18"/>
          <w:szCs w:val="18"/>
        </w:rPr>
        <w:tab/>
      </w:r>
      <w:r w:rsidR="00010487">
        <w:rPr>
          <w:rFonts w:cs="Microsoft New Tai Lue"/>
          <w:b/>
          <w:color w:val="auto"/>
          <w:sz w:val="18"/>
          <w:szCs w:val="18"/>
        </w:rPr>
        <w:tab/>
      </w:r>
      <w:r w:rsidR="00C65171">
        <w:rPr>
          <w:rFonts w:cs="Microsoft New Tai Lue"/>
          <w:color w:val="auto"/>
          <w:sz w:val="18"/>
          <w:szCs w:val="18"/>
        </w:rPr>
        <w:t>SENIOR SYSTEMS</w:t>
      </w:r>
      <w:r w:rsidR="00F83ADD">
        <w:rPr>
          <w:rFonts w:cs="Microsoft New Tai Lue"/>
          <w:color w:val="auto"/>
          <w:sz w:val="18"/>
          <w:szCs w:val="18"/>
        </w:rPr>
        <w:t xml:space="preserve"> </w:t>
      </w:r>
      <w:r w:rsidR="008960B0" w:rsidRPr="008960B0">
        <w:rPr>
          <w:rFonts w:cs="Microsoft New Tai Lue"/>
          <w:color w:val="auto"/>
          <w:sz w:val="18"/>
          <w:szCs w:val="18"/>
        </w:rPr>
        <w:t>ANALYST</w:t>
      </w:r>
    </w:p>
    <w:p w14:paraId="49C133DD" w14:textId="77777777" w:rsidR="00D76793" w:rsidRPr="0000096B" w:rsidRDefault="00D76793" w:rsidP="00D76793">
      <w:pPr>
        <w:rPr>
          <w:rFonts w:ascii="Franklin Gothic Book" w:hAnsi="Franklin Gothic Book" w:cs="Microsoft New Tai Lue"/>
          <w:sz w:val="18"/>
          <w:szCs w:val="18"/>
        </w:rPr>
      </w:pPr>
    </w:p>
    <w:p w14:paraId="13EF8BB8" w14:textId="27A06917" w:rsidR="00D76793" w:rsidRPr="0000096B" w:rsidRDefault="00FA0ABF" w:rsidP="00D32A29">
      <w:pPr>
        <w:pStyle w:val="Heading3"/>
        <w:spacing w:line="276" w:lineRule="auto"/>
        <w:rPr>
          <w:rFonts w:cs="Microsoft New Tai Lue"/>
          <w:color w:val="auto"/>
        </w:rPr>
      </w:pPr>
      <w:r w:rsidRPr="0000096B">
        <w:rPr>
          <w:rFonts w:cs="Microsoft New Tai Lue"/>
          <w:color w:val="auto"/>
        </w:rPr>
        <w:t xml:space="preserve">      </w:t>
      </w:r>
      <w:r w:rsidR="00DF2472">
        <w:rPr>
          <w:rFonts w:cs="Microsoft New Tai Lue"/>
          <w:color w:val="auto"/>
        </w:rPr>
        <w:t>MICROSOFT</w:t>
      </w:r>
      <w:r w:rsidRPr="0000096B">
        <w:rPr>
          <w:rFonts w:cs="Microsoft New Tai Lue"/>
          <w:color w:val="auto"/>
        </w:rPr>
        <w:t xml:space="preserve"> 365, SHAREPOINT, AND</w:t>
      </w:r>
      <w:r w:rsidR="00D76793" w:rsidRPr="0000096B">
        <w:rPr>
          <w:rFonts w:cs="Microsoft New Tai Lue"/>
          <w:color w:val="auto"/>
        </w:rPr>
        <w:t xml:space="preserve"> ONEDRIVE FOR BU</w:t>
      </w:r>
      <w:r w:rsidRPr="0000096B">
        <w:rPr>
          <w:rFonts w:cs="Microsoft New Tai Lue"/>
          <w:color w:val="auto"/>
        </w:rPr>
        <w:t xml:space="preserve">SINESS ADMINISTRATOR </w:t>
      </w:r>
    </w:p>
    <w:p w14:paraId="67CFC192" w14:textId="1D13E784" w:rsidR="00D76793" w:rsidRPr="0000096B" w:rsidRDefault="00D76793" w:rsidP="00D32A29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 w:rsidRPr="0000096B">
        <w:rPr>
          <w:rFonts w:ascii="Franklin Gothic Book" w:hAnsi="Franklin Gothic Book" w:cs="Microsoft New Tai Lue"/>
          <w:sz w:val="18"/>
          <w:szCs w:val="18"/>
          <w:lang w:eastAsia="ja-JP"/>
        </w:rPr>
        <w:t>Script</w:t>
      </w:r>
      <w:r w:rsidR="00960E9B">
        <w:rPr>
          <w:rFonts w:ascii="Franklin Gothic Book" w:hAnsi="Franklin Gothic Book" w:cs="Microsoft New Tai Lue"/>
          <w:sz w:val="18"/>
          <w:szCs w:val="18"/>
          <w:lang w:eastAsia="ja-JP"/>
        </w:rPr>
        <w:t>ed</w:t>
      </w:r>
      <w:r w:rsidRPr="0000096B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PowerShell solutions to aut</w:t>
      </w:r>
      <w:r w:rsidR="00FA0ABF" w:rsidRPr="0000096B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omate and simplify tasks and </w:t>
      </w:r>
      <w:r w:rsidRPr="0000096B">
        <w:rPr>
          <w:rFonts w:ascii="Franklin Gothic Book" w:hAnsi="Franklin Gothic Book" w:cs="Microsoft New Tai Lue"/>
          <w:sz w:val="18"/>
          <w:szCs w:val="18"/>
          <w:lang w:eastAsia="ja-JP"/>
        </w:rPr>
        <w:t>generate reports </w:t>
      </w:r>
    </w:p>
    <w:p w14:paraId="2841F2EE" w14:textId="718ABE78" w:rsidR="00D76793" w:rsidRPr="0000096B" w:rsidRDefault="009A25A8" w:rsidP="009A25A8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Worked with </w:t>
      </w:r>
      <w:r w:rsidR="008F1C5A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the </w:t>
      </w:r>
      <w:r w:rsidRPr="008F1C5A">
        <w:rPr>
          <w:rFonts w:ascii="Franklin Gothic Book" w:hAnsi="Franklin Gothic Book" w:cs="Microsoft New Tai Lue"/>
          <w:noProof/>
          <w:sz w:val="18"/>
          <w:szCs w:val="18"/>
          <w:lang w:eastAsia="ja-JP"/>
        </w:rPr>
        <w:t>team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, </w:t>
      </w:r>
      <w:r w:rsidRPr="009A25A8">
        <w:rPr>
          <w:rFonts w:ascii="Franklin Gothic Book" w:hAnsi="Franklin Gothic Book" w:cs="Microsoft New Tai Lue"/>
          <w:sz w:val="18"/>
          <w:szCs w:val="18"/>
          <w:lang w:eastAsia="ja-JP"/>
        </w:rPr>
        <w:t>business units, and vendor to resolve needs (i.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>e., workflows, troubleshooting, projects</w:t>
      </w:r>
      <w:r w:rsidRPr="009A25A8">
        <w:rPr>
          <w:rFonts w:ascii="Franklin Gothic Book" w:hAnsi="Franklin Gothic Book" w:cs="Microsoft New Tai Lue"/>
          <w:sz w:val="18"/>
          <w:szCs w:val="18"/>
          <w:lang w:eastAsia="ja-JP"/>
        </w:rPr>
        <w:t>)</w:t>
      </w:r>
    </w:p>
    <w:p w14:paraId="051155BA" w14:textId="009D2447" w:rsidR="00D76793" w:rsidRPr="0000096B" w:rsidRDefault="00D76793" w:rsidP="00D32A29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bookmarkStart w:id="3" w:name="_Hlk68174032"/>
      <w:r w:rsidRPr="0000096B">
        <w:rPr>
          <w:rFonts w:ascii="Franklin Gothic Book" w:hAnsi="Franklin Gothic Book" w:cs="Microsoft New Tai Lue"/>
          <w:sz w:val="18"/>
          <w:szCs w:val="18"/>
          <w:lang w:eastAsia="ja-JP"/>
        </w:rPr>
        <w:t>Work</w:t>
      </w:r>
      <w:r w:rsidR="00960E9B">
        <w:rPr>
          <w:rFonts w:ascii="Franklin Gothic Book" w:hAnsi="Franklin Gothic Book" w:cs="Microsoft New Tai Lue"/>
          <w:sz w:val="18"/>
          <w:szCs w:val="18"/>
          <w:lang w:eastAsia="ja-JP"/>
        </w:rPr>
        <w:t>ed</w:t>
      </w:r>
      <w:r w:rsidRPr="0000096B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with Microsoft and team to develop a </w:t>
      </w:r>
      <w:r w:rsidR="001D6F8A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mass content </w:t>
      </w:r>
      <w:r w:rsidRPr="0000096B">
        <w:rPr>
          <w:rFonts w:ascii="Franklin Gothic Book" w:hAnsi="Franklin Gothic Book" w:cs="Microsoft New Tai Lue"/>
          <w:sz w:val="18"/>
          <w:szCs w:val="18"/>
          <w:lang w:eastAsia="ja-JP"/>
        </w:rPr>
        <w:t>migration plan</w:t>
      </w:r>
      <w:r w:rsidR="001D6F8A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(web pages, documents, manuals, forms)</w:t>
      </w:r>
    </w:p>
    <w:bookmarkEnd w:id="3"/>
    <w:p w14:paraId="05127C11" w14:textId="47262823" w:rsidR="00D76793" w:rsidRPr="0000096B" w:rsidRDefault="009A25A8" w:rsidP="009A25A8">
      <w:pPr>
        <w:pStyle w:val="ListParagraph"/>
        <w:numPr>
          <w:ilvl w:val="0"/>
          <w:numId w:val="4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 w:rsidRPr="009A25A8">
        <w:rPr>
          <w:rFonts w:ascii="Franklin Gothic Book" w:hAnsi="Franklin Gothic Book" w:cs="Microsoft New Tai Lue"/>
          <w:sz w:val="18"/>
          <w:szCs w:val="18"/>
          <w:lang w:eastAsia="ja-JP"/>
        </w:rPr>
        <w:t>Designed a requirements solution to prevent the unauthorized sharing of cloud data</w:t>
      </w:r>
    </w:p>
    <w:p w14:paraId="082B2D05" w14:textId="77777777" w:rsidR="00D32A29" w:rsidRPr="0000096B" w:rsidRDefault="00D32A29" w:rsidP="00D76793">
      <w:pPr>
        <w:pStyle w:val="Heading2"/>
        <w:ind w:left="270"/>
        <w:rPr>
          <w:rFonts w:cs="Microsoft New Tai Lue"/>
          <w:color w:val="auto"/>
          <w:sz w:val="18"/>
          <w:szCs w:val="18"/>
        </w:rPr>
      </w:pPr>
    </w:p>
    <w:p w14:paraId="70FC6587" w14:textId="1FC3AC49" w:rsidR="00D76793" w:rsidRPr="0000096B" w:rsidRDefault="008E41D9" w:rsidP="00E927D0">
      <w:pPr>
        <w:pStyle w:val="Heading2"/>
        <w:pBdr>
          <w:bottom w:val="single" w:sz="4" w:space="0" w:color="auto"/>
        </w:pBdr>
        <w:rPr>
          <w:rFonts w:cs="Microsoft New Tai Lue"/>
          <w:b/>
          <w:color w:val="auto"/>
          <w:sz w:val="18"/>
          <w:szCs w:val="18"/>
        </w:rPr>
      </w:pPr>
      <w:r w:rsidRPr="0000096B">
        <w:rPr>
          <w:rFonts w:cs="Microsoft New Tai Lue"/>
          <w:color w:val="auto"/>
          <w:sz w:val="18"/>
          <w:szCs w:val="18"/>
        </w:rPr>
        <w:t xml:space="preserve">01/2010 - </w:t>
      </w:r>
      <w:r w:rsidR="00D32A29" w:rsidRPr="0000096B">
        <w:rPr>
          <w:rFonts w:cs="Microsoft New Tai Lue"/>
          <w:color w:val="auto"/>
          <w:sz w:val="18"/>
          <w:szCs w:val="18"/>
        </w:rPr>
        <w:t>08/2016</w:t>
      </w:r>
      <w:r w:rsidR="00D32A29" w:rsidRPr="0000096B">
        <w:rPr>
          <w:rFonts w:cs="Microsoft New Tai Lue"/>
          <w:color w:val="auto"/>
          <w:sz w:val="18"/>
          <w:szCs w:val="18"/>
        </w:rPr>
        <w:tab/>
      </w:r>
      <w:r w:rsidR="00D32A29" w:rsidRPr="0000096B">
        <w:rPr>
          <w:rFonts w:cs="Microsoft New Tai Lue"/>
          <w:color w:val="auto"/>
          <w:sz w:val="18"/>
          <w:szCs w:val="18"/>
        </w:rPr>
        <w:tab/>
      </w:r>
      <w:r w:rsidR="007254BD">
        <w:rPr>
          <w:rFonts w:cs="Microsoft New Tai Lue"/>
          <w:b/>
          <w:bCs/>
          <w:color w:val="auto"/>
          <w:sz w:val="18"/>
          <w:szCs w:val="18"/>
        </w:rPr>
        <w:t xml:space="preserve">[ GOVERNMENT ENTITY NAME </w:t>
      </w:r>
      <w:proofErr w:type="gramStart"/>
      <w:r w:rsidR="007254BD">
        <w:rPr>
          <w:rFonts w:cs="Microsoft New Tai Lue"/>
          <w:b/>
          <w:bCs/>
          <w:color w:val="auto"/>
          <w:sz w:val="18"/>
          <w:szCs w:val="18"/>
        </w:rPr>
        <w:t>HIDDEN ]</w:t>
      </w:r>
      <w:proofErr w:type="gramEnd"/>
      <w:r w:rsidR="007254BD">
        <w:rPr>
          <w:rFonts w:cs="Microsoft New Tai Lue"/>
          <w:b/>
          <w:bCs/>
          <w:color w:val="auto"/>
          <w:sz w:val="18"/>
          <w:szCs w:val="18"/>
        </w:rPr>
        <w:tab/>
      </w:r>
      <w:r w:rsidR="00F51992">
        <w:rPr>
          <w:rFonts w:cs="Microsoft New Tai Lue"/>
          <w:b/>
          <w:color w:val="auto"/>
          <w:sz w:val="18"/>
          <w:szCs w:val="18"/>
        </w:rPr>
        <w:tab/>
      </w:r>
      <w:r w:rsidR="008960B0">
        <w:rPr>
          <w:rFonts w:cs="Microsoft New Tai Lue"/>
          <w:color w:val="auto"/>
          <w:sz w:val="18"/>
          <w:szCs w:val="18"/>
        </w:rPr>
        <w:t xml:space="preserve">SENIOR </w:t>
      </w:r>
      <w:r w:rsidR="00F83ADD">
        <w:rPr>
          <w:rFonts w:cs="Microsoft New Tai Lue"/>
          <w:color w:val="auto"/>
          <w:sz w:val="18"/>
          <w:szCs w:val="18"/>
        </w:rPr>
        <w:t xml:space="preserve">SYSTEMS </w:t>
      </w:r>
      <w:r w:rsidR="008960B0">
        <w:rPr>
          <w:rFonts w:cs="Microsoft New Tai Lue"/>
          <w:color w:val="auto"/>
          <w:sz w:val="18"/>
          <w:szCs w:val="18"/>
        </w:rPr>
        <w:t>ANALYST</w:t>
      </w:r>
      <w:r w:rsidR="00706859">
        <w:rPr>
          <w:rFonts w:cs="Microsoft New Tai Lue"/>
          <w:color w:val="auto"/>
          <w:sz w:val="18"/>
          <w:szCs w:val="18"/>
        </w:rPr>
        <w:tab/>
      </w:r>
      <w:r w:rsidR="006468D2">
        <w:rPr>
          <w:rFonts w:cs="Microsoft New Tai Lue"/>
          <w:color w:val="auto"/>
          <w:sz w:val="18"/>
          <w:szCs w:val="18"/>
        </w:rPr>
        <w:tab/>
      </w:r>
    </w:p>
    <w:p w14:paraId="1DCFE4FB" w14:textId="77777777" w:rsidR="00D76793" w:rsidRPr="0000096B" w:rsidRDefault="00D76793" w:rsidP="00D76793">
      <w:pPr>
        <w:rPr>
          <w:rFonts w:ascii="Franklin Gothic Book" w:hAnsi="Franklin Gothic Book" w:cs="Microsoft New Tai Lue"/>
          <w:sz w:val="18"/>
          <w:szCs w:val="18"/>
          <w:lang w:eastAsia="ja-JP"/>
        </w:rPr>
      </w:pPr>
    </w:p>
    <w:p w14:paraId="4B902B41" w14:textId="1C0E8DD2" w:rsidR="00D76793" w:rsidRPr="0000096B" w:rsidRDefault="00D76793" w:rsidP="00D32A29">
      <w:pPr>
        <w:spacing w:line="276" w:lineRule="auto"/>
        <w:ind w:left="360"/>
        <w:rPr>
          <w:rFonts w:ascii="Franklin Gothic Book" w:hAnsi="Franklin Gothic Book" w:cs="Microsoft New Tai Lue"/>
          <w:sz w:val="18"/>
          <w:szCs w:val="18"/>
        </w:rPr>
      </w:pPr>
      <w:r w:rsidRPr="0000096B">
        <w:rPr>
          <w:rFonts w:ascii="Franklin Gothic Book" w:hAnsi="Franklin Gothic Book" w:cs="Microsoft New Tai Lue"/>
          <w:sz w:val="18"/>
          <w:szCs w:val="18"/>
        </w:rPr>
        <w:t xml:space="preserve">SHAREPOINT ADMINISTRATOR, SHAREPOINT TRAINER, </w:t>
      </w:r>
      <w:r w:rsidR="00FB54F8">
        <w:rPr>
          <w:rFonts w:ascii="Franklin Gothic Book" w:hAnsi="Franklin Gothic Book" w:cs="Microsoft New Tai Lue"/>
          <w:noProof/>
          <w:sz w:val="18"/>
          <w:szCs w:val="18"/>
        </w:rPr>
        <w:t>WEB</w:t>
      </w:r>
      <w:r w:rsidR="00FA0ABF" w:rsidRPr="00467116">
        <w:rPr>
          <w:rFonts w:ascii="Franklin Gothic Book" w:hAnsi="Franklin Gothic Book" w:cs="Microsoft New Tai Lue"/>
          <w:noProof/>
          <w:sz w:val="18"/>
          <w:szCs w:val="18"/>
        </w:rPr>
        <w:t>MASTER</w:t>
      </w:r>
    </w:p>
    <w:p w14:paraId="6C6E9808" w14:textId="77777777" w:rsidR="001D6F8A" w:rsidRDefault="001D6F8A" w:rsidP="001D6F8A">
      <w:pPr>
        <w:pStyle w:val="ListParagraph"/>
        <w:numPr>
          <w:ilvl w:val="0"/>
          <w:numId w:val="5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 w:rsidRPr="00F41097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Worked with developers to establish, test, and 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remediate HTML, CSS, JavaScript, and SharePoint </w:t>
      </w:r>
      <w:r w:rsidRPr="00F41097">
        <w:rPr>
          <w:rFonts w:ascii="Franklin Gothic Book" w:hAnsi="Franklin Gothic Book" w:cs="Microsoft New Tai Lue"/>
          <w:sz w:val="18"/>
          <w:szCs w:val="18"/>
          <w:lang w:eastAsia="ja-JP"/>
        </w:rPr>
        <w:t>components</w:t>
      </w:r>
    </w:p>
    <w:p w14:paraId="245D80F2" w14:textId="3D7AD7E5" w:rsidR="00D76793" w:rsidRPr="0000096B" w:rsidRDefault="00F41097" w:rsidP="00F41097">
      <w:pPr>
        <w:pStyle w:val="ListParagraph"/>
        <w:numPr>
          <w:ilvl w:val="0"/>
          <w:numId w:val="5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Developed a solution to help migrate and communicate changes to </w:t>
      </w:r>
      <w:r w:rsidR="00F23529">
        <w:rPr>
          <w:rFonts w:ascii="Franklin Gothic Book" w:hAnsi="Franklin Gothic Book" w:cs="Microsoft New Tai Lue"/>
          <w:sz w:val="18"/>
          <w:szCs w:val="18"/>
          <w:lang w:eastAsia="ja-JP"/>
        </w:rPr>
        <w:t>SharePoint content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between Agencies</w:t>
      </w:r>
      <w:r w:rsidR="00D76793" w:rsidRPr="0000096B">
        <w:rPr>
          <w:rFonts w:ascii="Franklin Gothic Book" w:hAnsi="Franklin Gothic Book" w:cs="Microsoft New Tai Lue"/>
          <w:sz w:val="18"/>
          <w:szCs w:val="18"/>
          <w:lang w:eastAsia="ja-JP"/>
        </w:rPr>
        <w:t> </w:t>
      </w:r>
    </w:p>
    <w:p w14:paraId="1CA3D9E3" w14:textId="38D87601" w:rsidR="00FB54F8" w:rsidRDefault="00FB54F8" w:rsidP="00FB54F8">
      <w:pPr>
        <w:pStyle w:val="ListParagraph"/>
        <w:numPr>
          <w:ilvl w:val="0"/>
          <w:numId w:val="5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 w:rsidRPr="00FB54F8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Gathered and organized information to facilitate various knowledge transfer </w:t>
      </w:r>
      <w:r w:rsidRPr="008F1C5A">
        <w:rPr>
          <w:rFonts w:ascii="Franklin Gothic Book" w:hAnsi="Franklin Gothic Book" w:cs="Microsoft New Tai Lue"/>
          <w:noProof/>
          <w:sz w:val="18"/>
          <w:szCs w:val="18"/>
          <w:lang w:eastAsia="ja-JP"/>
        </w:rPr>
        <w:t>processes</w:t>
      </w:r>
      <w:r w:rsidR="00D76793" w:rsidRPr="0000096B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</w:t>
      </w:r>
    </w:p>
    <w:p w14:paraId="656641A7" w14:textId="7BFAF20E" w:rsidR="00923F8F" w:rsidRPr="0040210A" w:rsidRDefault="008F1C5A" w:rsidP="00D32A29">
      <w:pPr>
        <w:pStyle w:val="ListParagraph"/>
        <w:numPr>
          <w:ilvl w:val="0"/>
          <w:numId w:val="5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Tested </w:t>
      </w:r>
      <w:r w:rsidR="00D76793" w:rsidRPr="0000096B">
        <w:rPr>
          <w:rFonts w:ascii="Franklin Gothic Book" w:hAnsi="Franklin Gothic Book" w:cs="Microsoft New Tai Lue"/>
          <w:sz w:val="18"/>
          <w:szCs w:val="18"/>
          <w:lang w:eastAsia="ja-JP"/>
        </w:rPr>
        <w:t>SharePoint’s compatibility with existing and new technologie</w:t>
      </w:r>
      <w:r w:rsidR="0040210A">
        <w:rPr>
          <w:rFonts w:ascii="Franklin Gothic Book" w:hAnsi="Franklin Gothic Book" w:cs="Microsoft New Tai Lue"/>
          <w:sz w:val="18"/>
          <w:szCs w:val="18"/>
          <w:lang w:eastAsia="ja-JP"/>
        </w:rPr>
        <w:t>s</w:t>
      </w:r>
    </w:p>
    <w:p w14:paraId="2EEE6F81" w14:textId="67EECB1F" w:rsidR="00F41097" w:rsidRDefault="00F41097" w:rsidP="00F41097">
      <w:pPr>
        <w:pStyle w:val="ListParagraph"/>
        <w:numPr>
          <w:ilvl w:val="0"/>
          <w:numId w:val="5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 w:rsidRPr="00F41097">
        <w:rPr>
          <w:rFonts w:ascii="Franklin Gothic Book" w:hAnsi="Franklin Gothic Book" w:cs="Microsoft New Tai Lue"/>
          <w:sz w:val="18"/>
          <w:szCs w:val="18"/>
        </w:rPr>
        <w:t xml:space="preserve">Worked </w:t>
      </w:r>
      <w:r w:rsidR="001D6F8A">
        <w:rPr>
          <w:rFonts w:ascii="Franklin Gothic Book" w:hAnsi="Franklin Gothic Book" w:cs="Microsoft New Tai Lue"/>
          <w:sz w:val="18"/>
          <w:szCs w:val="18"/>
        </w:rPr>
        <w:t xml:space="preserve">with </w:t>
      </w:r>
      <w:r w:rsidRPr="00F41097">
        <w:rPr>
          <w:rFonts w:ascii="Franklin Gothic Book" w:hAnsi="Franklin Gothic Book" w:cs="Microsoft New Tai Lue"/>
          <w:sz w:val="18"/>
          <w:szCs w:val="18"/>
        </w:rPr>
        <w:t>customers and external developers to remediate system migration problems</w:t>
      </w:r>
    </w:p>
    <w:p w14:paraId="2AEA9D30" w14:textId="0FDBCEE8" w:rsidR="00D76793" w:rsidRPr="0000096B" w:rsidRDefault="00D76793" w:rsidP="00D32A29">
      <w:pPr>
        <w:pStyle w:val="ListParagraph"/>
        <w:numPr>
          <w:ilvl w:val="0"/>
          <w:numId w:val="5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 w:rsidRPr="0000096B">
        <w:rPr>
          <w:rFonts w:ascii="Franklin Gothic Book" w:hAnsi="Franklin Gothic Book" w:cs="Microsoft New Tai Lue"/>
          <w:sz w:val="18"/>
          <w:szCs w:val="18"/>
        </w:rPr>
        <w:t xml:space="preserve">Worked with developers to </w:t>
      </w:r>
      <w:r w:rsidR="00FA0ABF" w:rsidRPr="0000096B">
        <w:rPr>
          <w:rFonts w:ascii="Franklin Gothic Book" w:hAnsi="Franklin Gothic Book" w:cs="Microsoft New Tai Lue"/>
          <w:sz w:val="18"/>
          <w:szCs w:val="18"/>
        </w:rPr>
        <w:t>establish</w:t>
      </w:r>
      <w:r w:rsidRPr="0000096B">
        <w:rPr>
          <w:rFonts w:ascii="Franklin Gothic Book" w:hAnsi="Franklin Gothic Book" w:cs="Microsoft New Tai Lue"/>
          <w:sz w:val="18"/>
          <w:szCs w:val="18"/>
        </w:rPr>
        <w:t>, test</w:t>
      </w:r>
      <w:r w:rsidR="00960E9B">
        <w:rPr>
          <w:rFonts w:ascii="Franklin Gothic Book" w:hAnsi="Franklin Gothic Book" w:cs="Microsoft New Tai Lue"/>
          <w:sz w:val="18"/>
          <w:szCs w:val="18"/>
        </w:rPr>
        <w:t>,</w:t>
      </w:r>
      <w:r w:rsidRPr="0000096B">
        <w:rPr>
          <w:rFonts w:ascii="Franklin Gothic Book" w:hAnsi="Franklin Gothic Book" w:cs="Microsoft New Tai Lue"/>
          <w:sz w:val="18"/>
          <w:szCs w:val="18"/>
        </w:rPr>
        <w:t xml:space="preserve"> and remediate SharePoint master page templates</w:t>
      </w:r>
    </w:p>
    <w:p w14:paraId="059D04B2" w14:textId="770649CA" w:rsidR="00D76793" w:rsidRPr="0000096B" w:rsidRDefault="00F41097" w:rsidP="00F41097">
      <w:pPr>
        <w:pStyle w:val="ListParagraph"/>
        <w:numPr>
          <w:ilvl w:val="0"/>
          <w:numId w:val="5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 w:rsidRPr="00F41097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Designed and managed </w:t>
      </w:r>
      <w:r w:rsidR="001F2241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a </w:t>
      </w:r>
      <w:r w:rsidRPr="00F41097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new method </w:t>
      </w:r>
      <w:r w:rsidR="001F2241">
        <w:rPr>
          <w:rFonts w:ascii="Franklin Gothic Book" w:hAnsi="Franklin Gothic Book" w:cs="Microsoft New Tai Lue"/>
          <w:sz w:val="18"/>
          <w:szCs w:val="18"/>
          <w:lang w:eastAsia="ja-JP"/>
        </w:rPr>
        <w:t>for</w:t>
      </w:r>
      <w:r w:rsidRPr="00F41097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publishing 5000 internal and external documents monthly</w:t>
      </w:r>
    </w:p>
    <w:p w14:paraId="73C9D45D" w14:textId="77777777" w:rsidR="00D76793" w:rsidRPr="0000096B" w:rsidRDefault="00D76793" w:rsidP="00D76793">
      <w:pPr>
        <w:pStyle w:val="Heading2"/>
        <w:ind w:left="270"/>
        <w:rPr>
          <w:rFonts w:cs="Microsoft New Tai Lue"/>
          <w:b/>
          <w:color w:val="auto"/>
          <w:sz w:val="18"/>
          <w:szCs w:val="18"/>
        </w:rPr>
      </w:pPr>
    </w:p>
    <w:p w14:paraId="0699EEE4" w14:textId="58A07F52" w:rsidR="00D76793" w:rsidRPr="0000096B" w:rsidRDefault="00D32A29" w:rsidP="00D32A29">
      <w:pPr>
        <w:pStyle w:val="Heading2"/>
        <w:pBdr>
          <w:bottom w:val="single" w:sz="4" w:space="1" w:color="auto"/>
        </w:pBdr>
        <w:rPr>
          <w:rFonts w:cs="Microsoft New Tai Lue"/>
          <w:color w:val="auto"/>
          <w:sz w:val="18"/>
          <w:szCs w:val="18"/>
        </w:rPr>
      </w:pPr>
      <w:r w:rsidRPr="0000096B">
        <w:rPr>
          <w:rFonts w:cs="Microsoft New Tai Lue"/>
          <w:color w:val="auto"/>
          <w:sz w:val="18"/>
          <w:szCs w:val="18"/>
        </w:rPr>
        <w:t>11</w:t>
      </w:r>
      <w:r w:rsidR="008E41D9" w:rsidRPr="0000096B">
        <w:rPr>
          <w:rFonts w:cs="Microsoft New Tai Lue"/>
          <w:color w:val="auto"/>
          <w:sz w:val="18"/>
          <w:szCs w:val="18"/>
        </w:rPr>
        <w:t xml:space="preserve">/2007 - </w:t>
      </w:r>
      <w:r w:rsidRPr="0000096B">
        <w:rPr>
          <w:rFonts w:cs="Microsoft New Tai Lue"/>
          <w:color w:val="auto"/>
          <w:sz w:val="18"/>
          <w:szCs w:val="18"/>
        </w:rPr>
        <w:t>01/2010</w:t>
      </w:r>
      <w:r w:rsidRPr="0000096B">
        <w:rPr>
          <w:rFonts w:cs="Microsoft New Tai Lue"/>
          <w:b/>
          <w:color w:val="auto"/>
          <w:sz w:val="18"/>
          <w:szCs w:val="18"/>
        </w:rPr>
        <w:tab/>
      </w:r>
      <w:r w:rsidRPr="0000096B">
        <w:rPr>
          <w:rFonts w:cs="Microsoft New Tai Lue"/>
          <w:b/>
          <w:color w:val="auto"/>
          <w:sz w:val="18"/>
          <w:szCs w:val="18"/>
        </w:rPr>
        <w:tab/>
      </w:r>
      <w:r w:rsidR="007254BD">
        <w:rPr>
          <w:rFonts w:cs="Microsoft New Tai Lue"/>
          <w:b/>
          <w:bCs/>
          <w:color w:val="auto"/>
          <w:sz w:val="18"/>
          <w:szCs w:val="18"/>
        </w:rPr>
        <w:t xml:space="preserve">[ CORPORATION NAME </w:t>
      </w:r>
      <w:proofErr w:type="gramStart"/>
      <w:r w:rsidR="007254BD">
        <w:rPr>
          <w:rFonts w:cs="Microsoft New Tai Lue"/>
          <w:b/>
          <w:bCs/>
          <w:color w:val="auto"/>
          <w:sz w:val="18"/>
          <w:szCs w:val="18"/>
        </w:rPr>
        <w:t>HIDDEN ]</w:t>
      </w:r>
      <w:proofErr w:type="gramEnd"/>
      <w:r w:rsidR="008D2873">
        <w:rPr>
          <w:rFonts w:cs="Microsoft New Tai Lue"/>
          <w:b/>
          <w:color w:val="auto"/>
          <w:sz w:val="18"/>
          <w:szCs w:val="18"/>
        </w:rPr>
        <w:tab/>
      </w:r>
      <w:r w:rsidRPr="0000096B">
        <w:rPr>
          <w:rFonts w:cs="Microsoft New Tai Lue"/>
          <w:color w:val="auto"/>
          <w:sz w:val="18"/>
          <w:szCs w:val="18"/>
        </w:rPr>
        <w:tab/>
      </w:r>
      <w:r w:rsidRPr="0000096B">
        <w:rPr>
          <w:rFonts w:cs="Microsoft New Tai Lue"/>
          <w:color w:val="auto"/>
          <w:sz w:val="18"/>
          <w:szCs w:val="18"/>
        </w:rPr>
        <w:tab/>
      </w:r>
      <w:r w:rsidR="008960B0" w:rsidRPr="008960B0">
        <w:rPr>
          <w:rFonts w:cs="Microsoft New Tai Lue"/>
          <w:color w:val="auto"/>
          <w:sz w:val="18"/>
          <w:szCs w:val="18"/>
        </w:rPr>
        <w:t>LEAD</w:t>
      </w:r>
      <w:r w:rsidR="00F83ADD">
        <w:rPr>
          <w:rFonts w:cs="Microsoft New Tai Lue"/>
          <w:color w:val="auto"/>
          <w:sz w:val="18"/>
          <w:szCs w:val="18"/>
        </w:rPr>
        <w:t xml:space="preserve"> TECHNICAL</w:t>
      </w:r>
      <w:r w:rsidR="008960B0" w:rsidRPr="008960B0">
        <w:rPr>
          <w:rFonts w:cs="Microsoft New Tai Lue"/>
          <w:color w:val="auto"/>
          <w:sz w:val="18"/>
          <w:szCs w:val="18"/>
        </w:rPr>
        <w:t xml:space="preserve"> CONSULTANT</w:t>
      </w:r>
    </w:p>
    <w:p w14:paraId="5A6E50C8" w14:textId="77777777" w:rsidR="00D76793" w:rsidRPr="0000096B" w:rsidRDefault="00D76793" w:rsidP="00D76793">
      <w:pPr>
        <w:rPr>
          <w:rFonts w:ascii="Franklin Gothic Book" w:hAnsi="Franklin Gothic Book" w:cs="Microsoft New Tai Lue"/>
          <w:sz w:val="18"/>
          <w:szCs w:val="18"/>
          <w:lang w:eastAsia="ja-JP"/>
        </w:rPr>
      </w:pPr>
    </w:p>
    <w:p w14:paraId="551DEC16" w14:textId="33041318" w:rsidR="00D76793" w:rsidRPr="0000096B" w:rsidRDefault="00D76793" w:rsidP="00D32A29">
      <w:pPr>
        <w:spacing w:line="276" w:lineRule="auto"/>
        <w:rPr>
          <w:rFonts w:ascii="Franklin Gothic Book" w:hAnsi="Franklin Gothic Book" w:cs="Microsoft New Tai Lue"/>
          <w:sz w:val="18"/>
          <w:szCs w:val="18"/>
        </w:rPr>
      </w:pPr>
      <w:r w:rsidRPr="0000096B">
        <w:rPr>
          <w:rFonts w:ascii="Franklin Gothic Book" w:eastAsia="Franklin Gothic Book,Arial" w:hAnsi="Franklin Gothic Book" w:cs="Microsoft New Tai Lue"/>
          <w:b/>
          <w:bCs/>
          <w:sz w:val="18"/>
          <w:szCs w:val="18"/>
          <w:lang w:eastAsia="ja-JP"/>
        </w:rPr>
        <w:t xml:space="preserve">      </w:t>
      </w:r>
      <w:r w:rsidR="00E927D0">
        <w:rPr>
          <w:rStyle w:val="Heading3Char"/>
          <w:rFonts w:cs="Microsoft New Tai Lue"/>
          <w:color w:val="auto"/>
        </w:rPr>
        <w:t>DEPT</w:t>
      </w:r>
      <w:r w:rsidR="00DF2472">
        <w:rPr>
          <w:rStyle w:val="Heading3Char"/>
          <w:rFonts w:cs="Microsoft New Tai Lue"/>
          <w:color w:val="auto"/>
        </w:rPr>
        <w:t>.</w:t>
      </w:r>
      <w:r w:rsidR="00E927D0">
        <w:rPr>
          <w:rStyle w:val="Heading3Char"/>
          <w:rFonts w:cs="Microsoft New Tai Lue"/>
          <w:color w:val="auto"/>
        </w:rPr>
        <w:t xml:space="preserve"> OF </w:t>
      </w:r>
      <w:r w:rsidR="007254BD">
        <w:rPr>
          <w:rStyle w:val="Heading3Char"/>
          <w:rFonts w:cs="Microsoft New Tai Lue"/>
          <w:color w:val="auto"/>
        </w:rPr>
        <w:t xml:space="preserve">[ </w:t>
      </w:r>
      <w:proofErr w:type="gramStart"/>
      <w:r w:rsidR="007254BD">
        <w:rPr>
          <w:rStyle w:val="Heading3Char"/>
          <w:rFonts w:cs="Microsoft New Tai Lue"/>
          <w:color w:val="auto"/>
        </w:rPr>
        <w:t>HIDDEN ]</w:t>
      </w:r>
      <w:proofErr w:type="gramEnd"/>
      <w:r w:rsidR="00E351EA">
        <w:rPr>
          <w:rStyle w:val="Heading3Char"/>
          <w:rFonts w:cs="Microsoft New Tai Lue"/>
          <w:color w:val="auto"/>
        </w:rPr>
        <w:t xml:space="preserve"> AND </w:t>
      </w:r>
      <w:r w:rsidR="007254BD">
        <w:rPr>
          <w:rStyle w:val="Heading3Char"/>
          <w:rFonts w:cs="Microsoft New Tai Lue"/>
          <w:color w:val="auto"/>
        </w:rPr>
        <w:t>[ HIDDEN ]</w:t>
      </w:r>
      <w:r w:rsidR="00E351EA">
        <w:rPr>
          <w:rStyle w:val="Heading3Char"/>
          <w:rFonts w:cs="Microsoft New Tai Lue"/>
          <w:color w:val="auto"/>
        </w:rPr>
        <w:t xml:space="preserve"> COMMISSION</w:t>
      </w:r>
      <w:r w:rsidRPr="0000096B">
        <w:rPr>
          <w:rStyle w:val="Heading3Char"/>
          <w:rFonts w:cs="Microsoft New Tai Lue"/>
          <w:color w:val="auto"/>
        </w:rPr>
        <w:t xml:space="preserve"> - PROJECT LEAD &amp; PROJECT TECHNICAL WRITER</w:t>
      </w:r>
    </w:p>
    <w:p w14:paraId="77F6E340" w14:textId="14C98888" w:rsidR="00D76793" w:rsidRPr="0000096B" w:rsidRDefault="00D76793" w:rsidP="00D32A29">
      <w:pPr>
        <w:pStyle w:val="ListParagraph"/>
        <w:numPr>
          <w:ilvl w:val="0"/>
          <w:numId w:val="7"/>
        </w:numPr>
        <w:spacing w:line="276" w:lineRule="auto"/>
        <w:rPr>
          <w:rFonts w:ascii="Franklin Gothic Book" w:hAnsi="Franklin Gothic Book" w:cs="Microsoft New Tai Lue"/>
          <w:sz w:val="18"/>
          <w:szCs w:val="18"/>
        </w:rPr>
      </w:pPr>
      <w:r w:rsidRPr="0000096B">
        <w:rPr>
          <w:rFonts w:ascii="Franklin Gothic Book" w:hAnsi="Franklin Gothic Book" w:cs="Microsoft New Tai Lue"/>
          <w:sz w:val="18"/>
          <w:szCs w:val="18"/>
        </w:rPr>
        <w:t>Performed daily analysis of deliverables needed</w:t>
      </w:r>
      <w:r w:rsidR="00EF6D74">
        <w:rPr>
          <w:rFonts w:ascii="Franklin Gothic Book" w:hAnsi="Franklin Gothic Book" w:cs="Microsoft New Tai Lue"/>
          <w:sz w:val="18"/>
          <w:szCs w:val="18"/>
        </w:rPr>
        <w:t xml:space="preserve"> for statewide</w:t>
      </w:r>
      <w:r w:rsidR="007A46B8">
        <w:rPr>
          <w:rFonts w:ascii="Franklin Gothic Book" w:hAnsi="Franklin Gothic Book" w:cs="Microsoft New Tai Lue"/>
          <w:sz w:val="18"/>
          <w:szCs w:val="18"/>
        </w:rPr>
        <w:t xml:space="preserve"> (all offices</w:t>
      </w:r>
      <w:r w:rsidR="00206116">
        <w:rPr>
          <w:rFonts w:ascii="Franklin Gothic Book" w:hAnsi="Franklin Gothic Book" w:cs="Microsoft New Tai Lue"/>
          <w:sz w:val="18"/>
          <w:szCs w:val="18"/>
        </w:rPr>
        <w:t>-all employees)</w:t>
      </w:r>
      <w:r w:rsidR="00E32F4B">
        <w:rPr>
          <w:rFonts w:ascii="Franklin Gothic Book" w:hAnsi="Franklin Gothic Book" w:cs="Microsoft New Tai Lue"/>
          <w:sz w:val="18"/>
          <w:szCs w:val="18"/>
        </w:rPr>
        <w:t xml:space="preserve"> Novell to AD migration</w:t>
      </w:r>
      <w:r w:rsidR="00793965">
        <w:rPr>
          <w:rFonts w:ascii="Franklin Gothic Book" w:hAnsi="Franklin Gothic Book" w:cs="Microsoft New Tai Lue"/>
          <w:sz w:val="18"/>
          <w:szCs w:val="18"/>
        </w:rPr>
        <w:t xml:space="preserve"> project</w:t>
      </w:r>
    </w:p>
    <w:p w14:paraId="79418F2A" w14:textId="567163F9" w:rsidR="00AB6B9E" w:rsidRPr="0000096B" w:rsidRDefault="00AB6B9E" w:rsidP="00AB6B9E">
      <w:pPr>
        <w:pStyle w:val="ListParagraph"/>
        <w:numPr>
          <w:ilvl w:val="0"/>
          <w:numId w:val="7"/>
        </w:numPr>
        <w:spacing w:line="276" w:lineRule="auto"/>
        <w:rPr>
          <w:rFonts w:ascii="Franklin Gothic Book" w:hAnsi="Franklin Gothic Book" w:cs="Microsoft New Tai Lue"/>
          <w:sz w:val="18"/>
          <w:szCs w:val="18"/>
        </w:rPr>
      </w:pPr>
      <w:r w:rsidRPr="0000096B">
        <w:rPr>
          <w:rFonts w:ascii="Franklin Gothic Book" w:hAnsi="Franklin Gothic Book" w:cs="Microsoft New Tai Lue"/>
          <w:sz w:val="18"/>
          <w:szCs w:val="18"/>
        </w:rPr>
        <w:t xml:space="preserve">Gathered </w:t>
      </w:r>
      <w:r>
        <w:rPr>
          <w:rFonts w:ascii="Franklin Gothic Book" w:hAnsi="Franklin Gothic Book" w:cs="Microsoft New Tai Lue"/>
          <w:sz w:val="18"/>
          <w:szCs w:val="18"/>
        </w:rPr>
        <w:t xml:space="preserve">and organized </w:t>
      </w:r>
      <w:r w:rsidRPr="0000096B">
        <w:rPr>
          <w:rFonts w:ascii="Franklin Gothic Book" w:hAnsi="Franklin Gothic Book" w:cs="Microsoft New Tai Lue"/>
          <w:sz w:val="18"/>
          <w:szCs w:val="18"/>
        </w:rPr>
        <w:t xml:space="preserve">data </w:t>
      </w:r>
      <w:r w:rsidR="00183D2A">
        <w:rPr>
          <w:rFonts w:ascii="Franklin Gothic Book" w:hAnsi="Franklin Gothic Book" w:cs="Microsoft New Tai Lue"/>
          <w:sz w:val="18"/>
          <w:szCs w:val="18"/>
        </w:rPr>
        <w:t>required</w:t>
      </w:r>
      <w:r w:rsidRPr="0000096B">
        <w:rPr>
          <w:rFonts w:ascii="Franklin Gothic Book" w:hAnsi="Franklin Gothic Book" w:cs="Microsoft New Tai Lue"/>
          <w:sz w:val="18"/>
          <w:szCs w:val="18"/>
        </w:rPr>
        <w:t xml:space="preserve"> to facilitate various </w:t>
      </w:r>
      <w:r w:rsidR="005C2482">
        <w:rPr>
          <w:rFonts w:ascii="Franklin Gothic Book" w:hAnsi="Franklin Gothic Book" w:cs="Microsoft New Tai Lue"/>
          <w:sz w:val="18"/>
          <w:szCs w:val="18"/>
        </w:rPr>
        <w:t>project</w:t>
      </w:r>
      <w:r w:rsidR="00B06E77">
        <w:rPr>
          <w:rFonts w:ascii="Franklin Gothic Book" w:hAnsi="Franklin Gothic Book" w:cs="Microsoft New Tai Lue"/>
          <w:sz w:val="18"/>
          <w:szCs w:val="18"/>
        </w:rPr>
        <w:t>s</w:t>
      </w:r>
      <w:r w:rsidR="005C2482">
        <w:rPr>
          <w:rFonts w:ascii="Franklin Gothic Book" w:hAnsi="Franklin Gothic Book" w:cs="Microsoft New Tai Lue"/>
          <w:sz w:val="18"/>
          <w:szCs w:val="18"/>
        </w:rPr>
        <w:t xml:space="preserve"> and business </w:t>
      </w:r>
      <w:r w:rsidRPr="0000096B">
        <w:rPr>
          <w:rFonts w:ascii="Franklin Gothic Book" w:hAnsi="Franklin Gothic Book" w:cs="Microsoft New Tai Lue"/>
          <w:sz w:val="18"/>
          <w:szCs w:val="18"/>
        </w:rPr>
        <w:t>knowledge transfer processes</w:t>
      </w:r>
    </w:p>
    <w:p w14:paraId="38BC4CE8" w14:textId="17696473" w:rsidR="00D76793" w:rsidRPr="00E351EA" w:rsidRDefault="00D76793" w:rsidP="00E351EA">
      <w:pPr>
        <w:pStyle w:val="ListParagraph"/>
        <w:numPr>
          <w:ilvl w:val="0"/>
          <w:numId w:val="6"/>
        </w:numPr>
        <w:spacing w:line="276" w:lineRule="auto"/>
        <w:rPr>
          <w:rFonts w:ascii="Franklin Gothic Book" w:hAnsi="Franklin Gothic Book" w:cs="Microsoft New Tai Lue"/>
          <w:sz w:val="18"/>
          <w:szCs w:val="18"/>
        </w:rPr>
      </w:pPr>
      <w:r w:rsidRPr="0000096B">
        <w:rPr>
          <w:rFonts w:ascii="Franklin Gothic Book" w:hAnsi="Franklin Gothic Book" w:cs="Microsoft New Tai Lue"/>
          <w:sz w:val="18"/>
          <w:szCs w:val="18"/>
        </w:rPr>
        <w:t>Ensured the accuracy and completeness of technical data project documentation</w:t>
      </w:r>
    </w:p>
    <w:p w14:paraId="4503F51B" w14:textId="102E883D" w:rsidR="00D76793" w:rsidRPr="0000096B" w:rsidRDefault="00D76793" w:rsidP="00D32A29">
      <w:pPr>
        <w:pStyle w:val="ListParagraph"/>
        <w:numPr>
          <w:ilvl w:val="0"/>
          <w:numId w:val="6"/>
        </w:numPr>
        <w:spacing w:line="276" w:lineRule="auto"/>
        <w:rPr>
          <w:rFonts w:ascii="Franklin Gothic Book" w:hAnsi="Franklin Gothic Book" w:cs="Microsoft New Tai Lue"/>
          <w:sz w:val="18"/>
          <w:szCs w:val="18"/>
        </w:rPr>
      </w:pPr>
      <w:r w:rsidRPr="0000096B">
        <w:rPr>
          <w:rFonts w:ascii="Franklin Gothic Book" w:hAnsi="Franklin Gothic Book" w:cs="Microsoft New Tai Lue"/>
          <w:sz w:val="18"/>
          <w:szCs w:val="18"/>
        </w:rPr>
        <w:t>Tested and modified procedure flows for clarity, correctness, and standardization</w:t>
      </w:r>
    </w:p>
    <w:p w14:paraId="43DEF363" w14:textId="77777777" w:rsidR="00D76793" w:rsidRPr="0000096B" w:rsidRDefault="00D76793" w:rsidP="00D32A29">
      <w:pPr>
        <w:pStyle w:val="ListParagraph"/>
        <w:numPr>
          <w:ilvl w:val="0"/>
          <w:numId w:val="6"/>
        </w:numPr>
        <w:spacing w:line="276" w:lineRule="auto"/>
        <w:rPr>
          <w:rFonts w:ascii="Franklin Gothic Book" w:hAnsi="Franklin Gothic Book" w:cs="Microsoft New Tai Lue"/>
          <w:sz w:val="18"/>
          <w:szCs w:val="18"/>
        </w:rPr>
      </w:pPr>
      <w:r w:rsidRPr="0000096B">
        <w:rPr>
          <w:rFonts w:ascii="Franklin Gothic Book" w:hAnsi="Franklin Gothic Book" w:cs="Microsoft New Tai Lue"/>
          <w:sz w:val="18"/>
          <w:szCs w:val="18"/>
        </w:rPr>
        <w:t>Evaluated data accuracy and enforced data information standardization </w:t>
      </w:r>
    </w:p>
    <w:p w14:paraId="5B2BE9FD" w14:textId="1B587191" w:rsidR="00D76793" w:rsidRPr="00434F4C" w:rsidRDefault="00D76793" w:rsidP="00513083">
      <w:pPr>
        <w:pStyle w:val="ListParagraph"/>
        <w:numPr>
          <w:ilvl w:val="0"/>
          <w:numId w:val="6"/>
        </w:numPr>
        <w:spacing w:line="276" w:lineRule="auto"/>
        <w:rPr>
          <w:rFonts w:ascii="Franklin Gothic Book" w:hAnsi="Franklin Gothic Book" w:cs="Microsoft New Tai Lue"/>
          <w:sz w:val="18"/>
          <w:szCs w:val="18"/>
        </w:rPr>
      </w:pPr>
      <w:r w:rsidRPr="00434F4C">
        <w:rPr>
          <w:rFonts w:ascii="Franklin Gothic Book" w:hAnsi="Franklin Gothic Book" w:cs="Microsoft New Tai Lue"/>
          <w:sz w:val="18"/>
          <w:szCs w:val="18"/>
        </w:rPr>
        <w:t>Compiled and formulated mined data into statistical reports</w:t>
      </w:r>
      <w:r w:rsidR="009642F1" w:rsidRPr="00434F4C">
        <w:rPr>
          <w:rFonts w:ascii="Franklin Gothic Book" w:hAnsi="Franklin Gothic Book" w:cs="Microsoft New Tai Lue"/>
          <w:sz w:val="18"/>
          <w:szCs w:val="18"/>
        </w:rPr>
        <w:t xml:space="preserve">, and </w:t>
      </w:r>
      <w:r w:rsidR="004B30FB" w:rsidRPr="00434F4C">
        <w:rPr>
          <w:rFonts w:ascii="Franklin Gothic Book" w:hAnsi="Franklin Gothic Book" w:cs="Microsoft New Tai Lue"/>
          <w:sz w:val="18"/>
          <w:szCs w:val="18"/>
        </w:rPr>
        <w:t>improved data mining</w:t>
      </w:r>
      <w:r w:rsidR="00434F4C" w:rsidRPr="00434F4C">
        <w:rPr>
          <w:rFonts w:ascii="Franklin Gothic Book" w:hAnsi="Franklin Gothic Book" w:cs="Microsoft New Tai Lue"/>
          <w:sz w:val="18"/>
          <w:szCs w:val="18"/>
        </w:rPr>
        <w:t xml:space="preserve">/data parsing </w:t>
      </w:r>
      <w:r w:rsidR="00857661">
        <w:rPr>
          <w:rFonts w:ascii="Franklin Gothic Book" w:hAnsi="Franklin Gothic Book" w:cs="Microsoft New Tai Lue"/>
          <w:sz w:val="18"/>
          <w:szCs w:val="18"/>
        </w:rPr>
        <w:t>procedures</w:t>
      </w:r>
    </w:p>
    <w:p w14:paraId="52A136CF" w14:textId="2A01D716" w:rsidR="000D0E79" w:rsidRDefault="000D0E79" w:rsidP="000D0E79">
      <w:pPr>
        <w:pStyle w:val="ListParagraph"/>
        <w:spacing w:line="276" w:lineRule="auto"/>
        <w:ind w:left="1080"/>
        <w:rPr>
          <w:rFonts w:ascii="Franklin Gothic Book" w:hAnsi="Franklin Gothic Book" w:cs="Microsoft New Tai Lue"/>
          <w:sz w:val="18"/>
          <w:szCs w:val="18"/>
        </w:rPr>
      </w:pPr>
    </w:p>
    <w:p w14:paraId="4286E4F4" w14:textId="413F55FC" w:rsidR="00AC157D" w:rsidRPr="0000096B" w:rsidRDefault="00AC157D" w:rsidP="00AC157D">
      <w:pPr>
        <w:pStyle w:val="Heading2"/>
        <w:pBdr>
          <w:bottom w:val="single" w:sz="4" w:space="1" w:color="auto"/>
        </w:pBdr>
        <w:rPr>
          <w:rFonts w:cs="Microsoft New Tai Lue"/>
          <w:b/>
          <w:color w:val="auto"/>
          <w:sz w:val="18"/>
          <w:szCs w:val="18"/>
        </w:rPr>
      </w:pPr>
      <w:r w:rsidRPr="0000096B">
        <w:rPr>
          <w:rFonts w:cs="Microsoft New Tai Lue"/>
          <w:color w:val="auto"/>
          <w:sz w:val="18"/>
          <w:szCs w:val="18"/>
        </w:rPr>
        <w:t>0</w:t>
      </w:r>
      <w:r>
        <w:rPr>
          <w:rFonts w:cs="Microsoft New Tai Lue"/>
          <w:color w:val="auto"/>
          <w:sz w:val="18"/>
          <w:szCs w:val="18"/>
        </w:rPr>
        <w:t>8</w:t>
      </w:r>
      <w:r w:rsidRPr="0000096B">
        <w:rPr>
          <w:rFonts w:cs="Microsoft New Tai Lue"/>
          <w:color w:val="auto"/>
          <w:sz w:val="18"/>
          <w:szCs w:val="18"/>
        </w:rPr>
        <w:t>/20</w:t>
      </w:r>
      <w:r>
        <w:rPr>
          <w:rFonts w:cs="Microsoft New Tai Lue"/>
          <w:color w:val="auto"/>
          <w:sz w:val="18"/>
          <w:szCs w:val="18"/>
        </w:rPr>
        <w:t>05</w:t>
      </w:r>
      <w:r w:rsidRPr="0000096B">
        <w:rPr>
          <w:rFonts w:cs="Microsoft New Tai Lue"/>
          <w:color w:val="auto"/>
          <w:sz w:val="18"/>
          <w:szCs w:val="18"/>
        </w:rPr>
        <w:t xml:space="preserve"> - 08/20</w:t>
      </w:r>
      <w:r>
        <w:rPr>
          <w:rFonts w:cs="Microsoft New Tai Lue"/>
          <w:color w:val="auto"/>
          <w:sz w:val="18"/>
          <w:szCs w:val="18"/>
        </w:rPr>
        <w:t>07</w:t>
      </w:r>
      <w:r w:rsidRPr="0000096B">
        <w:rPr>
          <w:rFonts w:cs="Microsoft New Tai Lue"/>
          <w:color w:val="auto"/>
          <w:sz w:val="18"/>
          <w:szCs w:val="18"/>
        </w:rPr>
        <w:tab/>
      </w:r>
      <w:r w:rsidRPr="0000096B">
        <w:rPr>
          <w:rFonts w:cs="Microsoft New Tai Lue"/>
          <w:color w:val="auto"/>
          <w:sz w:val="18"/>
          <w:szCs w:val="18"/>
        </w:rPr>
        <w:tab/>
      </w:r>
      <w:r w:rsidR="007254BD">
        <w:rPr>
          <w:rFonts w:cs="Microsoft New Tai Lue"/>
          <w:b/>
          <w:bCs/>
          <w:color w:val="auto"/>
          <w:sz w:val="18"/>
          <w:szCs w:val="18"/>
        </w:rPr>
        <w:t xml:space="preserve">[ INTERNATIONAL CORPORATION NAME </w:t>
      </w:r>
      <w:proofErr w:type="gramStart"/>
      <w:r w:rsidR="007254BD">
        <w:rPr>
          <w:rFonts w:cs="Microsoft New Tai Lue"/>
          <w:b/>
          <w:bCs/>
          <w:color w:val="auto"/>
          <w:sz w:val="18"/>
          <w:szCs w:val="18"/>
        </w:rPr>
        <w:t>HIDDEN ]</w:t>
      </w:r>
      <w:proofErr w:type="gramEnd"/>
      <w:r w:rsidR="00010487">
        <w:rPr>
          <w:rFonts w:cs="Microsoft New Tai Lue"/>
          <w:color w:val="auto"/>
          <w:sz w:val="18"/>
          <w:szCs w:val="18"/>
        </w:rPr>
        <w:tab/>
      </w:r>
      <w:r w:rsidR="008960B0">
        <w:rPr>
          <w:rFonts w:cs="Microsoft New Tai Lue"/>
          <w:color w:val="auto"/>
          <w:sz w:val="18"/>
          <w:szCs w:val="18"/>
        </w:rPr>
        <w:t>MANAGER</w:t>
      </w:r>
    </w:p>
    <w:p w14:paraId="4C0A326A" w14:textId="77777777" w:rsidR="00AC157D" w:rsidRPr="0000096B" w:rsidRDefault="00AC157D" w:rsidP="00AC157D">
      <w:pPr>
        <w:rPr>
          <w:rFonts w:ascii="Franklin Gothic Book" w:hAnsi="Franklin Gothic Book" w:cs="Microsoft New Tai Lue"/>
          <w:sz w:val="18"/>
          <w:szCs w:val="18"/>
          <w:lang w:eastAsia="ja-JP"/>
        </w:rPr>
      </w:pPr>
    </w:p>
    <w:p w14:paraId="3E3CFB2D" w14:textId="32F0B408" w:rsidR="00AC157D" w:rsidRPr="0000096B" w:rsidRDefault="003B2C1A" w:rsidP="00AC157D">
      <w:pPr>
        <w:spacing w:line="276" w:lineRule="auto"/>
        <w:ind w:left="360"/>
        <w:rPr>
          <w:rFonts w:ascii="Franklin Gothic Book" w:hAnsi="Franklin Gothic Book" w:cs="Microsoft New Tai Lue"/>
          <w:sz w:val="18"/>
          <w:szCs w:val="18"/>
        </w:rPr>
      </w:pPr>
      <w:r>
        <w:rPr>
          <w:rFonts w:ascii="Franklin Gothic Book" w:hAnsi="Franklin Gothic Book" w:cs="Microsoft New Tai Lue"/>
          <w:sz w:val="18"/>
          <w:szCs w:val="18"/>
        </w:rPr>
        <w:t xml:space="preserve">SUPPORT </w:t>
      </w:r>
      <w:r w:rsidR="001E123B">
        <w:rPr>
          <w:rFonts w:ascii="Franklin Gothic Book" w:hAnsi="Franklin Gothic Book" w:cs="Microsoft New Tai Lue"/>
          <w:sz w:val="18"/>
          <w:szCs w:val="18"/>
        </w:rPr>
        <w:t>AND CRIMINAL</w:t>
      </w:r>
      <w:r>
        <w:rPr>
          <w:rFonts w:ascii="Franklin Gothic Book" w:hAnsi="Franklin Gothic Book" w:cs="Microsoft New Tai Lue"/>
          <w:sz w:val="18"/>
          <w:szCs w:val="18"/>
        </w:rPr>
        <w:t xml:space="preserve"> CONTENT MANAGER</w:t>
      </w:r>
    </w:p>
    <w:p w14:paraId="447CD20D" w14:textId="3A2811F0" w:rsidR="00AC157D" w:rsidRPr="0000096B" w:rsidRDefault="003A7CC6" w:rsidP="00AC157D">
      <w:pPr>
        <w:pStyle w:val="ListParagraph"/>
        <w:numPr>
          <w:ilvl w:val="0"/>
          <w:numId w:val="5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>Audited</w:t>
      </w:r>
      <w:r w:rsidR="001E123B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>customer Usenet activity</w:t>
      </w:r>
      <w:r w:rsidR="001E123B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for</w:t>
      </w: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</w:t>
      </w:r>
      <w:r w:rsidR="001E123B">
        <w:rPr>
          <w:rFonts w:ascii="Franklin Gothic Book" w:hAnsi="Franklin Gothic Book" w:cs="Microsoft New Tai Lue"/>
          <w:sz w:val="18"/>
          <w:szCs w:val="18"/>
          <w:lang w:eastAsia="ja-JP"/>
        </w:rPr>
        <w:t>illegal digital content and report viol</w:t>
      </w:r>
      <w:r w:rsidR="00441157">
        <w:rPr>
          <w:rFonts w:ascii="Franklin Gothic Book" w:hAnsi="Franklin Gothic Book" w:cs="Microsoft New Tai Lue"/>
          <w:sz w:val="18"/>
          <w:szCs w:val="18"/>
          <w:lang w:eastAsia="ja-JP"/>
        </w:rPr>
        <w:t>ations to the appropriate organization</w:t>
      </w:r>
    </w:p>
    <w:p w14:paraId="0924826B" w14:textId="2E4E8242" w:rsidR="003A7CC6" w:rsidRPr="003A7CC6" w:rsidRDefault="003A7CC6" w:rsidP="003A7CC6">
      <w:pPr>
        <w:pStyle w:val="ListParagraph"/>
        <w:numPr>
          <w:ilvl w:val="0"/>
          <w:numId w:val="5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Monitored the performance of global network nodes and worked with Cisco network engineers to remediate concerns </w:t>
      </w:r>
    </w:p>
    <w:p w14:paraId="03931B5C" w14:textId="3F20ABAC" w:rsidR="00AC157D" w:rsidRPr="0000096B" w:rsidRDefault="00AC157D" w:rsidP="00AC157D">
      <w:pPr>
        <w:pStyle w:val="ListParagraph"/>
        <w:numPr>
          <w:ilvl w:val="0"/>
          <w:numId w:val="5"/>
        </w:numPr>
        <w:spacing w:line="276" w:lineRule="auto"/>
        <w:rPr>
          <w:rFonts w:ascii="Franklin Gothic Book" w:hAnsi="Franklin Gothic Book" w:cs="Microsoft New Tai Lue"/>
          <w:sz w:val="18"/>
          <w:szCs w:val="18"/>
          <w:lang w:eastAsia="ja-JP"/>
        </w:rPr>
      </w:pPr>
      <w:r w:rsidRPr="0000096B">
        <w:rPr>
          <w:rFonts w:ascii="Franklin Gothic Book" w:hAnsi="Franklin Gothic Book" w:cs="Microsoft New Tai Lue"/>
          <w:sz w:val="18"/>
          <w:szCs w:val="18"/>
          <w:lang w:eastAsia="ja-JP"/>
        </w:rPr>
        <w:t>D</w:t>
      </w:r>
      <w:r w:rsidR="00441157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eveloped </w:t>
      </w:r>
      <w:r w:rsidR="001E123B">
        <w:rPr>
          <w:rFonts w:ascii="Franklin Gothic Book" w:hAnsi="Franklin Gothic Book" w:cs="Microsoft New Tai Lue"/>
          <w:sz w:val="18"/>
          <w:szCs w:val="18"/>
          <w:lang w:eastAsia="ja-JP"/>
        </w:rPr>
        <w:t>training programs</w:t>
      </w:r>
      <w:r w:rsidR="00441157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and career development tracks</w:t>
      </w:r>
      <w:r w:rsidR="001E123B">
        <w:rPr>
          <w:rFonts w:ascii="Franklin Gothic Book" w:hAnsi="Franklin Gothic Book" w:cs="Microsoft New Tai Lue"/>
          <w:sz w:val="18"/>
          <w:szCs w:val="18"/>
          <w:lang w:eastAsia="ja-JP"/>
        </w:rPr>
        <w:t xml:space="preserve"> for new </w:t>
      </w:r>
      <w:r w:rsidR="00441157">
        <w:rPr>
          <w:rFonts w:ascii="Franklin Gothic Book" w:hAnsi="Franklin Gothic Book" w:cs="Microsoft New Tai Lue"/>
          <w:sz w:val="18"/>
          <w:szCs w:val="18"/>
          <w:lang w:eastAsia="ja-JP"/>
        </w:rPr>
        <w:t>and existing personnel</w:t>
      </w:r>
      <w:r w:rsidRPr="0000096B">
        <w:rPr>
          <w:rFonts w:ascii="Franklin Gothic Book" w:hAnsi="Franklin Gothic Book" w:cs="Microsoft New Tai Lue"/>
          <w:sz w:val="18"/>
          <w:szCs w:val="18"/>
          <w:lang w:eastAsia="ja-JP"/>
        </w:rPr>
        <w:t> </w:t>
      </w:r>
    </w:p>
    <w:p w14:paraId="23A53F56" w14:textId="60F08A43" w:rsidR="00AC157D" w:rsidRPr="001E123B" w:rsidRDefault="001E123B" w:rsidP="00F41C6F">
      <w:pPr>
        <w:pStyle w:val="ListParagraph"/>
        <w:numPr>
          <w:ilvl w:val="0"/>
          <w:numId w:val="5"/>
        </w:numPr>
        <w:spacing w:line="276" w:lineRule="auto"/>
        <w:rPr>
          <w:rFonts w:ascii="Franklin Gothic Book" w:hAnsi="Franklin Gothic Book" w:cs="Microsoft New Tai Lue"/>
          <w:sz w:val="18"/>
          <w:szCs w:val="18"/>
        </w:rPr>
      </w:pPr>
      <w:r w:rsidRPr="001D6F8A">
        <w:rPr>
          <w:rFonts w:ascii="Franklin Gothic Book" w:hAnsi="Franklin Gothic Book" w:cs="Microsoft New Tai Lue"/>
          <w:sz w:val="18"/>
          <w:szCs w:val="18"/>
          <w:lang w:eastAsia="ja-JP"/>
        </w:rPr>
        <w:t>Devised strategies for ‘Best Practice’ and formal policy based on identified operational trends and metrics</w:t>
      </w:r>
    </w:p>
    <w:sectPr w:rsidR="00AC157D" w:rsidRPr="001E123B" w:rsidSect="00054002">
      <w:type w:val="continuous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CC2D3" w14:textId="77777777" w:rsidR="00D8690D" w:rsidRDefault="00D8690D" w:rsidP="003342EE">
      <w:r>
        <w:separator/>
      </w:r>
    </w:p>
    <w:p w14:paraId="7F1AF3B0" w14:textId="77777777" w:rsidR="00D8690D" w:rsidRDefault="00D8690D"/>
  </w:endnote>
  <w:endnote w:type="continuationSeparator" w:id="0">
    <w:p w14:paraId="4D6C9634" w14:textId="77777777" w:rsidR="00D8690D" w:rsidRDefault="00D8690D" w:rsidP="003342EE">
      <w:r>
        <w:continuationSeparator/>
      </w:r>
    </w:p>
    <w:p w14:paraId="59CB2B0C" w14:textId="77777777" w:rsidR="00D8690D" w:rsidRDefault="00D869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6C487602-6708-44F4-B8FC-DD60E326B40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  <w:embedRegular r:id="rId2" w:fontKey="{D0E1B2F8-5D8C-4F8F-AF93-3373D9F9474F}"/>
    <w:embedBold r:id="rId3" w:fontKey="{6EA365DF-2294-4750-902E-98F143B1D8A6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New Tai Lue">
    <w:panose1 w:val="020B0502040204020203"/>
    <w:charset w:val="00"/>
    <w:family w:val="swiss"/>
    <w:pitch w:val="variable"/>
    <w:sig w:usb0="00000003" w:usb1="00000000" w:usb2="80000000" w:usb3="00000000" w:csb0="00000001" w:csb1="00000000"/>
  </w:font>
  <w:font w:name="Franklin Gothic Book,Arial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3C44F" w14:textId="77777777" w:rsidR="00D8690D" w:rsidRDefault="00D8690D" w:rsidP="003342EE">
      <w:r>
        <w:separator/>
      </w:r>
    </w:p>
    <w:p w14:paraId="52BEFF36" w14:textId="77777777" w:rsidR="00D8690D" w:rsidRDefault="00D8690D"/>
  </w:footnote>
  <w:footnote w:type="continuationSeparator" w:id="0">
    <w:p w14:paraId="4B54002C" w14:textId="77777777" w:rsidR="00D8690D" w:rsidRDefault="00D8690D" w:rsidP="003342EE">
      <w:r>
        <w:continuationSeparator/>
      </w:r>
    </w:p>
    <w:p w14:paraId="7097745E" w14:textId="77777777" w:rsidR="00D8690D" w:rsidRDefault="00D8690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71551"/>
    <w:multiLevelType w:val="hybridMultilevel"/>
    <w:tmpl w:val="B1F80848"/>
    <w:lvl w:ilvl="0" w:tplc="2FBCCB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F6A1A"/>
    <w:multiLevelType w:val="hybridMultilevel"/>
    <w:tmpl w:val="46E636F6"/>
    <w:lvl w:ilvl="0" w:tplc="FC8AF24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154B5"/>
    <w:multiLevelType w:val="hybridMultilevel"/>
    <w:tmpl w:val="EF729C0A"/>
    <w:lvl w:ilvl="0" w:tplc="67A2357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915C2E"/>
    <w:multiLevelType w:val="hybridMultilevel"/>
    <w:tmpl w:val="40C4178E"/>
    <w:lvl w:ilvl="0" w:tplc="04C8CBB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2"/>
        <w:szCs w:val="12"/>
      </w:rPr>
    </w:lvl>
    <w:lvl w:ilvl="1" w:tplc="FE604E3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2"/>
        <w:szCs w:val="12"/>
      </w:rPr>
    </w:lvl>
    <w:lvl w:ilvl="2" w:tplc="C172D3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C8B1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A635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0A8A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A699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C29F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1CE0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454C45"/>
    <w:multiLevelType w:val="hybridMultilevel"/>
    <w:tmpl w:val="53A20458"/>
    <w:lvl w:ilvl="0" w:tplc="FF0AAEB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6926A3D"/>
    <w:multiLevelType w:val="hybridMultilevel"/>
    <w:tmpl w:val="DD3E4C28"/>
    <w:lvl w:ilvl="0" w:tplc="67A2357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B80261"/>
    <w:multiLevelType w:val="hybridMultilevel"/>
    <w:tmpl w:val="AACCFA2E"/>
    <w:lvl w:ilvl="0" w:tplc="67A2357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9463BA8"/>
    <w:multiLevelType w:val="hybridMultilevel"/>
    <w:tmpl w:val="EDAA150C"/>
    <w:lvl w:ilvl="0" w:tplc="9ACAA27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2"/>
        <w:szCs w:val="12"/>
      </w:rPr>
    </w:lvl>
    <w:lvl w:ilvl="1" w:tplc="AFE4749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2"/>
        <w:szCs w:val="12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4"/>
  </w:num>
  <w:num w:numId="5">
    <w:abstractNumId w:val="6"/>
  </w:num>
  <w:num w:numId="6">
    <w:abstractNumId w:val="2"/>
  </w:num>
  <w:num w:numId="7">
    <w:abstractNumId w:val="5"/>
  </w:num>
  <w:num w:numId="8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TrueTypeFonts/>
  <w:saveSubsetFont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bM0MLA0MzE3NzJT0lEKTi0uzszPAykwMawFAD1SiyMtAAAA"/>
  </w:docVars>
  <w:rsids>
    <w:rsidRoot w:val="00E157CF"/>
    <w:rsid w:val="0000096B"/>
    <w:rsid w:val="0000459F"/>
    <w:rsid w:val="0000798C"/>
    <w:rsid w:val="00010487"/>
    <w:rsid w:val="00012059"/>
    <w:rsid w:val="00013602"/>
    <w:rsid w:val="00013B60"/>
    <w:rsid w:val="00016560"/>
    <w:rsid w:val="000166EE"/>
    <w:rsid w:val="00016B65"/>
    <w:rsid w:val="00017510"/>
    <w:rsid w:val="000177E6"/>
    <w:rsid w:val="000212E6"/>
    <w:rsid w:val="000217D5"/>
    <w:rsid w:val="00024BC2"/>
    <w:rsid w:val="000258DB"/>
    <w:rsid w:val="00025FAA"/>
    <w:rsid w:val="000264F1"/>
    <w:rsid w:val="00026772"/>
    <w:rsid w:val="0002717A"/>
    <w:rsid w:val="000301FB"/>
    <w:rsid w:val="00031649"/>
    <w:rsid w:val="000346D2"/>
    <w:rsid w:val="00035072"/>
    <w:rsid w:val="00036448"/>
    <w:rsid w:val="00041FFA"/>
    <w:rsid w:val="00047A79"/>
    <w:rsid w:val="00047E11"/>
    <w:rsid w:val="000507A3"/>
    <w:rsid w:val="00054002"/>
    <w:rsid w:val="00054FCC"/>
    <w:rsid w:val="000559EB"/>
    <w:rsid w:val="00056A84"/>
    <w:rsid w:val="00057BAB"/>
    <w:rsid w:val="00057E4C"/>
    <w:rsid w:val="00060335"/>
    <w:rsid w:val="000668C7"/>
    <w:rsid w:val="00070FEB"/>
    <w:rsid w:val="00071627"/>
    <w:rsid w:val="0007247C"/>
    <w:rsid w:val="00074CC1"/>
    <w:rsid w:val="000761F5"/>
    <w:rsid w:val="000772CE"/>
    <w:rsid w:val="00082A18"/>
    <w:rsid w:val="00090323"/>
    <w:rsid w:val="00090C71"/>
    <w:rsid w:val="000915D1"/>
    <w:rsid w:val="00091CCF"/>
    <w:rsid w:val="00092012"/>
    <w:rsid w:val="000957FB"/>
    <w:rsid w:val="00096150"/>
    <w:rsid w:val="000961A0"/>
    <w:rsid w:val="000A11AA"/>
    <w:rsid w:val="000A1C91"/>
    <w:rsid w:val="000A2BA6"/>
    <w:rsid w:val="000A39FB"/>
    <w:rsid w:val="000A3DBE"/>
    <w:rsid w:val="000A3E15"/>
    <w:rsid w:val="000A54B3"/>
    <w:rsid w:val="000A7523"/>
    <w:rsid w:val="000B2575"/>
    <w:rsid w:val="000B43CC"/>
    <w:rsid w:val="000B6459"/>
    <w:rsid w:val="000B6C29"/>
    <w:rsid w:val="000B7CD8"/>
    <w:rsid w:val="000C0CCF"/>
    <w:rsid w:val="000C2517"/>
    <w:rsid w:val="000C3636"/>
    <w:rsid w:val="000C36CD"/>
    <w:rsid w:val="000C653F"/>
    <w:rsid w:val="000C65CC"/>
    <w:rsid w:val="000C7C37"/>
    <w:rsid w:val="000D0657"/>
    <w:rsid w:val="000D0E79"/>
    <w:rsid w:val="000D1C17"/>
    <w:rsid w:val="000D20EB"/>
    <w:rsid w:val="000D2BE4"/>
    <w:rsid w:val="000D5CA6"/>
    <w:rsid w:val="000D7A44"/>
    <w:rsid w:val="000E4C88"/>
    <w:rsid w:val="000E64A6"/>
    <w:rsid w:val="000E674E"/>
    <w:rsid w:val="000F2BBE"/>
    <w:rsid w:val="000F3E7F"/>
    <w:rsid w:val="000F4181"/>
    <w:rsid w:val="000F4B43"/>
    <w:rsid w:val="000F5A17"/>
    <w:rsid w:val="00113860"/>
    <w:rsid w:val="0011638B"/>
    <w:rsid w:val="00122356"/>
    <w:rsid w:val="00122AB5"/>
    <w:rsid w:val="00123355"/>
    <w:rsid w:val="00124AAA"/>
    <w:rsid w:val="001257BC"/>
    <w:rsid w:val="00126BC1"/>
    <w:rsid w:val="00130689"/>
    <w:rsid w:val="001316AD"/>
    <w:rsid w:val="00131792"/>
    <w:rsid w:val="00132355"/>
    <w:rsid w:val="00132ACF"/>
    <w:rsid w:val="00132C0E"/>
    <w:rsid w:val="00135730"/>
    <w:rsid w:val="0014195C"/>
    <w:rsid w:val="00145291"/>
    <w:rsid w:val="001455E5"/>
    <w:rsid w:val="00145712"/>
    <w:rsid w:val="00146C50"/>
    <w:rsid w:val="00151B36"/>
    <w:rsid w:val="00155A87"/>
    <w:rsid w:val="00156399"/>
    <w:rsid w:val="00161FC7"/>
    <w:rsid w:val="00162FAF"/>
    <w:rsid w:val="00164652"/>
    <w:rsid w:val="00164E78"/>
    <w:rsid w:val="00165A52"/>
    <w:rsid w:val="00166968"/>
    <w:rsid w:val="00171E6D"/>
    <w:rsid w:val="00172322"/>
    <w:rsid w:val="00173BE7"/>
    <w:rsid w:val="00173F49"/>
    <w:rsid w:val="00177FCD"/>
    <w:rsid w:val="0018069C"/>
    <w:rsid w:val="00182940"/>
    <w:rsid w:val="00183D2A"/>
    <w:rsid w:val="00185281"/>
    <w:rsid w:val="00191DBF"/>
    <w:rsid w:val="00193C4D"/>
    <w:rsid w:val="0019420B"/>
    <w:rsid w:val="0019445A"/>
    <w:rsid w:val="001952DC"/>
    <w:rsid w:val="001956B1"/>
    <w:rsid w:val="001964B4"/>
    <w:rsid w:val="001A025D"/>
    <w:rsid w:val="001A0288"/>
    <w:rsid w:val="001A0324"/>
    <w:rsid w:val="001A05AF"/>
    <w:rsid w:val="001A146D"/>
    <w:rsid w:val="001A39B8"/>
    <w:rsid w:val="001A4F25"/>
    <w:rsid w:val="001A7F3F"/>
    <w:rsid w:val="001A7F5A"/>
    <w:rsid w:val="001B013F"/>
    <w:rsid w:val="001B0FEA"/>
    <w:rsid w:val="001B5A68"/>
    <w:rsid w:val="001C1045"/>
    <w:rsid w:val="001C1745"/>
    <w:rsid w:val="001C3C2E"/>
    <w:rsid w:val="001C5D31"/>
    <w:rsid w:val="001C6BAF"/>
    <w:rsid w:val="001C79B3"/>
    <w:rsid w:val="001D1525"/>
    <w:rsid w:val="001D264B"/>
    <w:rsid w:val="001D5E3D"/>
    <w:rsid w:val="001D5EDB"/>
    <w:rsid w:val="001D6183"/>
    <w:rsid w:val="001D6F8A"/>
    <w:rsid w:val="001D7745"/>
    <w:rsid w:val="001D7E42"/>
    <w:rsid w:val="001E0934"/>
    <w:rsid w:val="001E123B"/>
    <w:rsid w:val="001E3683"/>
    <w:rsid w:val="001E4168"/>
    <w:rsid w:val="001E49C6"/>
    <w:rsid w:val="001E776E"/>
    <w:rsid w:val="001E7D4C"/>
    <w:rsid w:val="001F03D7"/>
    <w:rsid w:val="001F2241"/>
    <w:rsid w:val="001F3264"/>
    <w:rsid w:val="001F39AC"/>
    <w:rsid w:val="001F5942"/>
    <w:rsid w:val="002012F3"/>
    <w:rsid w:val="0020232F"/>
    <w:rsid w:val="0020351F"/>
    <w:rsid w:val="002052A4"/>
    <w:rsid w:val="00206116"/>
    <w:rsid w:val="002107F0"/>
    <w:rsid w:val="00210C43"/>
    <w:rsid w:val="00211212"/>
    <w:rsid w:val="0022074C"/>
    <w:rsid w:val="002207C0"/>
    <w:rsid w:val="002234EE"/>
    <w:rsid w:val="00223FBD"/>
    <w:rsid w:val="002249E6"/>
    <w:rsid w:val="00225E22"/>
    <w:rsid w:val="002272B6"/>
    <w:rsid w:val="002302F5"/>
    <w:rsid w:val="00232811"/>
    <w:rsid w:val="00234CBC"/>
    <w:rsid w:val="0024103C"/>
    <w:rsid w:val="00241ABF"/>
    <w:rsid w:val="002442B2"/>
    <w:rsid w:val="00245F62"/>
    <w:rsid w:val="00247756"/>
    <w:rsid w:val="002477C5"/>
    <w:rsid w:val="002525E3"/>
    <w:rsid w:val="0025344F"/>
    <w:rsid w:val="00254788"/>
    <w:rsid w:val="0025478A"/>
    <w:rsid w:val="002565D2"/>
    <w:rsid w:val="0025668F"/>
    <w:rsid w:val="00260359"/>
    <w:rsid w:val="002645FA"/>
    <w:rsid w:val="00264903"/>
    <w:rsid w:val="0026611A"/>
    <w:rsid w:val="00274C7D"/>
    <w:rsid w:val="0027704A"/>
    <w:rsid w:val="0027747D"/>
    <w:rsid w:val="002826AE"/>
    <w:rsid w:val="0028387D"/>
    <w:rsid w:val="00287A8D"/>
    <w:rsid w:val="00294864"/>
    <w:rsid w:val="002948F5"/>
    <w:rsid w:val="00294B9A"/>
    <w:rsid w:val="00295431"/>
    <w:rsid w:val="002A0AF0"/>
    <w:rsid w:val="002A30F0"/>
    <w:rsid w:val="002A3B3F"/>
    <w:rsid w:val="002A4699"/>
    <w:rsid w:val="002A4AC2"/>
    <w:rsid w:val="002A6559"/>
    <w:rsid w:val="002B0008"/>
    <w:rsid w:val="002B0591"/>
    <w:rsid w:val="002B0A89"/>
    <w:rsid w:val="002B0DA7"/>
    <w:rsid w:val="002B1A69"/>
    <w:rsid w:val="002B3A3E"/>
    <w:rsid w:val="002B4D0C"/>
    <w:rsid w:val="002B5C62"/>
    <w:rsid w:val="002B75A6"/>
    <w:rsid w:val="002B77B3"/>
    <w:rsid w:val="002C25B6"/>
    <w:rsid w:val="002C2801"/>
    <w:rsid w:val="002C2A0B"/>
    <w:rsid w:val="002C370B"/>
    <w:rsid w:val="002C4B25"/>
    <w:rsid w:val="002C5077"/>
    <w:rsid w:val="002C5361"/>
    <w:rsid w:val="002C6534"/>
    <w:rsid w:val="002C661E"/>
    <w:rsid w:val="002C7299"/>
    <w:rsid w:val="002C731A"/>
    <w:rsid w:val="002C7983"/>
    <w:rsid w:val="002C79D3"/>
    <w:rsid w:val="002D1385"/>
    <w:rsid w:val="002D138F"/>
    <w:rsid w:val="002D1D27"/>
    <w:rsid w:val="002D3722"/>
    <w:rsid w:val="002D3E90"/>
    <w:rsid w:val="002D4398"/>
    <w:rsid w:val="002D483B"/>
    <w:rsid w:val="002D70F4"/>
    <w:rsid w:val="002E1B98"/>
    <w:rsid w:val="002E4874"/>
    <w:rsid w:val="002E5CCD"/>
    <w:rsid w:val="002F1A0A"/>
    <w:rsid w:val="002F3962"/>
    <w:rsid w:val="002F4904"/>
    <w:rsid w:val="002F5402"/>
    <w:rsid w:val="002F5C7B"/>
    <w:rsid w:val="002F5CB0"/>
    <w:rsid w:val="002F7181"/>
    <w:rsid w:val="002F71E1"/>
    <w:rsid w:val="00300D93"/>
    <w:rsid w:val="00301C8B"/>
    <w:rsid w:val="00301FA6"/>
    <w:rsid w:val="00302EF3"/>
    <w:rsid w:val="003037C6"/>
    <w:rsid w:val="0030402C"/>
    <w:rsid w:val="00307409"/>
    <w:rsid w:val="003155FA"/>
    <w:rsid w:val="00317143"/>
    <w:rsid w:val="00320220"/>
    <w:rsid w:val="00322B44"/>
    <w:rsid w:val="003230D1"/>
    <w:rsid w:val="00324C83"/>
    <w:rsid w:val="00327047"/>
    <w:rsid w:val="003274D5"/>
    <w:rsid w:val="00332873"/>
    <w:rsid w:val="003342EE"/>
    <w:rsid w:val="00334864"/>
    <w:rsid w:val="00334EB9"/>
    <w:rsid w:val="00334F6F"/>
    <w:rsid w:val="00337012"/>
    <w:rsid w:val="00341F5F"/>
    <w:rsid w:val="0034247B"/>
    <w:rsid w:val="00345D99"/>
    <w:rsid w:val="00346B2C"/>
    <w:rsid w:val="003516E5"/>
    <w:rsid w:val="00351B0D"/>
    <w:rsid w:val="00352FB3"/>
    <w:rsid w:val="00353D55"/>
    <w:rsid w:val="00354C4A"/>
    <w:rsid w:val="00355046"/>
    <w:rsid w:val="00357706"/>
    <w:rsid w:val="003620AA"/>
    <w:rsid w:val="00363058"/>
    <w:rsid w:val="003654A2"/>
    <w:rsid w:val="003654AE"/>
    <w:rsid w:val="00365B01"/>
    <w:rsid w:val="00367AF8"/>
    <w:rsid w:val="0037181D"/>
    <w:rsid w:val="00373A57"/>
    <w:rsid w:val="003740DC"/>
    <w:rsid w:val="00374CBF"/>
    <w:rsid w:val="0037572C"/>
    <w:rsid w:val="00375D2C"/>
    <w:rsid w:val="00382027"/>
    <w:rsid w:val="003876CE"/>
    <w:rsid w:val="00390579"/>
    <w:rsid w:val="00392F55"/>
    <w:rsid w:val="003A0F4D"/>
    <w:rsid w:val="003A3CEE"/>
    <w:rsid w:val="003A7CC6"/>
    <w:rsid w:val="003B1DE5"/>
    <w:rsid w:val="003B2537"/>
    <w:rsid w:val="003B2C1A"/>
    <w:rsid w:val="003B59DC"/>
    <w:rsid w:val="003C385A"/>
    <w:rsid w:val="003C3978"/>
    <w:rsid w:val="003D044B"/>
    <w:rsid w:val="003D4799"/>
    <w:rsid w:val="003D5B6B"/>
    <w:rsid w:val="003D7285"/>
    <w:rsid w:val="003D735D"/>
    <w:rsid w:val="003E076C"/>
    <w:rsid w:val="003E1BDA"/>
    <w:rsid w:val="003E3766"/>
    <w:rsid w:val="003E6B1E"/>
    <w:rsid w:val="003E7FCF"/>
    <w:rsid w:val="003F07B3"/>
    <w:rsid w:val="003F0F33"/>
    <w:rsid w:val="003F4D8F"/>
    <w:rsid w:val="003F77AC"/>
    <w:rsid w:val="004016BB"/>
    <w:rsid w:val="0040210A"/>
    <w:rsid w:val="004113F2"/>
    <w:rsid w:val="00411D9E"/>
    <w:rsid w:val="0041387E"/>
    <w:rsid w:val="00417429"/>
    <w:rsid w:val="00417BB3"/>
    <w:rsid w:val="0042074A"/>
    <w:rsid w:val="004221EA"/>
    <w:rsid w:val="004230A6"/>
    <w:rsid w:val="00426865"/>
    <w:rsid w:val="004304C4"/>
    <w:rsid w:val="00430669"/>
    <w:rsid w:val="0043168A"/>
    <w:rsid w:val="004322E8"/>
    <w:rsid w:val="004339E1"/>
    <w:rsid w:val="00434F4C"/>
    <w:rsid w:val="00435799"/>
    <w:rsid w:val="00435D57"/>
    <w:rsid w:val="00436F5E"/>
    <w:rsid w:val="00440313"/>
    <w:rsid w:val="00441157"/>
    <w:rsid w:val="00442FE1"/>
    <w:rsid w:val="0044372B"/>
    <w:rsid w:val="00444BFD"/>
    <w:rsid w:val="00446EA9"/>
    <w:rsid w:val="00450F72"/>
    <w:rsid w:val="0045122D"/>
    <w:rsid w:val="0045170B"/>
    <w:rsid w:val="00451B13"/>
    <w:rsid w:val="00456506"/>
    <w:rsid w:val="0046126C"/>
    <w:rsid w:val="0046309D"/>
    <w:rsid w:val="00464BAE"/>
    <w:rsid w:val="004651D7"/>
    <w:rsid w:val="00467116"/>
    <w:rsid w:val="004673E3"/>
    <w:rsid w:val="00467B2C"/>
    <w:rsid w:val="00471EC6"/>
    <w:rsid w:val="0047274C"/>
    <w:rsid w:val="00473F30"/>
    <w:rsid w:val="0047423B"/>
    <w:rsid w:val="00482B51"/>
    <w:rsid w:val="00483258"/>
    <w:rsid w:val="00483325"/>
    <w:rsid w:val="004833A8"/>
    <w:rsid w:val="00484D66"/>
    <w:rsid w:val="00485397"/>
    <w:rsid w:val="00485856"/>
    <w:rsid w:val="00486032"/>
    <w:rsid w:val="00491265"/>
    <w:rsid w:val="00492EF5"/>
    <w:rsid w:val="0049473E"/>
    <w:rsid w:val="00494829"/>
    <w:rsid w:val="004A6A3F"/>
    <w:rsid w:val="004B0AE7"/>
    <w:rsid w:val="004B2CB1"/>
    <w:rsid w:val="004B2DA2"/>
    <w:rsid w:val="004B30FB"/>
    <w:rsid w:val="004B6D03"/>
    <w:rsid w:val="004C0A68"/>
    <w:rsid w:val="004C379D"/>
    <w:rsid w:val="004C3888"/>
    <w:rsid w:val="004C3FAA"/>
    <w:rsid w:val="004C7D09"/>
    <w:rsid w:val="004C7EB1"/>
    <w:rsid w:val="004D10D3"/>
    <w:rsid w:val="004D16F4"/>
    <w:rsid w:val="004D20D2"/>
    <w:rsid w:val="004E0A89"/>
    <w:rsid w:val="004E70E9"/>
    <w:rsid w:val="004E7400"/>
    <w:rsid w:val="004F3829"/>
    <w:rsid w:val="004F74C1"/>
    <w:rsid w:val="00507BDD"/>
    <w:rsid w:val="00510624"/>
    <w:rsid w:val="00510A91"/>
    <w:rsid w:val="00516ED2"/>
    <w:rsid w:val="00521D10"/>
    <w:rsid w:val="005257F6"/>
    <w:rsid w:val="00527EE4"/>
    <w:rsid w:val="00537A9D"/>
    <w:rsid w:val="005429CA"/>
    <w:rsid w:val="00544A97"/>
    <w:rsid w:val="00544CA7"/>
    <w:rsid w:val="00550262"/>
    <w:rsid w:val="00556DAC"/>
    <w:rsid w:val="00562B5A"/>
    <w:rsid w:val="00565417"/>
    <w:rsid w:val="005657E0"/>
    <w:rsid w:val="005674D8"/>
    <w:rsid w:val="00567C4F"/>
    <w:rsid w:val="0057195D"/>
    <w:rsid w:val="0057341F"/>
    <w:rsid w:val="005734D4"/>
    <w:rsid w:val="00573728"/>
    <w:rsid w:val="00577B16"/>
    <w:rsid w:val="00580200"/>
    <w:rsid w:val="00582745"/>
    <w:rsid w:val="00582E3F"/>
    <w:rsid w:val="005839F7"/>
    <w:rsid w:val="00586376"/>
    <w:rsid w:val="00590488"/>
    <w:rsid w:val="0059057C"/>
    <w:rsid w:val="005921E0"/>
    <w:rsid w:val="00595FCE"/>
    <w:rsid w:val="00596DD2"/>
    <w:rsid w:val="005A0B09"/>
    <w:rsid w:val="005A1CB4"/>
    <w:rsid w:val="005A43A3"/>
    <w:rsid w:val="005A6D56"/>
    <w:rsid w:val="005A74EE"/>
    <w:rsid w:val="005B0D7A"/>
    <w:rsid w:val="005B1436"/>
    <w:rsid w:val="005B16C9"/>
    <w:rsid w:val="005B2B30"/>
    <w:rsid w:val="005B3DF5"/>
    <w:rsid w:val="005B4EBD"/>
    <w:rsid w:val="005B61DE"/>
    <w:rsid w:val="005B667D"/>
    <w:rsid w:val="005C0301"/>
    <w:rsid w:val="005C1073"/>
    <w:rsid w:val="005C2482"/>
    <w:rsid w:val="005C30F7"/>
    <w:rsid w:val="005C4E70"/>
    <w:rsid w:val="005C7F1B"/>
    <w:rsid w:val="005D1F9B"/>
    <w:rsid w:val="005D3714"/>
    <w:rsid w:val="005D57CE"/>
    <w:rsid w:val="005D5840"/>
    <w:rsid w:val="005D68A6"/>
    <w:rsid w:val="005E1670"/>
    <w:rsid w:val="005E186D"/>
    <w:rsid w:val="005E48C9"/>
    <w:rsid w:val="005E5E32"/>
    <w:rsid w:val="005E611F"/>
    <w:rsid w:val="005E697D"/>
    <w:rsid w:val="005F02A0"/>
    <w:rsid w:val="005F0BE8"/>
    <w:rsid w:val="005F36FD"/>
    <w:rsid w:val="005F3E5E"/>
    <w:rsid w:val="005F7F8F"/>
    <w:rsid w:val="00605409"/>
    <w:rsid w:val="00605A7B"/>
    <w:rsid w:val="0060617D"/>
    <w:rsid w:val="00607BEE"/>
    <w:rsid w:val="00612BC5"/>
    <w:rsid w:val="006132C1"/>
    <w:rsid w:val="00615BF3"/>
    <w:rsid w:val="00615C1D"/>
    <w:rsid w:val="00615C87"/>
    <w:rsid w:val="00616B4E"/>
    <w:rsid w:val="00617210"/>
    <w:rsid w:val="006179A6"/>
    <w:rsid w:val="00617B40"/>
    <w:rsid w:val="0062085A"/>
    <w:rsid w:val="00622C5C"/>
    <w:rsid w:val="00624AEA"/>
    <w:rsid w:val="006259AA"/>
    <w:rsid w:val="00627A5F"/>
    <w:rsid w:val="00632AB8"/>
    <w:rsid w:val="00637DE7"/>
    <w:rsid w:val="0064218C"/>
    <w:rsid w:val="006423BF"/>
    <w:rsid w:val="00644574"/>
    <w:rsid w:val="006462A5"/>
    <w:rsid w:val="0064677F"/>
    <w:rsid w:val="006468D2"/>
    <w:rsid w:val="00647014"/>
    <w:rsid w:val="00650311"/>
    <w:rsid w:val="006505DF"/>
    <w:rsid w:val="006516CA"/>
    <w:rsid w:val="00651865"/>
    <w:rsid w:val="00653AE4"/>
    <w:rsid w:val="00654F97"/>
    <w:rsid w:val="00655EE5"/>
    <w:rsid w:val="00663B0E"/>
    <w:rsid w:val="00663F71"/>
    <w:rsid w:val="00665F48"/>
    <w:rsid w:val="00674A9B"/>
    <w:rsid w:val="00677DFC"/>
    <w:rsid w:val="00683AC7"/>
    <w:rsid w:val="00686D28"/>
    <w:rsid w:val="00687676"/>
    <w:rsid w:val="00687EB6"/>
    <w:rsid w:val="0069054C"/>
    <w:rsid w:val="006917DD"/>
    <w:rsid w:val="00691A66"/>
    <w:rsid w:val="006937B8"/>
    <w:rsid w:val="006945DE"/>
    <w:rsid w:val="006A1AD0"/>
    <w:rsid w:val="006A1FE2"/>
    <w:rsid w:val="006A2F8A"/>
    <w:rsid w:val="006A3D6A"/>
    <w:rsid w:val="006A40B3"/>
    <w:rsid w:val="006A5717"/>
    <w:rsid w:val="006A6247"/>
    <w:rsid w:val="006B3510"/>
    <w:rsid w:val="006B366A"/>
    <w:rsid w:val="006B41CC"/>
    <w:rsid w:val="006B5646"/>
    <w:rsid w:val="006B71F9"/>
    <w:rsid w:val="006C0601"/>
    <w:rsid w:val="006C2CE3"/>
    <w:rsid w:val="006C2CF9"/>
    <w:rsid w:val="006C49B0"/>
    <w:rsid w:val="006D25D4"/>
    <w:rsid w:val="006D298E"/>
    <w:rsid w:val="006D4251"/>
    <w:rsid w:val="006D5916"/>
    <w:rsid w:val="006D7AFB"/>
    <w:rsid w:val="006E0287"/>
    <w:rsid w:val="006E2245"/>
    <w:rsid w:val="006E23B8"/>
    <w:rsid w:val="006E5A91"/>
    <w:rsid w:val="006F071C"/>
    <w:rsid w:val="006F3868"/>
    <w:rsid w:val="006F45A4"/>
    <w:rsid w:val="00702246"/>
    <w:rsid w:val="00702E55"/>
    <w:rsid w:val="00703856"/>
    <w:rsid w:val="0070427C"/>
    <w:rsid w:val="00705960"/>
    <w:rsid w:val="0070652C"/>
    <w:rsid w:val="00706859"/>
    <w:rsid w:val="00713599"/>
    <w:rsid w:val="00714949"/>
    <w:rsid w:val="0071551B"/>
    <w:rsid w:val="00715761"/>
    <w:rsid w:val="00723C80"/>
    <w:rsid w:val="007247CA"/>
    <w:rsid w:val="007254BD"/>
    <w:rsid w:val="00726C19"/>
    <w:rsid w:val="007272BF"/>
    <w:rsid w:val="00732ACA"/>
    <w:rsid w:val="0073579E"/>
    <w:rsid w:val="007363E8"/>
    <w:rsid w:val="00743825"/>
    <w:rsid w:val="00743BAC"/>
    <w:rsid w:val="007444D3"/>
    <w:rsid w:val="00746948"/>
    <w:rsid w:val="00751A15"/>
    <w:rsid w:val="00753565"/>
    <w:rsid w:val="0076054F"/>
    <w:rsid w:val="00760D17"/>
    <w:rsid w:val="007652F1"/>
    <w:rsid w:val="007663BB"/>
    <w:rsid w:val="00766604"/>
    <w:rsid w:val="00766AA0"/>
    <w:rsid w:val="0077342F"/>
    <w:rsid w:val="00773C3B"/>
    <w:rsid w:val="00773C53"/>
    <w:rsid w:val="0077413D"/>
    <w:rsid w:val="0077530B"/>
    <w:rsid w:val="007763BA"/>
    <w:rsid w:val="007763D1"/>
    <w:rsid w:val="00776542"/>
    <w:rsid w:val="0077754B"/>
    <w:rsid w:val="00780444"/>
    <w:rsid w:val="00780767"/>
    <w:rsid w:val="00780DE6"/>
    <w:rsid w:val="00780EC5"/>
    <w:rsid w:val="00783379"/>
    <w:rsid w:val="0078379C"/>
    <w:rsid w:val="007861B8"/>
    <w:rsid w:val="0078636C"/>
    <w:rsid w:val="00786C18"/>
    <w:rsid w:val="00786F4B"/>
    <w:rsid w:val="00790E37"/>
    <w:rsid w:val="00791EA8"/>
    <w:rsid w:val="00793965"/>
    <w:rsid w:val="00793A7C"/>
    <w:rsid w:val="00794F7C"/>
    <w:rsid w:val="00796B87"/>
    <w:rsid w:val="007A1350"/>
    <w:rsid w:val="007A46B8"/>
    <w:rsid w:val="007A7915"/>
    <w:rsid w:val="007B1032"/>
    <w:rsid w:val="007B1511"/>
    <w:rsid w:val="007B1FA0"/>
    <w:rsid w:val="007B5475"/>
    <w:rsid w:val="007B5DC2"/>
    <w:rsid w:val="007C3659"/>
    <w:rsid w:val="007C5363"/>
    <w:rsid w:val="007C55CD"/>
    <w:rsid w:val="007D16CD"/>
    <w:rsid w:val="007D296E"/>
    <w:rsid w:val="007D2E46"/>
    <w:rsid w:val="007D4958"/>
    <w:rsid w:val="007D62A5"/>
    <w:rsid w:val="007D72AB"/>
    <w:rsid w:val="007E1033"/>
    <w:rsid w:val="007E154F"/>
    <w:rsid w:val="007E155B"/>
    <w:rsid w:val="007E1C22"/>
    <w:rsid w:val="007E2771"/>
    <w:rsid w:val="007E5952"/>
    <w:rsid w:val="007E71E1"/>
    <w:rsid w:val="007E7C9E"/>
    <w:rsid w:val="007F3F2F"/>
    <w:rsid w:val="007F757F"/>
    <w:rsid w:val="008000D0"/>
    <w:rsid w:val="0080198E"/>
    <w:rsid w:val="00802275"/>
    <w:rsid w:val="00803687"/>
    <w:rsid w:val="0080427E"/>
    <w:rsid w:val="008055D0"/>
    <w:rsid w:val="008060CD"/>
    <w:rsid w:val="00807A43"/>
    <w:rsid w:val="008109EE"/>
    <w:rsid w:val="00811C51"/>
    <w:rsid w:val="0081791A"/>
    <w:rsid w:val="00817DE5"/>
    <w:rsid w:val="00824CB1"/>
    <w:rsid w:val="0082612B"/>
    <w:rsid w:val="008267D4"/>
    <w:rsid w:val="0082703E"/>
    <w:rsid w:val="008317F3"/>
    <w:rsid w:val="0083188E"/>
    <w:rsid w:val="00831CEE"/>
    <w:rsid w:val="00832913"/>
    <w:rsid w:val="0083523C"/>
    <w:rsid w:val="00835C97"/>
    <w:rsid w:val="00836094"/>
    <w:rsid w:val="008367CF"/>
    <w:rsid w:val="00837435"/>
    <w:rsid w:val="00837F58"/>
    <w:rsid w:val="0084027D"/>
    <w:rsid w:val="0084068D"/>
    <w:rsid w:val="00841BCA"/>
    <w:rsid w:val="00841EA3"/>
    <w:rsid w:val="00842AF1"/>
    <w:rsid w:val="00845A40"/>
    <w:rsid w:val="00846E89"/>
    <w:rsid w:val="00847EE0"/>
    <w:rsid w:val="00854393"/>
    <w:rsid w:val="00854580"/>
    <w:rsid w:val="00854FD4"/>
    <w:rsid w:val="00855997"/>
    <w:rsid w:val="00856EB0"/>
    <w:rsid w:val="00857661"/>
    <w:rsid w:val="00857E3C"/>
    <w:rsid w:val="00857E47"/>
    <w:rsid w:val="0086075B"/>
    <w:rsid w:val="0086105C"/>
    <w:rsid w:val="008617ED"/>
    <w:rsid w:val="008623DA"/>
    <w:rsid w:val="00863117"/>
    <w:rsid w:val="00866D31"/>
    <w:rsid w:val="008704C3"/>
    <w:rsid w:val="008709A4"/>
    <w:rsid w:val="008727D8"/>
    <w:rsid w:val="008737DE"/>
    <w:rsid w:val="00876D38"/>
    <w:rsid w:val="0087780E"/>
    <w:rsid w:val="008815F4"/>
    <w:rsid w:val="008828AA"/>
    <w:rsid w:val="0088466C"/>
    <w:rsid w:val="008854BA"/>
    <w:rsid w:val="00885F39"/>
    <w:rsid w:val="00892B55"/>
    <w:rsid w:val="00892D7E"/>
    <w:rsid w:val="0089398D"/>
    <w:rsid w:val="00894144"/>
    <w:rsid w:val="00894278"/>
    <w:rsid w:val="00894957"/>
    <w:rsid w:val="0089539E"/>
    <w:rsid w:val="00895678"/>
    <w:rsid w:val="00895956"/>
    <w:rsid w:val="008960B0"/>
    <w:rsid w:val="008973A4"/>
    <w:rsid w:val="008A2B1C"/>
    <w:rsid w:val="008A2B79"/>
    <w:rsid w:val="008B2595"/>
    <w:rsid w:val="008B2CCC"/>
    <w:rsid w:val="008C134F"/>
    <w:rsid w:val="008C3E89"/>
    <w:rsid w:val="008C41C4"/>
    <w:rsid w:val="008C479B"/>
    <w:rsid w:val="008C57E1"/>
    <w:rsid w:val="008C5B05"/>
    <w:rsid w:val="008D0640"/>
    <w:rsid w:val="008D07DF"/>
    <w:rsid w:val="008D11E2"/>
    <w:rsid w:val="008D2873"/>
    <w:rsid w:val="008D4E6A"/>
    <w:rsid w:val="008D5646"/>
    <w:rsid w:val="008D5DE6"/>
    <w:rsid w:val="008D741D"/>
    <w:rsid w:val="008D75C6"/>
    <w:rsid w:val="008D78A6"/>
    <w:rsid w:val="008E02BB"/>
    <w:rsid w:val="008E189D"/>
    <w:rsid w:val="008E2DE5"/>
    <w:rsid w:val="008E41D9"/>
    <w:rsid w:val="008E5196"/>
    <w:rsid w:val="008E6D47"/>
    <w:rsid w:val="008E6FD3"/>
    <w:rsid w:val="008E7268"/>
    <w:rsid w:val="008F1C5A"/>
    <w:rsid w:val="008F301E"/>
    <w:rsid w:val="008F68FC"/>
    <w:rsid w:val="008F6C13"/>
    <w:rsid w:val="008F7E8A"/>
    <w:rsid w:val="0090365D"/>
    <w:rsid w:val="00903D2B"/>
    <w:rsid w:val="00903D67"/>
    <w:rsid w:val="00903FC6"/>
    <w:rsid w:val="00904155"/>
    <w:rsid w:val="00904C9E"/>
    <w:rsid w:val="009055E9"/>
    <w:rsid w:val="0090603B"/>
    <w:rsid w:val="0090634E"/>
    <w:rsid w:val="00906D09"/>
    <w:rsid w:val="00910FD2"/>
    <w:rsid w:val="0091280E"/>
    <w:rsid w:val="00914650"/>
    <w:rsid w:val="00915B85"/>
    <w:rsid w:val="00916C48"/>
    <w:rsid w:val="00917534"/>
    <w:rsid w:val="0091789D"/>
    <w:rsid w:val="00917E7C"/>
    <w:rsid w:val="00921C19"/>
    <w:rsid w:val="00922BAA"/>
    <w:rsid w:val="00923232"/>
    <w:rsid w:val="00923C74"/>
    <w:rsid w:val="00923F8F"/>
    <w:rsid w:val="0093034C"/>
    <w:rsid w:val="00931935"/>
    <w:rsid w:val="00934903"/>
    <w:rsid w:val="00934A99"/>
    <w:rsid w:val="00935FAA"/>
    <w:rsid w:val="009360C0"/>
    <w:rsid w:val="009374FF"/>
    <w:rsid w:val="009411D7"/>
    <w:rsid w:val="0094174A"/>
    <w:rsid w:val="009470E2"/>
    <w:rsid w:val="00947B4D"/>
    <w:rsid w:val="0095051B"/>
    <w:rsid w:val="00951BA9"/>
    <w:rsid w:val="0095237B"/>
    <w:rsid w:val="00952BDB"/>
    <w:rsid w:val="0096049B"/>
    <w:rsid w:val="00960E9B"/>
    <w:rsid w:val="00964000"/>
    <w:rsid w:val="009642F1"/>
    <w:rsid w:val="009654E5"/>
    <w:rsid w:val="009663CA"/>
    <w:rsid w:val="00966A13"/>
    <w:rsid w:val="00967270"/>
    <w:rsid w:val="0096755B"/>
    <w:rsid w:val="00967EB3"/>
    <w:rsid w:val="009723E3"/>
    <w:rsid w:val="00974265"/>
    <w:rsid w:val="009755E1"/>
    <w:rsid w:val="009807B6"/>
    <w:rsid w:val="00980F7E"/>
    <w:rsid w:val="009822EB"/>
    <w:rsid w:val="009864B0"/>
    <w:rsid w:val="00987C13"/>
    <w:rsid w:val="009924DE"/>
    <w:rsid w:val="009937A0"/>
    <w:rsid w:val="00994F8D"/>
    <w:rsid w:val="009A25A8"/>
    <w:rsid w:val="009B0902"/>
    <w:rsid w:val="009B153F"/>
    <w:rsid w:val="009B3C71"/>
    <w:rsid w:val="009B54F3"/>
    <w:rsid w:val="009B6403"/>
    <w:rsid w:val="009B6426"/>
    <w:rsid w:val="009B7D5F"/>
    <w:rsid w:val="009C0E4E"/>
    <w:rsid w:val="009C499C"/>
    <w:rsid w:val="009C61ED"/>
    <w:rsid w:val="009C6B41"/>
    <w:rsid w:val="009D14FF"/>
    <w:rsid w:val="009D1BBE"/>
    <w:rsid w:val="009D20F2"/>
    <w:rsid w:val="009D31E1"/>
    <w:rsid w:val="009D558D"/>
    <w:rsid w:val="009D5ACA"/>
    <w:rsid w:val="009D75A6"/>
    <w:rsid w:val="009E2E07"/>
    <w:rsid w:val="009E35BC"/>
    <w:rsid w:val="009E3F5A"/>
    <w:rsid w:val="009E44BE"/>
    <w:rsid w:val="009E4F63"/>
    <w:rsid w:val="009E5B17"/>
    <w:rsid w:val="009E5EF1"/>
    <w:rsid w:val="009E64A4"/>
    <w:rsid w:val="009E7B73"/>
    <w:rsid w:val="009F014F"/>
    <w:rsid w:val="009F1304"/>
    <w:rsid w:val="009F1EF6"/>
    <w:rsid w:val="009F2C9B"/>
    <w:rsid w:val="009F530C"/>
    <w:rsid w:val="00A02EA2"/>
    <w:rsid w:val="00A03525"/>
    <w:rsid w:val="00A04EBC"/>
    <w:rsid w:val="00A0590C"/>
    <w:rsid w:val="00A06860"/>
    <w:rsid w:val="00A07D2C"/>
    <w:rsid w:val="00A10A78"/>
    <w:rsid w:val="00A13786"/>
    <w:rsid w:val="00A15C33"/>
    <w:rsid w:val="00A15D59"/>
    <w:rsid w:val="00A15FCF"/>
    <w:rsid w:val="00A169C0"/>
    <w:rsid w:val="00A17725"/>
    <w:rsid w:val="00A21715"/>
    <w:rsid w:val="00A21CC2"/>
    <w:rsid w:val="00A24317"/>
    <w:rsid w:val="00A262D7"/>
    <w:rsid w:val="00A276B4"/>
    <w:rsid w:val="00A27C96"/>
    <w:rsid w:val="00A33E94"/>
    <w:rsid w:val="00A37B7E"/>
    <w:rsid w:val="00A4125E"/>
    <w:rsid w:val="00A43290"/>
    <w:rsid w:val="00A43F48"/>
    <w:rsid w:val="00A47068"/>
    <w:rsid w:val="00A5289F"/>
    <w:rsid w:val="00A53BC2"/>
    <w:rsid w:val="00A55AD7"/>
    <w:rsid w:val="00A5781F"/>
    <w:rsid w:val="00A6294A"/>
    <w:rsid w:val="00A66964"/>
    <w:rsid w:val="00A66B33"/>
    <w:rsid w:val="00A678A7"/>
    <w:rsid w:val="00A70817"/>
    <w:rsid w:val="00A71253"/>
    <w:rsid w:val="00A71E35"/>
    <w:rsid w:val="00A75FEF"/>
    <w:rsid w:val="00A76EAF"/>
    <w:rsid w:val="00A76F33"/>
    <w:rsid w:val="00A77B01"/>
    <w:rsid w:val="00A80472"/>
    <w:rsid w:val="00A817EE"/>
    <w:rsid w:val="00A83C98"/>
    <w:rsid w:val="00A906EA"/>
    <w:rsid w:val="00A90FF2"/>
    <w:rsid w:val="00A936DE"/>
    <w:rsid w:val="00A93799"/>
    <w:rsid w:val="00A93895"/>
    <w:rsid w:val="00A93E3E"/>
    <w:rsid w:val="00AA1184"/>
    <w:rsid w:val="00AA13CC"/>
    <w:rsid w:val="00AA5575"/>
    <w:rsid w:val="00AA74DD"/>
    <w:rsid w:val="00AA75BB"/>
    <w:rsid w:val="00AB344D"/>
    <w:rsid w:val="00AB533F"/>
    <w:rsid w:val="00AB6A4D"/>
    <w:rsid w:val="00AB6B9E"/>
    <w:rsid w:val="00AC1284"/>
    <w:rsid w:val="00AC157D"/>
    <w:rsid w:val="00AC2C75"/>
    <w:rsid w:val="00AD088D"/>
    <w:rsid w:val="00AD0D3B"/>
    <w:rsid w:val="00AD2848"/>
    <w:rsid w:val="00AD291B"/>
    <w:rsid w:val="00AD61E4"/>
    <w:rsid w:val="00AD7499"/>
    <w:rsid w:val="00AD7A27"/>
    <w:rsid w:val="00AE0098"/>
    <w:rsid w:val="00AE0BC3"/>
    <w:rsid w:val="00AE0EA9"/>
    <w:rsid w:val="00AE1EAB"/>
    <w:rsid w:val="00AE3AAA"/>
    <w:rsid w:val="00AE4E47"/>
    <w:rsid w:val="00AE6160"/>
    <w:rsid w:val="00AE6288"/>
    <w:rsid w:val="00AE7976"/>
    <w:rsid w:val="00AF1650"/>
    <w:rsid w:val="00AF52CD"/>
    <w:rsid w:val="00AF5DB4"/>
    <w:rsid w:val="00AF7255"/>
    <w:rsid w:val="00B023EA"/>
    <w:rsid w:val="00B03739"/>
    <w:rsid w:val="00B045F3"/>
    <w:rsid w:val="00B06E77"/>
    <w:rsid w:val="00B06EBA"/>
    <w:rsid w:val="00B07C2B"/>
    <w:rsid w:val="00B10F60"/>
    <w:rsid w:val="00B11496"/>
    <w:rsid w:val="00B11860"/>
    <w:rsid w:val="00B131EB"/>
    <w:rsid w:val="00B13FEF"/>
    <w:rsid w:val="00B16566"/>
    <w:rsid w:val="00B21901"/>
    <w:rsid w:val="00B22740"/>
    <w:rsid w:val="00B239D6"/>
    <w:rsid w:val="00B251D2"/>
    <w:rsid w:val="00B2541E"/>
    <w:rsid w:val="00B27706"/>
    <w:rsid w:val="00B27C2C"/>
    <w:rsid w:val="00B3415B"/>
    <w:rsid w:val="00B34A2D"/>
    <w:rsid w:val="00B34D7D"/>
    <w:rsid w:val="00B36E1C"/>
    <w:rsid w:val="00B37112"/>
    <w:rsid w:val="00B37CE1"/>
    <w:rsid w:val="00B41F8C"/>
    <w:rsid w:val="00B42AAB"/>
    <w:rsid w:val="00B42F65"/>
    <w:rsid w:val="00B44211"/>
    <w:rsid w:val="00B44559"/>
    <w:rsid w:val="00B44EE4"/>
    <w:rsid w:val="00B5125B"/>
    <w:rsid w:val="00B53578"/>
    <w:rsid w:val="00B559D9"/>
    <w:rsid w:val="00B559F9"/>
    <w:rsid w:val="00B562EA"/>
    <w:rsid w:val="00B57E9F"/>
    <w:rsid w:val="00B60F72"/>
    <w:rsid w:val="00B61073"/>
    <w:rsid w:val="00B616B8"/>
    <w:rsid w:val="00B634D1"/>
    <w:rsid w:val="00B64988"/>
    <w:rsid w:val="00B65C61"/>
    <w:rsid w:val="00B67229"/>
    <w:rsid w:val="00B67232"/>
    <w:rsid w:val="00B674FC"/>
    <w:rsid w:val="00B7200F"/>
    <w:rsid w:val="00B74196"/>
    <w:rsid w:val="00B75E5B"/>
    <w:rsid w:val="00B760B6"/>
    <w:rsid w:val="00B8183D"/>
    <w:rsid w:val="00B833C9"/>
    <w:rsid w:val="00B83D14"/>
    <w:rsid w:val="00B84BA6"/>
    <w:rsid w:val="00B86B96"/>
    <w:rsid w:val="00B8724D"/>
    <w:rsid w:val="00B900F0"/>
    <w:rsid w:val="00B9324C"/>
    <w:rsid w:val="00B93D8E"/>
    <w:rsid w:val="00B94F19"/>
    <w:rsid w:val="00BA087E"/>
    <w:rsid w:val="00BA240B"/>
    <w:rsid w:val="00BA323F"/>
    <w:rsid w:val="00BA5B99"/>
    <w:rsid w:val="00BA6A19"/>
    <w:rsid w:val="00BB2EE7"/>
    <w:rsid w:val="00BB3818"/>
    <w:rsid w:val="00BB5494"/>
    <w:rsid w:val="00BB58CB"/>
    <w:rsid w:val="00BB5AFB"/>
    <w:rsid w:val="00BC079B"/>
    <w:rsid w:val="00BC2CB1"/>
    <w:rsid w:val="00BC4A15"/>
    <w:rsid w:val="00BD228B"/>
    <w:rsid w:val="00BD3637"/>
    <w:rsid w:val="00BD4EC2"/>
    <w:rsid w:val="00BD6E61"/>
    <w:rsid w:val="00BE0A04"/>
    <w:rsid w:val="00BE12A0"/>
    <w:rsid w:val="00BE23E5"/>
    <w:rsid w:val="00BE2DF0"/>
    <w:rsid w:val="00BE595E"/>
    <w:rsid w:val="00BE6167"/>
    <w:rsid w:val="00BE7371"/>
    <w:rsid w:val="00BF03FC"/>
    <w:rsid w:val="00BF087C"/>
    <w:rsid w:val="00BF0B0A"/>
    <w:rsid w:val="00BF156A"/>
    <w:rsid w:val="00BF491E"/>
    <w:rsid w:val="00BF493C"/>
    <w:rsid w:val="00BF5F39"/>
    <w:rsid w:val="00BF6C2A"/>
    <w:rsid w:val="00C031DD"/>
    <w:rsid w:val="00C05275"/>
    <w:rsid w:val="00C05AAA"/>
    <w:rsid w:val="00C11A07"/>
    <w:rsid w:val="00C12267"/>
    <w:rsid w:val="00C1261D"/>
    <w:rsid w:val="00C1383D"/>
    <w:rsid w:val="00C13F58"/>
    <w:rsid w:val="00C26EE9"/>
    <w:rsid w:val="00C3059C"/>
    <w:rsid w:val="00C309C1"/>
    <w:rsid w:val="00C3201E"/>
    <w:rsid w:val="00C331CB"/>
    <w:rsid w:val="00C332CF"/>
    <w:rsid w:val="00C33359"/>
    <w:rsid w:val="00C37FE0"/>
    <w:rsid w:val="00C418EF"/>
    <w:rsid w:val="00C46C0F"/>
    <w:rsid w:val="00C542BA"/>
    <w:rsid w:val="00C54AE3"/>
    <w:rsid w:val="00C57C5F"/>
    <w:rsid w:val="00C603F9"/>
    <w:rsid w:val="00C615BB"/>
    <w:rsid w:val="00C629B8"/>
    <w:rsid w:val="00C63B61"/>
    <w:rsid w:val="00C646EC"/>
    <w:rsid w:val="00C64DFB"/>
    <w:rsid w:val="00C65171"/>
    <w:rsid w:val="00C66218"/>
    <w:rsid w:val="00C67189"/>
    <w:rsid w:val="00C70A3B"/>
    <w:rsid w:val="00C71069"/>
    <w:rsid w:val="00C72FA9"/>
    <w:rsid w:val="00C74AB1"/>
    <w:rsid w:val="00C75213"/>
    <w:rsid w:val="00C7646C"/>
    <w:rsid w:val="00C76A5A"/>
    <w:rsid w:val="00C76B1D"/>
    <w:rsid w:val="00C80CEC"/>
    <w:rsid w:val="00C826EC"/>
    <w:rsid w:val="00C82E7B"/>
    <w:rsid w:val="00C85979"/>
    <w:rsid w:val="00C86D1B"/>
    <w:rsid w:val="00C91B8B"/>
    <w:rsid w:val="00C91F7F"/>
    <w:rsid w:val="00C96A8B"/>
    <w:rsid w:val="00C97433"/>
    <w:rsid w:val="00CA1AB3"/>
    <w:rsid w:val="00CA75C3"/>
    <w:rsid w:val="00CB4085"/>
    <w:rsid w:val="00CB4456"/>
    <w:rsid w:val="00CB4B14"/>
    <w:rsid w:val="00CB757E"/>
    <w:rsid w:val="00CB77AC"/>
    <w:rsid w:val="00CC1A74"/>
    <w:rsid w:val="00CC4326"/>
    <w:rsid w:val="00CC4988"/>
    <w:rsid w:val="00CC60D0"/>
    <w:rsid w:val="00CD05A4"/>
    <w:rsid w:val="00CD2A37"/>
    <w:rsid w:val="00CD33F5"/>
    <w:rsid w:val="00CD61A7"/>
    <w:rsid w:val="00CD6594"/>
    <w:rsid w:val="00CD687A"/>
    <w:rsid w:val="00CE3860"/>
    <w:rsid w:val="00CE3E06"/>
    <w:rsid w:val="00CE40F7"/>
    <w:rsid w:val="00CE6A4F"/>
    <w:rsid w:val="00CE7292"/>
    <w:rsid w:val="00CF262E"/>
    <w:rsid w:val="00CF43C9"/>
    <w:rsid w:val="00CF6F2C"/>
    <w:rsid w:val="00D01AF2"/>
    <w:rsid w:val="00D01BEE"/>
    <w:rsid w:val="00D025A9"/>
    <w:rsid w:val="00D071E6"/>
    <w:rsid w:val="00D072BC"/>
    <w:rsid w:val="00D11566"/>
    <w:rsid w:val="00D156A4"/>
    <w:rsid w:val="00D20C78"/>
    <w:rsid w:val="00D21CA3"/>
    <w:rsid w:val="00D25CBD"/>
    <w:rsid w:val="00D26FDF"/>
    <w:rsid w:val="00D27067"/>
    <w:rsid w:val="00D31C55"/>
    <w:rsid w:val="00D32A29"/>
    <w:rsid w:val="00D32DB3"/>
    <w:rsid w:val="00D33C9F"/>
    <w:rsid w:val="00D349EC"/>
    <w:rsid w:val="00D4135E"/>
    <w:rsid w:val="00D41D4C"/>
    <w:rsid w:val="00D424A8"/>
    <w:rsid w:val="00D42CF0"/>
    <w:rsid w:val="00D525A8"/>
    <w:rsid w:val="00D5344E"/>
    <w:rsid w:val="00D55365"/>
    <w:rsid w:val="00D5586B"/>
    <w:rsid w:val="00D55E9B"/>
    <w:rsid w:val="00D565C1"/>
    <w:rsid w:val="00D56AE6"/>
    <w:rsid w:val="00D5738E"/>
    <w:rsid w:val="00D57D20"/>
    <w:rsid w:val="00D611CA"/>
    <w:rsid w:val="00D615E2"/>
    <w:rsid w:val="00D617E0"/>
    <w:rsid w:val="00D61B43"/>
    <w:rsid w:val="00D61E94"/>
    <w:rsid w:val="00D622AF"/>
    <w:rsid w:val="00D63637"/>
    <w:rsid w:val="00D66113"/>
    <w:rsid w:val="00D668CD"/>
    <w:rsid w:val="00D66C72"/>
    <w:rsid w:val="00D675CE"/>
    <w:rsid w:val="00D73D02"/>
    <w:rsid w:val="00D76793"/>
    <w:rsid w:val="00D839D9"/>
    <w:rsid w:val="00D848CB"/>
    <w:rsid w:val="00D85B2B"/>
    <w:rsid w:val="00D8690D"/>
    <w:rsid w:val="00D91A2F"/>
    <w:rsid w:val="00D92155"/>
    <w:rsid w:val="00DA0F49"/>
    <w:rsid w:val="00DA1643"/>
    <w:rsid w:val="00DA52D2"/>
    <w:rsid w:val="00DA538B"/>
    <w:rsid w:val="00DA73E1"/>
    <w:rsid w:val="00DA754E"/>
    <w:rsid w:val="00DA7AEE"/>
    <w:rsid w:val="00DB119B"/>
    <w:rsid w:val="00DB553B"/>
    <w:rsid w:val="00DB6CA9"/>
    <w:rsid w:val="00DC0118"/>
    <w:rsid w:val="00DC0E88"/>
    <w:rsid w:val="00DC102F"/>
    <w:rsid w:val="00DC22C0"/>
    <w:rsid w:val="00DC2DC9"/>
    <w:rsid w:val="00DC3687"/>
    <w:rsid w:val="00DC3C0F"/>
    <w:rsid w:val="00DC4B43"/>
    <w:rsid w:val="00DC5DD8"/>
    <w:rsid w:val="00DC6246"/>
    <w:rsid w:val="00DC6FA2"/>
    <w:rsid w:val="00DC7C99"/>
    <w:rsid w:val="00DD06A9"/>
    <w:rsid w:val="00DD1545"/>
    <w:rsid w:val="00DD367D"/>
    <w:rsid w:val="00DD3F2C"/>
    <w:rsid w:val="00DD5356"/>
    <w:rsid w:val="00DD5BD5"/>
    <w:rsid w:val="00DD7F20"/>
    <w:rsid w:val="00DE28DC"/>
    <w:rsid w:val="00DE40C5"/>
    <w:rsid w:val="00DE519F"/>
    <w:rsid w:val="00DE5375"/>
    <w:rsid w:val="00DF11C7"/>
    <w:rsid w:val="00DF16AF"/>
    <w:rsid w:val="00DF1961"/>
    <w:rsid w:val="00DF22A1"/>
    <w:rsid w:val="00DF2472"/>
    <w:rsid w:val="00DF6389"/>
    <w:rsid w:val="00DF7086"/>
    <w:rsid w:val="00E01B8A"/>
    <w:rsid w:val="00E0220E"/>
    <w:rsid w:val="00E02607"/>
    <w:rsid w:val="00E02A02"/>
    <w:rsid w:val="00E05B25"/>
    <w:rsid w:val="00E06574"/>
    <w:rsid w:val="00E073E5"/>
    <w:rsid w:val="00E07BCF"/>
    <w:rsid w:val="00E10339"/>
    <w:rsid w:val="00E106E1"/>
    <w:rsid w:val="00E10FF0"/>
    <w:rsid w:val="00E12E22"/>
    <w:rsid w:val="00E136D4"/>
    <w:rsid w:val="00E157CF"/>
    <w:rsid w:val="00E23DCE"/>
    <w:rsid w:val="00E32F4B"/>
    <w:rsid w:val="00E34E4A"/>
    <w:rsid w:val="00E350BF"/>
    <w:rsid w:val="00E351EA"/>
    <w:rsid w:val="00E352FE"/>
    <w:rsid w:val="00E40173"/>
    <w:rsid w:val="00E42024"/>
    <w:rsid w:val="00E44391"/>
    <w:rsid w:val="00E500D9"/>
    <w:rsid w:val="00E5186A"/>
    <w:rsid w:val="00E53388"/>
    <w:rsid w:val="00E53BC3"/>
    <w:rsid w:val="00E53FD6"/>
    <w:rsid w:val="00E56AD7"/>
    <w:rsid w:val="00E605D8"/>
    <w:rsid w:val="00E60B37"/>
    <w:rsid w:val="00E621F7"/>
    <w:rsid w:val="00E651CC"/>
    <w:rsid w:val="00E665A2"/>
    <w:rsid w:val="00E75957"/>
    <w:rsid w:val="00E808C3"/>
    <w:rsid w:val="00E81361"/>
    <w:rsid w:val="00E816DC"/>
    <w:rsid w:val="00E85FE8"/>
    <w:rsid w:val="00E87445"/>
    <w:rsid w:val="00E90026"/>
    <w:rsid w:val="00E927D0"/>
    <w:rsid w:val="00E94600"/>
    <w:rsid w:val="00E96A36"/>
    <w:rsid w:val="00E96D72"/>
    <w:rsid w:val="00E96FDB"/>
    <w:rsid w:val="00EA08D5"/>
    <w:rsid w:val="00EA117C"/>
    <w:rsid w:val="00EA2F99"/>
    <w:rsid w:val="00EA577A"/>
    <w:rsid w:val="00EB0F89"/>
    <w:rsid w:val="00EC4157"/>
    <w:rsid w:val="00EC5340"/>
    <w:rsid w:val="00ED05EE"/>
    <w:rsid w:val="00ED4635"/>
    <w:rsid w:val="00ED52D4"/>
    <w:rsid w:val="00ED5599"/>
    <w:rsid w:val="00ED5BC3"/>
    <w:rsid w:val="00ED6316"/>
    <w:rsid w:val="00ED7228"/>
    <w:rsid w:val="00ED7852"/>
    <w:rsid w:val="00EE02B7"/>
    <w:rsid w:val="00EE2237"/>
    <w:rsid w:val="00EE4337"/>
    <w:rsid w:val="00EE4F92"/>
    <w:rsid w:val="00EE561F"/>
    <w:rsid w:val="00EE7C44"/>
    <w:rsid w:val="00EF418F"/>
    <w:rsid w:val="00EF45EA"/>
    <w:rsid w:val="00EF5A30"/>
    <w:rsid w:val="00EF67C1"/>
    <w:rsid w:val="00EF6D74"/>
    <w:rsid w:val="00F006BA"/>
    <w:rsid w:val="00F00945"/>
    <w:rsid w:val="00F02C69"/>
    <w:rsid w:val="00F046EF"/>
    <w:rsid w:val="00F04AE6"/>
    <w:rsid w:val="00F05184"/>
    <w:rsid w:val="00F11F69"/>
    <w:rsid w:val="00F12BF6"/>
    <w:rsid w:val="00F13519"/>
    <w:rsid w:val="00F14030"/>
    <w:rsid w:val="00F14B7C"/>
    <w:rsid w:val="00F204D5"/>
    <w:rsid w:val="00F20CB6"/>
    <w:rsid w:val="00F23529"/>
    <w:rsid w:val="00F24845"/>
    <w:rsid w:val="00F24E7B"/>
    <w:rsid w:val="00F25453"/>
    <w:rsid w:val="00F26892"/>
    <w:rsid w:val="00F30F57"/>
    <w:rsid w:val="00F310A0"/>
    <w:rsid w:val="00F336DF"/>
    <w:rsid w:val="00F34F0B"/>
    <w:rsid w:val="00F36A62"/>
    <w:rsid w:val="00F37741"/>
    <w:rsid w:val="00F40358"/>
    <w:rsid w:val="00F41097"/>
    <w:rsid w:val="00F4258C"/>
    <w:rsid w:val="00F455D1"/>
    <w:rsid w:val="00F46D3B"/>
    <w:rsid w:val="00F51992"/>
    <w:rsid w:val="00F51A5C"/>
    <w:rsid w:val="00F53CF3"/>
    <w:rsid w:val="00F626F1"/>
    <w:rsid w:val="00F62E8A"/>
    <w:rsid w:val="00F65245"/>
    <w:rsid w:val="00F724ED"/>
    <w:rsid w:val="00F75623"/>
    <w:rsid w:val="00F75A57"/>
    <w:rsid w:val="00F75ACA"/>
    <w:rsid w:val="00F8123A"/>
    <w:rsid w:val="00F827D6"/>
    <w:rsid w:val="00F83ADD"/>
    <w:rsid w:val="00F840C8"/>
    <w:rsid w:val="00F86DC0"/>
    <w:rsid w:val="00F9211A"/>
    <w:rsid w:val="00F92705"/>
    <w:rsid w:val="00F9445B"/>
    <w:rsid w:val="00F95972"/>
    <w:rsid w:val="00F97647"/>
    <w:rsid w:val="00FA034E"/>
    <w:rsid w:val="00FA06B4"/>
    <w:rsid w:val="00FA0811"/>
    <w:rsid w:val="00FA0ABF"/>
    <w:rsid w:val="00FA12D7"/>
    <w:rsid w:val="00FA1532"/>
    <w:rsid w:val="00FA1C02"/>
    <w:rsid w:val="00FA2648"/>
    <w:rsid w:val="00FA33B2"/>
    <w:rsid w:val="00FB1052"/>
    <w:rsid w:val="00FB41FA"/>
    <w:rsid w:val="00FB54F8"/>
    <w:rsid w:val="00FC2C69"/>
    <w:rsid w:val="00FD290C"/>
    <w:rsid w:val="00FD649E"/>
    <w:rsid w:val="00FD7520"/>
    <w:rsid w:val="00FE0B7A"/>
    <w:rsid w:val="00FE0FC4"/>
    <w:rsid w:val="00FE3821"/>
    <w:rsid w:val="00FE385F"/>
    <w:rsid w:val="00FE639C"/>
    <w:rsid w:val="00FE69D2"/>
    <w:rsid w:val="00FF0A43"/>
    <w:rsid w:val="00FF14AF"/>
    <w:rsid w:val="00FF2253"/>
    <w:rsid w:val="00FF48E6"/>
    <w:rsid w:val="2543E60B"/>
    <w:rsid w:val="5BCCE052"/>
    <w:rsid w:val="6D58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1B9FC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uiPriority="10" w:qFormat="1"/>
    <w:lsdException w:name="Subtitle" w:uiPriority="11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32C1"/>
    <w:rPr>
      <w:sz w:val="24"/>
      <w:szCs w:val="24"/>
      <w:lang w:eastAsia="en-US"/>
    </w:rPr>
  </w:style>
  <w:style w:type="paragraph" w:styleId="Heading1">
    <w:name w:val="heading 1"/>
    <w:basedOn w:val="Subtitle"/>
    <w:next w:val="Normal"/>
    <w:link w:val="Heading1Char"/>
    <w:uiPriority w:val="99"/>
    <w:qFormat/>
    <w:rsid w:val="00C542BA"/>
    <w:pPr>
      <w:outlineLvl w:val="0"/>
    </w:pPr>
    <w:rPr>
      <w:color w:val="44546A" w:themeColor="text2"/>
      <w:lang w:eastAsia="ja-JP"/>
    </w:rPr>
  </w:style>
  <w:style w:type="paragraph" w:styleId="Heading2">
    <w:name w:val="heading 2"/>
    <w:basedOn w:val="Normal"/>
    <w:next w:val="Normal"/>
    <w:link w:val="Heading2Char"/>
    <w:unhideWhenUsed/>
    <w:qFormat/>
    <w:rsid w:val="002645FA"/>
    <w:pPr>
      <w:outlineLvl w:val="1"/>
    </w:pPr>
    <w:rPr>
      <w:rFonts w:ascii="Franklin Gothic Book" w:hAnsi="Franklin Gothic Book" w:cs="Arial"/>
      <w:color w:val="44546A" w:themeColor="text2"/>
      <w:sz w:val="22"/>
      <w:szCs w:val="22"/>
      <w:lang w:eastAsia="ja-JP"/>
    </w:rPr>
  </w:style>
  <w:style w:type="paragraph" w:styleId="Heading3">
    <w:name w:val="heading 3"/>
    <w:basedOn w:val="Normal"/>
    <w:next w:val="Normal"/>
    <w:link w:val="Heading3Char"/>
    <w:unhideWhenUsed/>
    <w:qFormat/>
    <w:rsid w:val="00DC0E88"/>
    <w:pPr>
      <w:outlineLvl w:val="2"/>
    </w:pPr>
    <w:rPr>
      <w:rFonts w:ascii="Franklin Gothic Book" w:hAnsi="Franklin Gothic Book" w:cs="Arial"/>
      <w:color w:val="404040" w:themeColor="text1" w:themeTint="B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9663CA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3A3CE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3A3CEE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rsid w:val="003342E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342EE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342E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342EE"/>
    <w:rPr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rsid w:val="003342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342EE"/>
    <w:rPr>
      <w:rFonts w:ascii="Tahoma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rsid w:val="00F02C69"/>
  </w:style>
  <w:style w:type="character" w:customStyle="1" w:styleId="Heading1Char">
    <w:name w:val="Heading 1 Char"/>
    <w:link w:val="Heading1"/>
    <w:uiPriority w:val="99"/>
    <w:rsid w:val="00C542BA"/>
    <w:rPr>
      <w:rFonts w:asciiTheme="minorHAnsi" w:eastAsiaTheme="minorEastAsia" w:hAnsiTheme="minorHAnsi" w:cstheme="minorBidi"/>
      <w:color w:val="44546A" w:themeColor="text2"/>
      <w:spacing w:val="15"/>
      <w:sz w:val="22"/>
      <w:szCs w:val="22"/>
    </w:rPr>
  </w:style>
  <w:style w:type="paragraph" w:styleId="ListParagraph">
    <w:name w:val="List Paragraph"/>
    <w:basedOn w:val="Normal"/>
    <w:uiPriority w:val="34"/>
    <w:qFormat/>
    <w:rsid w:val="00AD2848"/>
    <w:pPr>
      <w:ind w:left="7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F9270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9270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54C4A"/>
    <w:pPr>
      <w:jc w:val="center"/>
    </w:pPr>
    <w:rPr>
      <w:rFonts w:ascii="Franklin Gothic Book" w:hAnsi="Franklin Gothic Book" w:cs="Arial"/>
      <w:color w:val="404040" w:themeColor="text1" w:themeTint="BF"/>
    </w:rPr>
  </w:style>
  <w:style w:type="character" w:customStyle="1" w:styleId="TitleChar">
    <w:name w:val="Title Char"/>
    <w:basedOn w:val="DefaultParagraphFont"/>
    <w:link w:val="Title"/>
    <w:uiPriority w:val="10"/>
    <w:rsid w:val="00354C4A"/>
    <w:rPr>
      <w:rFonts w:ascii="Franklin Gothic Book" w:hAnsi="Franklin Gothic Book" w:cs="Arial"/>
      <w:color w:val="404040" w:themeColor="text1" w:themeTint="BF"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2645FA"/>
    <w:rPr>
      <w:rFonts w:ascii="Franklin Gothic Book" w:hAnsi="Franklin Gothic Book" w:cs="Arial"/>
      <w:color w:val="44546A" w:themeColor="text2"/>
      <w:sz w:val="22"/>
      <w:szCs w:val="22"/>
    </w:rPr>
  </w:style>
  <w:style w:type="character" w:customStyle="1" w:styleId="Heading3Char">
    <w:name w:val="Heading 3 Char"/>
    <w:basedOn w:val="DefaultParagraphFont"/>
    <w:link w:val="Heading3"/>
    <w:rsid w:val="00DC0E88"/>
    <w:rPr>
      <w:rFonts w:ascii="Franklin Gothic Book" w:hAnsi="Franklin Gothic Book" w:cs="Arial"/>
      <w:color w:val="404040" w:themeColor="text1" w:themeTint="BF"/>
      <w:sz w:val="18"/>
      <w:szCs w:val="18"/>
      <w:lang w:eastAsia="en-US"/>
    </w:rPr>
  </w:style>
  <w:style w:type="character" w:styleId="Emphasis">
    <w:name w:val="Emphasis"/>
    <w:basedOn w:val="DefaultParagraphFont"/>
    <w:qFormat/>
    <w:rsid w:val="00DC0E88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3C98"/>
    <w:rPr>
      <w:color w:val="808080"/>
      <w:shd w:val="clear" w:color="auto" w:fill="E6E6E6"/>
    </w:rPr>
  </w:style>
  <w:style w:type="table" w:styleId="TableGrid">
    <w:name w:val="Table Grid"/>
    <w:basedOn w:val="TableNormal"/>
    <w:rsid w:val="009319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9054C"/>
    <w:pPr>
      <w:autoSpaceDE w:val="0"/>
      <w:autoSpaceDN w:val="0"/>
      <w:adjustRightInd w:val="0"/>
    </w:pPr>
    <w:rPr>
      <w:rFonts w:ascii="Franklin Gothic Book" w:hAnsi="Franklin Gothic Book" w:cs="Franklin Gothic Book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1F03D7"/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F03D7"/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B0F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2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47089052DACF4D8EA5745C081F2548" ma:contentTypeVersion="13" ma:contentTypeDescription="Create a new document." ma:contentTypeScope="" ma:versionID="d63af731295799f286b1427ffabe9053">
  <xsd:schema xmlns:xsd="http://www.w3.org/2001/XMLSchema" xmlns:xs="http://www.w3.org/2001/XMLSchema" xmlns:p="http://schemas.microsoft.com/office/2006/metadata/properties" xmlns:ns3="b13786be-8e77-45e0-888f-35d07415c231" xmlns:ns4="aeda00a4-6179-441d-abd8-8697e1f3696f" targetNamespace="http://schemas.microsoft.com/office/2006/metadata/properties" ma:root="true" ma:fieldsID="f6244bb6da2a776457526ca003df1cb4" ns3:_="" ns4:_="">
    <xsd:import namespace="b13786be-8e77-45e0-888f-35d07415c231"/>
    <xsd:import namespace="aeda00a4-6179-441d-abd8-8697e1f369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786be-8e77-45e0-888f-35d07415c2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da00a4-6179-441d-abd8-8697e1f3696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54709F-049F-439D-8C99-195AB97C1D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9F7EF4-3D74-4B92-B9F3-B3C61D132B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6E0317-7E68-4914-ADF0-A704A099D0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C320B90-5003-4EA0-AC10-D40BD1DE8F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3786be-8e77-45e0-888f-35d07415c231"/>
    <ds:schemaRef ds:uri="aeda00a4-6179-441d-abd8-8697e1f369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81</Words>
  <Characters>673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den A Riley</vt:lpstr>
    </vt:vector>
  </TitlesOfParts>
  <LinksUpToDate>false</LinksUpToDate>
  <CharactersWithSpaces>7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den A Riley</dc:title>
  <dc:subject/>
  <dc:creator/>
  <cp:keywords/>
  <dc:description/>
  <cp:lastModifiedBy/>
  <cp:revision>1</cp:revision>
  <cp:lastPrinted>2009-04-14T17:13:00Z</cp:lastPrinted>
  <dcterms:created xsi:type="dcterms:W3CDTF">2022-01-03T21:41:00Z</dcterms:created>
  <dcterms:modified xsi:type="dcterms:W3CDTF">2022-01-03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47089052DACF4D8EA5745C081F2548</vt:lpwstr>
  </property>
</Properties>
</file>